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1F21FCB9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</w:rPr>
      </w:pPr>
      <w:r w:rsidRPr="000E42E5">
        <w:rPr>
          <w:rFonts w:hint="eastAsia"/>
          <w:b/>
        </w:rPr>
        <w:t>家乐福</w:t>
      </w:r>
      <w:r w:rsidR="00D752F7" w:rsidRPr="000E42E5">
        <w:rPr>
          <w:rFonts w:hint="eastAsia"/>
          <w:b/>
        </w:rPr>
        <w:t>销售需求</w:t>
      </w:r>
      <w:r w:rsidR="002D70CA" w:rsidRPr="000E42E5">
        <w:rPr>
          <w:rFonts w:hint="eastAsia"/>
          <w:b/>
        </w:rPr>
        <w:t>计划</w:t>
      </w:r>
      <w:r w:rsidR="00D752F7" w:rsidRPr="000E42E5">
        <w:rPr>
          <w:rFonts w:hint="eastAsia"/>
          <w:b/>
        </w:rPr>
        <w:t>项目</w:t>
      </w:r>
      <w:r w:rsidR="00DC6C3B">
        <w:rPr>
          <w:rFonts w:hint="eastAsia"/>
          <w:b/>
        </w:rPr>
        <w:t>数据库设计文档</w:t>
      </w:r>
    </w:p>
    <w:p w14:paraId="66A55942" w14:textId="476DE070" w:rsidR="0089362C" w:rsidRDefault="0089362C" w:rsidP="00775D0A">
      <w:pPr>
        <w:pStyle w:val="Heading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775D0A" w14:paraId="6EA1C896" w14:textId="77777777" w:rsidTr="00D03E01">
        <w:tc>
          <w:tcPr>
            <w:tcW w:w="2879" w:type="dxa"/>
          </w:tcPr>
          <w:p w14:paraId="2F6D5D04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2879" w:type="dxa"/>
          </w:tcPr>
          <w:p w14:paraId="119639AC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2879" w:type="dxa"/>
          </w:tcPr>
          <w:p w14:paraId="4B2F3F72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更新内容</w:t>
            </w:r>
          </w:p>
        </w:tc>
      </w:tr>
      <w:tr w:rsidR="00775D0A" w14:paraId="25E3000E" w14:textId="77777777" w:rsidTr="00D03E01">
        <w:tc>
          <w:tcPr>
            <w:tcW w:w="2879" w:type="dxa"/>
          </w:tcPr>
          <w:p w14:paraId="4F9909F8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D20431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9BA949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714CB8A" w14:textId="77777777" w:rsidTr="00D03E01">
        <w:tc>
          <w:tcPr>
            <w:tcW w:w="2879" w:type="dxa"/>
          </w:tcPr>
          <w:p w14:paraId="1085F07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D666409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C189B9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95EF362" w14:textId="77777777" w:rsidTr="00D03E01">
        <w:tc>
          <w:tcPr>
            <w:tcW w:w="2879" w:type="dxa"/>
          </w:tcPr>
          <w:p w14:paraId="33D13A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CAB468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1BC8C4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52E9FB22" w14:textId="77777777" w:rsidTr="00D03E01">
        <w:tc>
          <w:tcPr>
            <w:tcW w:w="2879" w:type="dxa"/>
          </w:tcPr>
          <w:p w14:paraId="5AABE42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0F5C4EB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3446BD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DF8AC53" w14:textId="77777777" w:rsidTr="00D03E01">
        <w:tc>
          <w:tcPr>
            <w:tcW w:w="2879" w:type="dxa"/>
          </w:tcPr>
          <w:p w14:paraId="755433FF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A5BA6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8FC9BF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259D408" w14:textId="77777777" w:rsidTr="00D03E01">
        <w:tc>
          <w:tcPr>
            <w:tcW w:w="2879" w:type="dxa"/>
          </w:tcPr>
          <w:p w14:paraId="07F7B23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447C951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A70542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C32798B" w14:textId="77777777" w:rsidTr="00D03E01">
        <w:tc>
          <w:tcPr>
            <w:tcW w:w="2879" w:type="dxa"/>
          </w:tcPr>
          <w:p w14:paraId="0B280BA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A53C9D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B73954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</w:tbl>
    <w:p w14:paraId="5D480825" w14:textId="15FD8080" w:rsidR="00775D0A" w:rsidRDefault="00775D0A" w:rsidP="00775D0A"/>
    <w:p w14:paraId="39376832" w14:textId="1DA51AC3" w:rsidR="00A5394A" w:rsidRDefault="00A5394A">
      <w:r>
        <w:br w:type="page"/>
      </w:r>
    </w:p>
    <w:p w14:paraId="5F5DA914" w14:textId="77777777" w:rsidR="00D033BF" w:rsidRDefault="00D033BF"/>
    <w:p w14:paraId="1210F2C1" w14:textId="55CFB11D" w:rsidR="007E1B2C" w:rsidRDefault="00E435D3" w:rsidP="00F8592A">
      <w:pPr>
        <w:pStyle w:val="Heading1"/>
        <w:numPr>
          <w:ilvl w:val="0"/>
          <w:numId w:val="25"/>
        </w:numPr>
      </w:pPr>
      <w:r>
        <w:rPr>
          <w:rFonts w:hint="eastAsia"/>
        </w:rPr>
        <w:t>数据库概况</w:t>
      </w:r>
    </w:p>
    <w:p w14:paraId="1BCA8286" w14:textId="71C080FA" w:rsidR="00E435D3" w:rsidRDefault="00121B84" w:rsidP="00E435D3">
      <w:pPr>
        <w:rPr>
          <w:rFonts w:hint="eastAsia"/>
        </w:rPr>
      </w:pPr>
      <w:r>
        <w:rPr>
          <w:rFonts w:hint="eastAsia"/>
        </w:rPr>
        <w:t>家乐福数据池为基于Cloudera</w:t>
      </w:r>
      <w:r>
        <w:t xml:space="preserve"> </w:t>
      </w:r>
      <w:r>
        <w:rPr>
          <w:rFonts w:hint="eastAsia"/>
        </w:rPr>
        <w:t>解决方案的大数据集群。数据库表为Hive</w:t>
      </w:r>
      <w:r>
        <w:t xml:space="preserve"> </w:t>
      </w:r>
      <w:r>
        <w:rPr>
          <w:rFonts w:hint="eastAsia"/>
        </w:rPr>
        <w:t>表。为了提升性能，优化储存空间，表在创建时选择parquet为储存格式。表根据使用需求</w:t>
      </w:r>
      <w:r w:rsidR="001B3CCF">
        <w:rPr>
          <w:rFonts w:hint="eastAsia"/>
        </w:rPr>
        <w:t>进行分扇。</w:t>
      </w:r>
    </w:p>
    <w:p w14:paraId="2809CEA9" w14:textId="52C373FC" w:rsidR="00E435D3" w:rsidRDefault="00E435D3" w:rsidP="00E435D3"/>
    <w:p w14:paraId="2F45710D" w14:textId="44472B71" w:rsidR="00CF1DE3" w:rsidRDefault="00425983" w:rsidP="00E435D3">
      <w:r>
        <w:rPr>
          <w:rFonts w:hint="eastAsia"/>
        </w:rPr>
        <w:t>依据使用性质，表可分为如下几类</w:t>
      </w:r>
    </w:p>
    <w:p w14:paraId="795A785F" w14:textId="1EC8CB0D" w:rsidR="00425983" w:rsidRDefault="00425983" w:rsidP="00E435D3"/>
    <w:p w14:paraId="182272FD" w14:textId="7E1A75F4" w:rsidR="00425983" w:rsidRDefault="00E62A04" w:rsidP="00425983">
      <w:pPr>
        <w:pStyle w:val="ListParagraph"/>
        <w:numPr>
          <w:ilvl w:val="0"/>
          <w:numId w:val="30"/>
        </w:numPr>
      </w:pPr>
      <w:r>
        <w:rPr>
          <w:rFonts w:hint="eastAsia"/>
        </w:rPr>
        <w:t>参数表</w:t>
      </w:r>
    </w:p>
    <w:p w14:paraId="582C0B19" w14:textId="05E6195B" w:rsidR="00E62A04" w:rsidRDefault="00E62A04" w:rsidP="00E62A04">
      <w:pPr>
        <w:pStyle w:val="ListParagraph"/>
        <w:ind w:left="420"/>
        <w:rPr>
          <w:lang w:val="fr-FR"/>
        </w:rPr>
      </w:pPr>
      <w:r>
        <w:rPr>
          <w:rFonts w:hint="eastAsia"/>
        </w:rPr>
        <w:t>储存</w:t>
      </w:r>
      <w:r w:rsidR="002421B7">
        <w:rPr>
          <w:rFonts w:hint="eastAsia"/>
          <w:lang w:val="fr-FR"/>
        </w:rPr>
        <w:t>需求计划系统</w:t>
      </w:r>
      <w:r>
        <w:rPr>
          <w:rFonts w:hint="eastAsia"/>
        </w:rPr>
        <w:t>运行基础参数。</w:t>
      </w:r>
      <w:r w:rsidR="00CE09A2">
        <w:rPr>
          <w:rFonts w:hint="eastAsia"/>
          <w:lang w:val="fr-FR"/>
        </w:rPr>
        <w:t>表内容更新不频繁。</w:t>
      </w:r>
    </w:p>
    <w:p w14:paraId="63764898" w14:textId="3998752E" w:rsidR="00CE09A2" w:rsidRDefault="00DA588B" w:rsidP="00CE09A2">
      <w:pPr>
        <w:pStyle w:val="ListParagraph"/>
        <w:numPr>
          <w:ilvl w:val="0"/>
          <w:numId w:val="30"/>
        </w:numPr>
      </w:pPr>
      <w:r>
        <w:rPr>
          <w:rFonts w:hint="eastAsia"/>
        </w:rPr>
        <w:t>数据输入表</w:t>
      </w:r>
    </w:p>
    <w:p w14:paraId="28D44B17" w14:textId="64D4FA0C" w:rsidR="00DA588B" w:rsidRDefault="00DA588B" w:rsidP="00DA588B">
      <w:pPr>
        <w:pStyle w:val="ListParagraph"/>
        <w:ind w:left="420"/>
        <w:rPr>
          <w:rFonts w:hint="eastAsia"/>
        </w:rPr>
      </w:pPr>
      <w:r>
        <w:rPr>
          <w:rFonts w:hint="eastAsia"/>
        </w:rPr>
        <w:t>储存数据池中其它表的快照</w:t>
      </w:r>
      <w:r w:rsidR="006723AA">
        <w:rPr>
          <w:rFonts w:hint="eastAsia"/>
        </w:rPr>
        <w:t>，用作需求计划系统运行输入。</w:t>
      </w:r>
      <w:r w:rsidR="00F94186">
        <w:rPr>
          <w:rFonts w:hint="eastAsia"/>
          <w:lang w:val="fr-FR"/>
        </w:rPr>
        <w:t>表中信息按日更新。</w:t>
      </w:r>
    </w:p>
    <w:p w14:paraId="6967D702" w14:textId="5514B25F" w:rsidR="00CE09A2" w:rsidRDefault="00585146" w:rsidP="00CE09A2">
      <w:pPr>
        <w:pStyle w:val="ListParagraph"/>
        <w:numPr>
          <w:ilvl w:val="0"/>
          <w:numId w:val="30"/>
        </w:numPr>
      </w:pPr>
      <w:r>
        <w:rPr>
          <w:rFonts w:hint="eastAsia"/>
        </w:rPr>
        <w:t>数据输出表</w:t>
      </w:r>
    </w:p>
    <w:p w14:paraId="160BC0CE" w14:textId="6144ACE1" w:rsidR="006402CE" w:rsidRDefault="006402CE" w:rsidP="006402CE">
      <w:pPr>
        <w:pStyle w:val="ListParagraph"/>
        <w:ind w:left="420"/>
        <w:rPr>
          <w:rFonts w:hint="eastAsia"/>
        </w:rPr>
      </w:pPr>
      <w:r>
        <w:rPr>
          <w:rFonts w:hint="eastAsia"/>
        </w:rPr>
        <w:t>储存</w:t>
      </w:r>
      <w:r>
        <w:rPr>
          <w:rFonts w:hint="eastAsia"/>
          <w:lang w:val="fr-FR"/>
        </w:rPr>
        <w:t>每次运行的产出</w:t>
      </w:r>
    </w:p>
    <w:p w14:paraId="122A7306" w14:textId="45232EBF" w:rsidR="00AF60BC" w:rsidRDefault="00AF60BC" w:rsidP="00AF60BC">
      <w:pPr>
        <w:pStyle w:val="ListParagraph"/>
        <w:numPr>
          <w:ilvl w:val="0"/>
          <w:numId w:val="30"/>
        </w:numPr>
      </w:pPr>
      <w:r w:rsidRPr="00AF60BC">
        <w:rPr>
          <w:rFonts w:hint="eastAsia"/>
        </w:rPr>
        <w:t>KPI监控表</w:t>
      </w:r>
    </w:p>
    <w:p w14:paraId="71C53E6F" w14:textId="3F66A3E9" w:rsidR="004041B0" w:rsidRPr="00AF60BC" w:rsidRDefault="004041B0" w:rsidP="004041B0">
      <w:pPr>
        <w:pStyle w:val="ListParagraph"/>
        <w:ind w:left="420"/>
        <w:rPr>
          <w:rFonts w:hint="eastAsia"/>
        </w:rPr>
      </w:pPr>
      <w:r>
        <w:rPr>
          <w:rFonts w:hint="eastAsia"/>
          <w:lang w:val="fr-FR"/>
        </w:rPr>
        <w:t>储存</w:t>
      </w:r>
      <w:r w:rsidRPr="00852F1B">
        <w:rPr>
          <w:rFonts w:hint="eastAsia"/>
          <w:lang w:val="fr-FR"/>
        </w:rPr>
        <w:t>所需的可测量</w:t>
      </w:r>
      <w:r w:rsidRPr="00852F1B">
        <w:rPr>
          <w:lang w:val="fr-FR"/>
        </w:rPr>
        <w:t>KPI</w:t>
      </w:r>
      <w:r w:rsidRPr="00852F1B">
        <w:rPr>
          <w:rFonts w:hint="eastAsia"/>
          <w:lang w:val="fr-FR"/>
        </w:rPr>
        <w:t>的测量结果</w:t>
      </w:r>
      <w:r>
        <w:rPr>
          <w:rFonts w:hint="eastAsia"/>
          <w:lang w:val="fr-FR"/>
        </w:rPr>
        <w:t>。表中信息按日更新</w:t>
      </w:r>
      <w:r>
        <w:rPr>
          <w:rFonts w:hint="eastAsia"/>
          <w:lang w:val="fr-FR"/>
        </w:rPr>
        <w:t>。</w:t>
      </w:r>
    </w:p>
    <w:p w14:paraId="2ACDA63C" w14:textId="74F9E2AC" w:rsidR="00CE09A2" w:rsidRDefault="00790D5F" w:rsidP="00CE09A2">
      <w:pPr>
        <w:pStyle w:val="ListParagraph"/>
        <w:numPr>
          <w:ilvl w:val="0"/>
          <w:numId w:val="30"/>
        </w:numPr>
      </w:pPr>
      <w:r w:rsidRPr="00790D5F">
        <w:rPr>
          <w:rFonts w:hint="eastAsia"/>
        </w:rPr>
        <w:t>模拟运行表</w:t>
      </w:r>
    </w:p>
    <w:p w14:paraId="32E27378" w14:textId="278E783D" w:rsidR="00CE09A2" w:rsidRDefault="00B60416" w:rsidP="00E62A04">
      <w:pPr>
        <w:pStyle w:val="ListParagraph"/>
        <w:ind w:left="420"/>
      </w:pPr>
      <w:r>
        <w:rPr>
          <w:rFonts w:hint="eastAsia"/>
        </w:rPr>
        <w:t>需求计划模拟运行时使用的专用表，在日常运行时不会被使用。</w:t>
      </w:r>
    </w:p>
    <w:p w14:paraId="43286B68" w14:textId="1E63A4E1" w:rsidR="004B3190" w:rsidRPr="004B3190" w:rsidRDefault="004B3190" w:rsidP="004B3190">
      <w:pPr>
        <w:rPr>
          <w:rFonts w:asciiTheme="minorHAnsi" w:hAnsiTheme="minorHAnsi" w:cstheme="minorBidi" w:hint="eastAsia"/>
          <w:sz w:val="22"/>
          <w:szCs w:val="22"/>
        </w:rPr>
      </w:pPr>
      <w:r>
        <w:br w:type="page"/>
      </w:r>
    </w:p>
    <w:p w14:paraId="47849D1D" w14:textId="3A197799" w:rsidR="00B60416" w:rsidRDefault="00B60416" w:rsidP="00B60416">
      <w:pPr>
        <w:pStyle w:val="Heading1"/>
        <w:numPr>
          <w:ilvl w:val="0"/>
          <w:numId w:val="25"/>
        </w:numPr>
      </w:pPr>
      <w:r>
        <w:rPr>
          <w:rFonts w:hint="eastAsia"/>
        </w:rPr>
        <w:lastRenderedPageBreak/>
        <w:t>参数表</w:t>
      </w:r>
    </w:p>
    <w:p w14:paraId="4BE224B1" w14:textId="00FDEA9D" w:rsidR="007F14AF" w:rsidRDefault="007048EE" w:rsidP="008251D0">
      <w:pPr>
        <w:pStyle w:val="Heading2"/>
        <w:numPr>
          <w:ilvl w:val="1"/>
          <w:numId w:val="25"/>
        </w:numPr>
      </w:pPr>
      <w:r w:rsidRPr="007048EE">
        <w:rPr>
          <w:rFonts w:hint="eastAsia"/>
        </w:rPr>
        <w:t>门店单品信息</w:t>
      </w:r>
      <w:r w:rsidR="000F062C">
        <w:rPr>
          <w:rFonts w:hint="eastAsia"/>
        </w:rPr>
        <w:t xml:space="preserve"> （</w:t>
      </w:r>
      <w:proofErr w:type="spellStart"/>
      <w:r w:rsidR="000F062C" w:rsidRPr="006B25BB">
        <w:rPr>
          <w:lang w:val="fr-FR"/>
        </w:rPr>
        <w:t>forecast_store_item_details</w:t>
      </w:r>
      <w:proofErr w:type="spellEnd"/>
      <w:r w:rsidR="000F062C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3"/>
        <w:gridCol w:w="2037"/>
        <w:gridCol w:w="843"/>
        <w:gridCol w:w="819"/>
        <w:gridCol w:w="819"/>
        <w:gridCol w:w="820"/>
        <w:gridCol w:w="820"/>
        <w:gridCol w:w="1656"/>
      </w:tblGrid>
      <w:tr w:rsidR="00AC720F" w:rsidRPr="006D29D6" w14:paraId="18F2E7DB" w14:textId="77777777" w:rsidTr="00AC720F">
        <w:trPr>
          <w:trHeight w:val="340"/>
        </w:trPr>
        <w:tc>
          <w:tcPr>
            <w:tcW w:w="500" w:type="pct"/>
            <w:hideMark/>
          </w:tcPr>
          <w:p w14:paraId="75F19C7F" w14:textId="77777777" w:rsidR="006D29D6" w:rsidRPr="006D29D6" w:rsidRDefault="006D29D6" w:rsidP="006D29D6">
            <w:pPr>
              <w:rPr>
                <w:rFonts w:eastAsia="SimSun"/>
              </w:rPr>
            </w:pPr>
            <w:r w:rsidRPr="006D29D6">
              <w:rPr>
                <w:rFonts w:eastAsia="SimSun" w:hint="eastAsia"/>
              </w:rPr>
              <w:t>序号</w:t>
            </w:r>
          </w:p>
        </w:tc>
        <w:tc>
          <w:tcPr>
            <w:tcW w:w="1179" w:type="pct"/>
            <w:hideMark/>
          </w:tcPr>
          <w:p w14:paraId="510DBA08" w14:textId="77777777" w:rsidR="006D29D6" w:rsidRPr="006D29D6" w:rsidRDefault="006D29D6" w:rsidP="006D29D6">
            <w:pPr>
              <w:rPr>
                <w:rFonts w:eastAsia="SimSun" w:hint="eastAsia"/>
              </w:rPr>
            </w:pPr>
            <w:r w:rsidRPr="006D29D6">
              <w:rPr>
                <w:rFonts w:eastAsia="SimSun" w:hint="eastAsia"/>
              </w:rPr>
              <w:t>字段英文名称</w:t>
            </w:r>
          </w:p>
        </w:tc>
        <w:tc>
          <w:tcPr>
            <w:tcW w:w="511" w:type="pct"/>
            <w:hideMark/>
          </w:tcPr>
          <w:p w14:paraId="16A6B587" w14:textId="77777777" w:rsidR="006D29D6" w:rsidRPr="006D29D6" w:rsidRDefault="006D29D6" w:rsidP="006D29D6">
            <w:pPr>
              <w:rPr>
                <w:rFonts w:eastAsia="SimSun" w:hint="eastAsia"/>
              </w:rPr>
            </w:pPr>
            <w:r w:rsidRPr="006D29D6">
              <w:rPr>
                <w:rFonts w:eastAsia="SimSun" w:hint="eastAsia"/>
              </w:rPr>
              <w:t>字段中文名称</w:t>
            </w:r>
          </w:p>
        </w:tc>
        <w:tc>
          <w:tcPr>
            <w:tcW w:w="497" w:type="pct"/>
            <w:hideMark/>
          </w:tcPr>
          <w:p w14:paraId="148EAFBF" w14:textId="77777777" w:rsidR="006D29D6" w:rsidRPr="006D29D6" w:rsidRDefault="006D29D6" w:rsidP="006D29D6">
            <w:pPr>
              <w:rPr>
                <w:rFonts w:eastAsia="SimSun" w:hint="eastAsia"/>
              </w:rPr>
            </w:pPr>
            <w:r w:rsidRPr="006D29D6">
              <w:rPr>
                <w:rFonts w:eastAsia="SimSun" w:hint="eastAsia"/>
              </w:rPr>
              <w:t>类型</w:t>
            </w:r>
          </w:p>
        </w:tc>
        <w:tc>
          <w:tcPr>
            <w:tcW w:w="497" w:type="pct"/>
            <w:hideMark/>
          </w:tcPr>
          <w:p w14:paraId="40F8F29A" w14:textId="77777777" w:rsidR="006D29D6" w:rsidRPr="006D29D6" w:rsidRDefault="006D29D6" w:rsidP="006D29D6">
            <w:pPr>
              <w:rPr>
                <w:rFonts w:eastAsia="SimSun" w:hint="eastAsia"/>
              </w:rPr>
            </w:pPr>
            <w:r w:rsidRPr="006D29D6">
              <w:rPr>
                <w:rFonts w:eastAsia="SimSun" w:hint="eastAsia"/>
              </w:rPr>
              <w:t>长度</w:t>
            </w:r>
          </w:p>
        </w:tc>
        <w:tc>
          <w:tcPr>
            <w:tcW w:w="498" w:type="pct"/>
            <w:hideMark/>
          </w:tcPr>
          <w:p w14:paraId="297FCAF9" w14:textId="77777777" w:rsidR="006D29D6" w:rsidRPr="006D29D6" w:rsidRDefault="006D29D6" w:rsidP="006D29D6">
            <w:pPr>
              <w:rPr>
                <w:rFonts w:eastAsia="SimSun" w:hint="eastAsia"/>
              </w:rPr>
            </w:pPr>
            <w:r w:rsidRPr="006D29D6">
              <w:rPr>
                <w:rFonts w:eastAsia="SimSun" w:hint="eastAsia"/>
              </w:rPr>
              <w:t>允许空</w:t>
            </w:r>
          </w:p>
        </w:tc>
        <w:tc>
          <w:tcPr>
            <w:tcW w:w="498" w:type="pct"/>
            <w:hideMark/>
          </w:tcPr>
          <w:p w14:paraId="269A81CF" w14:textId="77777777" w:rsidR="006D29D6" w:rsidRPr="006D29D6" w:rsidRDefault="006D29D6" w:rsidP="006D29D6">
            <w:pPr>
              <w:rPr>
                <w:rFonts w:eastAsia="SimSun" w:hint="eastAsia"/>
              </w:rPr>
            </w:pPr>
            <w:r w:rsidRPr="006D29D6">
              <w:rPr>
                <w:rFonts w:eastAsia="SimSun" w:hint="eastAsia"/>
              </w:rPr>
              <w:t>缺省值</w:t>
            </w:r>
          </w:p>
        </w:tc>
        <w:tc>
          <w:tcPr>
            <w:tcW w:w="820" w:type="pct"/>
            <w:hideMark/>
          </w:tcPr>
          <w:p w14:paraId="1072A364" w14:textId="77777777" w:rsidR="006D29D6" w:rsidRPr="006D29D6" w:rsidRDefault="006D29D6" w:rsidP="006D29D6">
            <w:pPr>
              <w:rPr>
                <w:rFonts w:eastAsia="SimSun" w:hint="eastAsia"/>
              </w:rPr>
            </w:pPr>
            <w:r w:rsidRPr="006D29D6">
              <w:rPr>
                <w:rFonts w:eastAsia="SimSun" w:hint="eastAsia"/>
              </w:rPr>
              <w:t>说明</w:t>
            </w:r>
          </w:p>
        </w:tc>
      </w:tr>
      <w:tr w:rsidR="00AC720F" w:rsidRPr="006D29D6" w14:paraId="3E919FFB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39B57CB3" w14:textId="77777777" w:rsidR="006D29D6" w:rsidRPr="006D29D6" w:rsidRDefault="006D29D6" w:rsidP="006D29D6">
            <w:pPr>
              <w:jc w:val="right"/>
              <w:rPr>
                <w:rFonts w:ascii="Calibri" w:hAnsi="Calibri" w:hint="eastAsia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179" w:type="pct"/>
            <w:noWrap/>
            <w:hideMark/>
          </w:tcPr>
          <w:p w14:paraId="027DA517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511" w:type="pct"/>
            <w:noWrap/>
          </w:tcPr>
          <w:p w14:paraId="29331077" w14:textId="6E83307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70B660C" w14:textId="2713119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7B56A96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6ADECD2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9631FD0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0AC83B25" w14:textId="6524C0EF" w:rsidR="006D29D6" w:rsidRPr="006D29D6" w:rsidRDefault="00B37D03" w:rsidP="006D29D6">
            <w:pPr>
              <w:rPr>
                <w:rFonts w:hint="eastAsia"/>
              </w:rPr>
            </w:pPr>
            <w:r>
              <w:rPr>
                <w:rFonts w:ascii="SimSun" w:eastAsia="SimSun" w:hAnsi="SimSun" w:cs="SimSun" w:hint="eastAsia"/>
              </w:rPr>
              <w:t>门店代码</w:t>
            </w:r>
          </w:p>
        </w:tc>
      </w:tr>
      <w:tr w:rsidR="00AC720F" w:rsidRPr="006D29D6" w14:paraId="643EF826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3B33A18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179" w:type="pct"/>
            <w:noWrap/>
            <w:hideMark/>
          </w:tcPr>
          <w:p w14:paraId="3DC8A9B9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511" w:type="pct"/>
            <w:noWrap/>
          </w:tcPr>
          <w:p w14:paraId="5623F38D" w14:textId="39E77384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3C433DCB" w14:textId="420B572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7AA658DA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5AABA7AB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064C2A5C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3301B9BB" w14:textId="05580241" w:rsidR="006D29D6" w:rsidRPr="006D29D6" w:rsidRDefault="00111758" w:rsidP="006D29D6">
            <w:r w:rsidRPr="00111758">
              <w:rPr>
                <w:rFonts w:ascii="SimSun" w:eastAsia="SimSun" w:hAnsi="SimSun" w:cs="SimSun" w:hint="eastAsia"/>
              </w:rPr>
              <w:t>部门代码</w:t>
            </w:r>
          </w:p>
        </w:tc>
      </w:tr>
      <w:tr w:rsidR="00AC720F" w:rsidRPr="006D29D6" w14:paraId="1B2C9AB5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EC2B301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179" w:type="pct"/>
            <w:noWrap/>
            <w:hideMark/>
          </w:tcPr>
          <w:p w14:paraId="6E5A0819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511" w:type="pct"/>
            <w:noWrap/>
          </w:tcPr>
          <w:p w14:paraId="0EF5A604" w14:textId="7F47559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00EE8F8B" w14:textId="481B1988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5B0581CA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D51085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8BA9EE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1A6E7935" w14:textId="4616FEB4" w:rsidR="006D29D6" w:rsidRPr="006D29D6" w:rsidRDefault="00A55A91" w:rsidP="006D29D6">
            <w:r>
              <w:rPr>
                <w:rFonts w:ascii="SimSun" w:eastAsia="SimSun" w:hAnsi="SimSun" w:cs="SimSun" w:hint="eastAsia"/>
              </w:rPr>
              <w:t>商品一级代码</w:t>
            </w:r>
          </w:p>
        </w:tc>
      </w:tr>
      <w:tr w:rsidR="00AC720F" w:rsidRPr="006D29D6" w14:paraId="272BA319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1937CAED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179" w:type="pct"/>
            <w:noWrap/>
            <w:hideMark/>
          </w:tcPr>
          <w:p w14:paraId="0C70B048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511" w:type="pct"/>
            <w:noWrap/>
          </w:tcPr>
          <w:p w14:paraId="5A2766E3" w14:textId="6EAC268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34A2FD2A" w14:textId="52AF503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6BD700E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24ABD84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85546E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7A8DA624" w14:textId="6E2BB1A7" w:rsidR="006D29D6" w:rsidRPr="006D29D6" w:rsidRDefault="00111758" w:rsidP="006D29D6">
            <w:r w:rsidRPr="00111758">
              <w:rPr>
                <w:rFonts w:ascii="SimSun" w:eastAsia="SimSun" w:hAnsi="SimSun" w:cs="SimSun" w:hint="eastAsia"/>
              </w:rPr>
              <w:t>部门代码</w:t>
            </w:r>
          </w:p>
        </w:tc>
      </w:tr>
      <w:tr w:rsidR="00AC720F" w:rsidRPr="006D29D6" w14:paraId="124E40DA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01CBED6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179" w:type="pct"/>
            <w:noWrap/>
            <w:hideMark/>
          </w:tcPr>
          <w:p w14:paraId="79D1FFE4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cn_name</w:t>
            </w:r>
            <w:proofErr w:type="spellEnd"/>
          </w:p>
        </w:tc>
        <w:tc>
          <w:tcPr>
            <w:tcW w:w="511" w:type="pct"/>
            <w:noWrap/>
          </w:tcPr>
          <w:p w14:paraId="0852BA1A" w14:textId="5D4ECF6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68BA3D0D" w14:textId="2AA6528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BC5121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25495B6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2004347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3F21E4AB" w14:textId="77777777" w:rsidR="006D29D6" w:rsidRPr="006D29D6" w:rsidRDefault="006D29D6" w:rsidP="006D29D6"/>
        </w:tc>
      </w:tr>
      <w:tr w:rsidR="00AC720F" w:rsidRPr="006D29D6" w14:paraId="31788E78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F1A9EAB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179" w:type="pct"/>
            <w:noWrap/>
            <w:hideMark/>
          </w:tcPr>
          <w:p w14:paraId="1B45FE29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store_status</w:t>
            </w:r>
            <w:proofErr w:type="spellEnd"/>
          </w:p>
        </w:tc>
        <w:tc>
          <w:tcPr>
            <w:tcW w:w="511" w:type="pct"/>
            <w:noWrap/>
          </w:tcPr>
          <w:p w14:paraId="67341DEB" w14:textId="33776B7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56CB4F5" w14:textId="49BA115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6670D1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A6F2A3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5B4470C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0164597" w14:textId="77777777" w:rsidR="006D29D6" w:rsidRPr="006D29D6" w:rsidRDefault="006D29D6" w:rsidP="006D29D6"/>
        </w:tc>
      </w:tr>
      <w:tr w:rsidR="00AC720F" w:rsidRPr="006D29D6" w14:paraId="068E476F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8FE588C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179" w:type="pct"/>
            <w:noWrap/>
            <w:hideMark/>
          </w:tcPr>
          <w:p w14:paraId="5097F396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c_supplier_code</w:t>
            </w:r>
            <w:proofErr w:type="spellEnd"/>
          </w:p>
        </w:tc>
        <w:tc>
          <w:tcPr>
            <w:tcW w:w="511" w:type="pct"/>
            <w:noWrap/>
          </w:tcPr>
          <w:p w14:paraId="70689DBA" w14:textId="0762DE9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877D969" w14:textId="023804D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28DC8044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E317291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A04F18E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AB395FF" w14:textId="77777777" w:rsidR="006D29D6" w:rsidRPr="006D29D6" w:rsidRDefault="006D29D6" w:rsidP="006D29D6"/>
        </w:tc>
      </w:tr>
      <w:tr w:rsidR="00AC720F" w:rsidRPr="006D29D6" w14:paraId="07A23787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1B57211A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179" w:type="pct"/>
            <w:noWrap/>
            <w:hideMark/>
          </w:tcPr>
          <w:p w14:paraId="789DA9A0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s_supplier_code</w:t>
            </w:r>
            <w:proofErr w:type="spellEnd"/>
          </w:p>
        </w:tc>
        <w:tc>
          <w:tcPr>
            <w:tcW w:w="511" w:type="pct"/>
            <w:noWrap/>
          </w:tcPr>
          <w:p w14:paraId="53814E65" w14:textId="77032F2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2A9487E" w14:textId="3A1E2B22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534ECE6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151544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81C1D1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994AC48" w14:textId="77777777" w:rsidR="006D29D6" w:rsidRPr="006D29D6" w:rsidRDefault="006D29D6" w:rsidP="006D29D6"/>
        </w:tc>
      </w:tr>
      <w:tr w:rsidR="00AC720F" w:rsidRPr="006D29D6" w14:paraId="482CC991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538E2B3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179" w:type="pct"/>
            <w:noWrap/>
            <w:hideMark/>
          </w:tcPr>
          <w:p w14:paraId="225DD0C2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repl_type</w:t>
            </w:r>
            <w:proofErr w:type="spellEnd"/>
          </w:p>
        </w:tc>
        <w:tc>
          <w:tcPr>
            <w:tcW w:w="511" w:type="pct"/>
            <w:noWrap/>
          </w:tcPr>
          <w:p w14:paraId="041E7354" w14:textId="50360B78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1F3B109E" w14:textId="32698355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37F9529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2E258D9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0776F8B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30FF2B4C" w14:textId="77777777" w:rsidR="006D29D6" w:rsidRPr="006D29D6" w:rsidRDefault="006D29D6" w:rsidP="006D29D6"/>
        </w:tc>
      </w:tr>
      <w:tr w:rsidR="00AC720F" w:rsidRPr="006D29D6" w14:paraId="27D2B92E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793D9A09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179" w:type="pct"/>
            <w:noWrap/>
            <w:hideMark/>
          </w:tcPr>
          <w:p w14:paraId="4B4B4DB8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511" w:type="pct"/>
            <w:noWrap/>
          </w:tcPr>
          <w:p w14:paraId="22F16ED3" w14:textId="4462DBED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3356C78" w14:textId="14E0256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538F0CF0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1F028C2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5585E96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0A317E9B" w14:textId="77777777" w:rsidR="006D29D6" w:rsidRPr="006D29D6" w:rsidRDefault="006D29D6" w:rsidP="006D29D6"/>
        </w:tc>
      </w:tr>
      <w:tr w:rsidR="00AC720F" w:rsidRPr="006D29D6" w14:paraId="28925833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5A16EE61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179" w:type="pct"/>
            <w:noWrap/>
            <w:hideMark/>
          </w:tcPr>
          <w:p w14:paraId="3CC3E2D2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lead_time</w:t>
            </w:r>
            <w:proofErr w:type="spellEnd"/>
          </w:p>
        </w:tc>
        <w:tc>
          <w:tcPr>
            <w:tcW w:w="511" w:type="pct"/>
            <w:noWrap/>
          </w:tcPr>
          <w:p w14:paraId="41E15520" w14:textId="1F9BEB11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C8B875C" w14:textId="7607ABDE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0FD4D35B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2BCF224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55A25619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FCDE335" w14:textId="77777777" w:rsidR="006D29D6" w:rsidRPr="006D29D6" w:rsidRDefault="006D29D6" w:rsidP="006D29D6"/>
        </w:tc>
      </w:tr>
      <w:tr w:rsidR="00AC720F" w:rsidRPr="006D29D6" w14:paraId="68177AA3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114E5E3E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179" w:type="pct"/>
            <w:noWrap/>
            <w:hideMark/>
          </w:tcPr>
          <w:p w14:paraId="06822F78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order_by</w:t>
            </w:r>
            <w:proofErr w:type="spellEnd"/>
          </w:p>
        </w:tc>
        <w:tc>
          <w:tcPr>
            <w:tcW w:w="511" w:type="pct"/>
            <w:noWrap/>
          </w:tcPr>
          <w:p w14:paraId="4B63B1E2" w14:textId="3B95A818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4AAC1A25" w14:textId="1F59607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773DEA0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3306A2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36545B1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F2F63E0" w14:textId="77777777" w:rsidR="006D29D6" w:rsidRPr="006D29D6" w:rsidRDefault="006D29D6" w:rsidP="006D29D6"/>
        </w:tc>
      </w:tr>
      <w:tr w:rsidR="00AC720F" w:rsidRPr="006D29D6" w14:paraId="2E631442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7C8BF7D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1179" w:type="pct"/>
            <w:noWrap/>
            <w:hideMark/>
          </w:tcPr>
          <w:p w14:paraId="1B671D6B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qty_per_pack</w:t>
            </w:r>
            <w:proofErr w:type="spellEnd"/>
          </w:p>
        </w:tc>
        <w:tc>
          <w:tcPr>
            <w:tcW w:w="511" w:type="pct"/>
            <w:noWrap/>
          </w:tcPr>
          <w:p w14:paraId="5DE040C6" w14:textId="775E6E0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F21E0E4" w14:textId="42D719D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51BD796C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CE801F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BA069DA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74099341" w14:textId="77777777" w:rsidR="006D29D6" w:rsidRPr="006D29D6" w:rsidRDefault="006D29D6" w:rsidP="006D29D6"/>
        </w:tc>
      </w:tr>
      <w:tr w:rsidR="00AC720F" w:rsidRPr="006D29D6" w14:paraId="2918AD42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2A0CF455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1179" w:type="pct"/>
            <w:noWrap/>
            <w:hideMark/>
          </w:tcPr>
          <w:p w14:paraId="4E0617E0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pack_per_box</w:t>
            </w:r>
            <w:proofErr w:type="spellEnd"/>
          </w:p>
        </w:tc>
        <w:tc>
          <w:tcPr>
            <w:tcW w:w="511" w:type="pct"/>
            <w:noWrap/>
          </w:tcPr>
          <w:p w14:paraId="5ACED2A7" w14:textId="7CB0873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4B74282F" w14:textId="510707B3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423672E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DE31456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B8FE9DA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B0B3C64" w14:textId="77777777" w:rsidR="006D29D6" w:rsidRPr="006D29D6" w:rsidRDefault="006D29D6" w:rsidP="006D29D6"/>
        </w:tc>
      </w:tr>
      <w:tr w:rsidR="00AC720F" w:rsidRPr="006D29D6" w14:paraId="5DF727D4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32BB8A3B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1179" w:type="pct"/>
            <w:noWrap/>
            <w:hideMark/>
          </w:tcPr>
          <w:p w14:paraId="5FB2B753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dc_status</w:t>
            </w:r>
            <w:proofErr w:type="spellEnd"/>
          </w:p>
        </w:tc>
        <w:tc>
          <w:tcPr>
            <w:tcW w:w="511" w:type="pct"/>
            <w:noWrap/>
          </w:tcPr>
          <w:p w14:paraId="662FC657" w14:textId="1B40467D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1D8D39E" w14:textId="15BF3985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063B305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7BA2836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BA578B5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06149079" w14:textId="77777777" w:rsidR="006D29D6" w:rsidRPr="006D29D6" w:rsidRDefault="006D29D6" w:rsidP="006D29D6"/>
        </w:tc>
      </w:tr>
      <w:tr w:rsidR="00AC720F" w:rsidRPr="006D29D6" w14:paraId="6145800A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DBFE0DB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1179" w:type="pct"/>
            <w:noWrap/>
            <w:hideMark/>
          </w:tcPr>
          <w:p w14:paraId="75222086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511" w:type="pct"/>
            <w:noWrap/>
          </w:tcPr>
          <w:p w14:paraId="3946B555" w14:textId="0BDCE67B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68A75312" w14:textId="640E4E79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762AC78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2359F1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E2645B3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5D4CAAE8" w14:textId="77777777" w:rsidR="006D29D6" w:rsidRPr="006D29D6" w:rsidRDefault="006D29D6" w:rsidP="006D29D6"/>
        </w:tc>
      </w:tr>
      <w:tr w:rsidR="00AC720F" w:rsidRPr="006D29D6" w14:paraId="296DAE15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424DDFD7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1179" w:type="pct"/>
            <w:noWrap/>
            <w:hideMark/>
          </w:tcPr>
          <w:p w14:paraId="40911DA3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item_type</w:t>
            </w:r>
            <w:proofErr w:type="spellEnd"/>
          </w:p>
        </w:tc>
        <w:tc>
          <w:tcPr>
            <w:tcW w:w="511" w:type="pct"/>
            <w:noWrap/>
          </w:tcPr>
          <w:p w14:paraId="1A2ACA96" w14:textId="3482B196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76AAA432" w14:textId="13E569C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0B6A0BDA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7E555D11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BE06231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5A23C5F2" w14:textId="77777777" w:rsidR="006D29D6" w:rsidRPr="006D29D6" w:rsidRDefault="006D29D6" w:rsidP="006D29D6"/>
        </w:tc>
      </w:tr>
      <w:tr w:rsidR="00AC720F" w:rsidRPr="006D29D6" w14:paraId="53794CBF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FBC14F2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1179" w:type="pct"/>
            <w:noWrap/>
            <w:hideMark/>
          </w:tcPr>
          <w:p w14:paraId="1D7C8665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remark</w:t>
            </w:r>
          </w:p>
        </w:tc>
        <w:tc>
          <w:tcPr>
            <w:tcW w:w="511" w:type="pct"/>
            <w:noWrap/>
          </w:tcPr>
          <w:p w14:paraId="4D3C9B8B" w14:textId="14E3841D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29280EF2" w14:textId="6317A765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00D21F8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181027B5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ECFFDEE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4C4D7B20" w14:textId="77777777" w:rsidR="006D29D6" w:rsidRPr="006D29D6" w:rsidRDefault="006D29D6" w:rsidP="006D29D6"/>
        </w:tc>
      </w:tr>
      <w:tr w:rsidR="00AC720F" w:rsidRPr="006D29D6" w14:paraId="4500B908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6F821838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1179" w:type="pct"/>
            <w:noWrap/>
            <w:hideMark/>
          </w:tcPr>
          <w:p w14:paraId="6CE81E91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risk_item_unilever</w:t>
            </w:r>
            <w:proofErr w:type="spellEnd"/>
          </w:p>
        </w:tc>
        <w:tc>
          <w:tcPr>
            <w:tcW w:w="511" w:type="pct"/>
            <w:noWrap/>
          </w:tcPr>
          <w:p w14:paraId="1FE99531" w14:textId="774FFDFC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F0D3DA9" w14:textId="1D7DBF0F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1A035377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0CA5B242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4BB44007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5D093345" w14:textId="77777777" w:rsidR="006D29D6" w:rsidRPr="006D29D6" w:rsidRDefault="006D29D6" w:rsidP="006D29D6"/>
        </w:tc>
      </w:tr>
      <w:tr w:rsidR="00AC720F" w:rsidRPr="006D29D6" w14:paraId="6382DC16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47C72F03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1179" w:type="pct"/>
            <w:noWrap/>
            <w:hideMark/>
          </w:tcPr>
          <w:p w14:paraId="3F636E64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qty_per_unit</w:t>
            </w:r>
            <w:proofErr w:type="spellEnd"/>
          </w:p>
        </w:tc>
        <w:tc>
          <w:tcPr>
            <w:tcW w:w="511" w:type="pct"/>
            <w:noWrap/>
          </w:tcPr>
          <w:p w14:paraId="648EC62C" w14:textId="52CFA841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45569A3" w14:textId="7C1775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97" w:type="pct"/>
            <w:noWrap/>
            <w:hideMark/>
          </w:tcPr>
          <w:p w14:paraId="6BC28261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010C039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3DAAFD49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63C3A44C" w14:textId="77777777" w:rsidR="006D29D6" w:rsidRPr="006D29D6" w:rsidRDefault="006D29D6" w:rsidP="006D29D6"/>
        </w:tc>
      </w:tr>
      <w:tr w:rsidR="00AC720F" w:rsidRPr="006D29D6" w14:paraId="06774D57" w14:textId="77777777" w:rsidTr="00AC720F">
        <w:trPr>
          <w:trHeight w:val="320"/>
        </w:trPr>
        <w:tc>
          <w:tcPr>
            <w:tcW w:w="500" w:type="pct"/>
            <w:noWrap/>
            <w:hideMark/>
          </w:tcPr>
          <w:p w14:paraId="2E422816" w14:textId="77777777" w:rsidR="006D29D6" w:rsidRPr="006D29D6" w:rsidRDefault="006D29D6" w:rsidP="006D29D6">
            <w:pPr>
              <w:jc w:val="right"/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1179" w:type="pct"/>
            <w:noWrap/>
            <w:hideMark/>
          </w:tcPr>
          <w:p w14:paraId="3B08A3A4" w14:textId="77777777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proofErr w:type="spellStart"/>
            <w:r w:rsidRPr="006D29D6"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511" w:type="pct"/>
            <w:noWrap/>
          </w:tcPr>
          <w:p w14:paraId="557AA7A3" w14:textId="03769B43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7" w:type="pct"/>
            <w:noWrap/>
            <w:hideMark/>
          </w:tcPr>
          <w:p w14:paraId="5D7E08FB" w14:textId="2B026053" w:rsidR="006D29D6" w:rsidRPr="006D29D6" w:rsidRDefault="006D29D6" w:rsidP="006D29D6">
            <w:pPr>
              <w:rPr>
                <w:rFonts w:ascii="Calibri" w:hAnsi="Calibri"/>
                <w:color w:val="000000"/>
              </w:rPr>
            </w:pPr>
            <w:r w:rsidRPr="006D29D6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97" w:type="pct"/>
            <w:noWrap/>
            <w:hideMark/>
          </w:tcPr>
          <w:p w14:paraId="472B6D2F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68088268" w14:textId="77777777" w:rsidR="006D29D6" w:rsidRPr="006D29D6" w:rsidRDefault="006D29D6" w:rsidP="006D29D6"/>
        </w:tc>
        <w:tc>
          <w:tcPr>
            <w:tcW w:w="498" w:type="pct"/>
            <w:noWrap/>
            <w:hideMark/>
          </w:tcPr>
          <w:p w14:paraId="297FC3EC" w14:textId="77777777" w:rsidR="006D29D6" w:rsidRPr="006D29D6" w:rsidRDefault="006D29D6" w:rsidP="006D29D6"/>
        </w:tc>
        <w:tc>
          <w:tcPr>
            <w:tcW w:w="820" w:type="pct"/>
            <w:noWrap/>
            <w:hideMark/>
          </w:tcPr>
          <w:p w14:paraId="258BFD0B" w14:textId="77777777" w:rsidR="006D29D6" w:rsidRPr="006D29D6" w:rsidRDefault="006D29D6" w:rsidP="006D29D6"/>
        </w:tc>
      </w:tr>
    </w:tbl>
    <w:p w14:paraId="276E0029" w14:textId="784D8DC7" w:rsidR="006C2D07" w:rsidRDefault="006C2D07" w:rsidP="006C2D07">
      <w:pPr>
        <w:pStyle w:val="Heading2"/>
        <w:ind w:left="992" w:firstLine="0"/>
        <w:rPr>
          <w:lang w:val="fr-FR"/>
        </w:rPr>
      </w:pPr>
    </w:p>
    <w:p w14:paraId="69AEF72E" w14:textId="313F6B71" w:rsidR="006C2D07" w:rsidRPr="006C2D07" w:rsidRDefault="006C2D07" w:rsidP="006C2D07">
      <w:pPr>
        <w:rPr>
          <w:rFonts w:hint="eastAsia"/>
          <w:b/>
          <w:sz w:val="28"/>
          <w:szCs w:val="28"/>
          <w:lang w:val="fr-FR"/>
        </w:rPr>
      </w:pPr>
      <w:r>
        <w:rPr>
          <w:lang w:val="fr-FR"/>
        </w:rPr>
        <w:br w:type="page"/>
      </w:r>
    </w:p>
    <w:p w14:paraId="40CA30EB" w14:textId="6BF169A0" w:rsidR="001204AB" w:rsidRDefault="001204AB" w:rsidP="008251D0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hint="eastAsia"/>
          <w:lang w:val="fr-FR"/>
        </w:rPr>
        <w:lastRenderedPageBreak/>
        <w:t>存库单品送货信息</w:t>
      </w:r>
      <w:r>
        <w:rPr>
          <w:rFonts w:hint="eastAsia"/>
          <w:lang w:val="fr-FR"/>
        </w:rPr>
        <w:t xml:space="preserve"> （</w:t>
      </w:r>
      <w:proofErr w:type="spellStart"/>
      <w:r w:rsidR="00B608BD" w:rsidRPr="00FC7598">
        <w:rPr>
          <w:lang w:val="fr-FR"/>
        </w:rPr>
        <w:t>forecast_onstock_order_delivery_mapping</w:t>
      </w:r>
      <w:proofErr w:type="spellEnd"/>
      <w:r>
        <w:rPr>
          <w:rFonts w:hint="eastAsia"/>
          <w:lang w:val="fr-FR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"/>
        <w:gridCol w:w="1320"/>
        <w:gridCol w:w="1063"/>
        <w:gridCol w:w="1027"/>
        <w:gridCol w:w="1046"/>
        <w:gridCol w:w="1046"/>
        <w:gridCol w:w="1046"/>
        <w:gridCol w:w="1044"/>
      </w:tblGrid>
      <w:tr w:rsidR="00D33C41" w14:paraId="7BFE1071" w14:textId="77777777" w:rsidTr="00D33C41">
        <w:trPr>
          <w:trHeight w:val="340"/>
        </w:trPr>
        <w:tc>
          <w:tcPr>
            <w:tcW w:w="624" w:type="pct"/>
            <w:hideMark/>
          </w:tcPr>
          <w:p w14:paraId="1B46E0F1" w14:textId="77777777" w:rsidR="00D33C41" w:rsidRDefault="00D33C41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33" w:type="pct"/>
            <w:hideMark/>
          </w:tcPr>
          <w:p w14:paraId="09304530" w14:textId="77777777" w:rsidR="00D33C41" w:rsidRDefault="00D33C41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24" w:type="pct"/>
            <w:hideMark/>
          </w:tcPr>
          <w:p w14:paraId="1BDAE86E" w14:textId="77777777" w:rsidR="00D33C41" w:rsidRDefault="00D33C41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24" w:type="pct"/>
            <w:hideMark/>
          </w:tcPr>
          <w:p w14:paraId="38137AF6" w14:textId="77777777" w:rsidR="00D33C41" w:rsidRDefault="00D33C41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24" w:type="pct"/>
            <w:hideMark/>
          </w:tcPr>
          <w:p w14:paraId="5E60EF48" w14:textId="77777777" w:rsidR="00D33C41" w:rsidRDefault="00D33C41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24" w:type="pct"/>
            <w:hideMark/>
          </w:tcPr>
          <w:p w14:paraId="47C874AC" w14:textId="77777777" w:rsidR="00D33C41" w:rsidRDefault="00D33C41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24" w:type="pct"/>
            <w:hideMark/>
          </w:tcPr>
          <w:p w14:paraId="7030CA51" w14:textId="77777777" w:rsidR="00D33C41" w:rsidRDefault="00D33C41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24" w:type="pct"/>
            <w:hideMark/>
          </w:tcPr>
          <w:p w14:paraId="1ACE6B7B" w14:textId="77777777" w:rsidR="00D33C41" w:rsidRDefault="00D33C41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D33C41" w14:paraId="3F9E889A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5CC9B92F" w14:textId="77777777" w:rsidR="00D33C41" w:rsidRDefault="00D33C41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33" w:type="pct"/>
            <w:noWrap/>
            <w:hideMark/>
          </w:tcPr>
          <w:p w14:paraId="41D21CE9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24" w:type="pct"/>
            <w:noWrap/>
            <w:hideMark/>
          </w:tcPr>
          <w:p w14:paraId="34ABF282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4383333A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1B511549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10AA4380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6EEC3EE4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7835B646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6AB687D2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3FEB4873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33" w:type="pct"/>
            <w:noWrap/>
            <w:hideMark/>
          </w:tcPr>
          <w:p w14:paraId="404728B6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24" w:type="pct"/>
            <w:noWrap/>
            <w:hideMark/>
          </w:tcPr>
          <w:p w14:paraId="04F1AC28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46662C6F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58C3771D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5DBD76BD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8811D62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1C510196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2F70A3F5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77856332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33" w:type="pct"/>
            <w:noWrap/>
            <w:hideMark/>
          </w:tcPr>
          <w:p w14:paraId="533B622F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624" w:type="pct"/>
            <w:noWrap/>
            <w:hideMark/>
          </w:tcPr>
          <w:p w14:paraId="28328A01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35E5158A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30782C6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D4CE42F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9DA9459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3179F9CB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54994858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0F4EC539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33" w:type="pct"/>
            <w:noWrap/>
            <w:hideMark/>
          </w:tcPr>
          <w:p w14:paraId="5BF0DFAA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lead_time</w:t>
            </w:r>
            <w:proofErr w:type="spellEnd"/>
          </w:p>
        </w:tc>
        <w:tc>
          <w:tcPr>
            <w:tcW w:w="624" w:type="pct"/>
            <w:noWrap/>
            <w:hideMark/>
          </w:tcPr>
          <w:p w14:paraId="42C1734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1270EBBA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110FEC21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2AE27240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C45C6EF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BED95D1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42511054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17793482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33" w:type="pct"/>
            <w:noWrap/>
            <w:hideMark/>
          </w:tcPr>
          <w:p w14:paraId="1FE01F38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s</w:t>
            </w:r>
            <w:proofErr w:type="spellEnd"/>
          </w:p>
        </w:tc>
        <w:tc>
          <w:tcPr>
            <w:tcW w:w="624" w:type="pct"/>
            <w:noWrap/>
            <w:hideMark/>
          </w:tcPr>
          <w:p w14:paraId="741A5F76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32CD33F2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054E8AF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31367E46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12971B06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9F4759E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0CA6AD29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3AEC4FDE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57" w:type="pct"/>
            <w:gridSpan w:val="2"/>
            <w:noWrap/>
            <w:hideMark/>
          </w:tcPr>
          <w:p w14:paraId="16C0B9F6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iso_weekday</w:t>
            </w:r>
            <w:proofErr w:type="spellEnd"/>
          </w:p>
        </w:tc>
        <w:tc>
          <w:tcPr>
            <w:tcW w:w="624" w:type="pct"/>
            <w:noWrap/>
            <w:hideMark/>
          </w:tcPr>
          <w:p w14:paraId="7AAAE2B0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08C76F5B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66079B72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CE356C1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8840AFF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2AEABD52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714DAD2C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57" w:type="pct"/>
            <w:gridSpan w:val="2"/>
            <w:noWrap/>
            <w:hideMark/>
          </w:tcPr>
          <w:p w14:paraId="4BF9626D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eekday_short</w:t>
            </w:r>
            <w:proofErr w:type="spellEnd"/>
          </w:p>
        </w:tc>
        <w:tc>
          <w:tcPr>
            <w:tcW w:w="624" w:type="pct"/>
            <w:noWrap/>
            <w:hideMark/>
          </w:tcPr>
          <w:p w14:paraId="3941C9BD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2BE51ED8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FDD0D61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E56EB9A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799309C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67FDE25C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0A6DB4CE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57" w:type="pct"/>
            <w:gridSpan w:val="2"/>
            <w:noWrap/>
            <w:hideMark/>
          </w:tcPr>
          <w:p w14:paraId="2DBDF74A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iso_weekday</w:t>
            </w:r>
            <w:proofErr w:type="spellEnd"/>
          </w:p>
        </w:tc>
        <w:tc>
          <w:tcPr>
            <w:tcW w:w="624" w:type="pct"/>
            <w:noWrap/>
            <w:hideMark/>
          </w:tcPr>
          <w:p w14:paraId="6BC48B0D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6E176243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12219DF4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EB545A0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7B3CD680" w14:textId="77777777" w:rsidR="00D33C41" w:rsidRDefault="00D33C41">
            <w:pPr>
              <w:rPr>
                <w:sz w:val="20"/>
                <w:szCs w:val="20"/>
              </w:rPr>
            </w:pPr>
          </w:p>
        </w:tc>
      </w:tr>
      <w:tr w:rsidR="00D33C41" w14:paraId="54D63370" w14:textId="77777777" w:rsidTr="00D33C41">
        <w:trPr>
          <w:trHeight w:val="320"/>
        </w:trPr>
        <w:tc>
          <w:tcPr>
            <w:tcW w:w="624" w:type="pct"/>
            <w:noWrap/>
            <w:hideMark/>
          </w:tcPr>
          <w:p w14:paraId="11E1D8FD" w14:textId="77777777" w:rsidR="00D33C41" w:rsidRDefault="00D33C41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633" w:type="pct"/>
            <w:noWrap/>
            <w:hideMark/>
          </w:tcPr>
          <w:p w14:paraId="204E152A" w14:textId="77777777" w:rsidR="00D33C41" w:rsidRDefault="00D33C41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shift</w:t>
            </w:r>
            <w:proofErr w:type="spellEnd"/>
          </w:p>
        </w:tc>
        <w:tc>
          <w:tcPr>
            <w:tcW w:w="624" w:type="pct"/>
            <w:noWrap/>
            <w:hideMark/>
          </w:tcPr>
          <w:p w14:paraId="6E8EA906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71F730EE" w14:textId="77777777" w:rsidR="00D33C41" w:rsidRDefault="00D33C41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24" w:type="pct"/>
            <w:noWrap/>
            <w:hideMark/>
          </w:tcPr>
          <w:p w14:paraId="331D0E14" w14:textId="77777777" w:rsidR="00D33C41" w:rsidRDefault="00D33C41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7CB1D33A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D016097" w14:textId="77777777" w:rsidR="00D33C41" w:rsidRDefault="00D33C41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8E358E5" w14:textId="77777777" w:rsidR="00D33C41" w:rsidRDefault="00D33C41">
            <w:pPr>
              <w:rPr>
                <w:sz w:val="20"/>
                <w:szCs w:val="20"/>
              </w:rPr>
            </w:pPr>
          </w:p>
        </w:tc>
      </w:tr>
    </w:tbl>
    <w:p w14:paraId="6E1D0FBB" w14:textId="77777777" w:rsidR="006C2D07" w:rsidRPr="006C2D07" w:rsidRDefault="006C2D07" w:rsidP="006C2D07">
      <w:pPr>
        <w:rPr>
          <w:rFonts w:hint="eastAsia"/>
          <w:lang w:val="fr-FR"/>
        </w:rPr>
      </w:pPr>
    </w:p>
    <w:p w14:paraId="10411D50" w14:textId="5419F4CC" w:rsidR="001204AB" w:rsidRDefault="0077735C" w:rsidP="008251D0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hint="eastAsia"/>
          <w:lang w:val="fr-FR"/>
        </w:rPr>
        <w:t>越库单品送货信息</w:t>
      </w:r>
      <w:r>
        <w:rPr>
          <w:rFonts w:hint="eastAsia"/>
          <w:lang w:val="fr-FR"/>
        </w:rPr>
        <w:t xml:space="preserve"> （</w:t>
      </w:r>
      <w:proofErr w:type="spellStart"/>
      <w:r w:rsidR="009C34A2" w:rsidRPr="00FC7598">
        <w:rPr>
          <w:lang w:val="fr-FR"/>
        </w:rPr>
        <w:t>forecast_xdock_order_mapping</w:t>
      </w:r>
      <w:proofErr w:type="spellEnd"/>
      <w:r>
        <w:rPr>
          <w:rFonts w:hint="eastAsia"/>
          <w:lang w:val="fr-FR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8"/>
        <w:gridCol w:w="2090"/>
        <w:gridCol w:w="1480"/>
        <w:gridCol w:w="1144"/>
        <w:gridCol w:w="708"/>
        <w:gridCol w:w="900"/>
        <w:gridCol w:w="900"/>
        <w:gridCol w:w="707"/>
      </w:tblGrid>
      <w:tr w:rsidR="008F02D2" w14:paraId="422BE456" w14:textId="77777777" w:rsidTr="008F02D2">
        <w:trPr>
          <w:trHeight w:val="340"/>
        </w:trPr>
        <w:tc>
          <w:tcPr>
            <w:tcW w:w="410" w:type="pct"/>
            <w:hideMark/>
          </w:tcPr>
          <w:p w14:paraId="68D994C1" w14:textId="77777777" w:rsidR="008F02D2" w:rsidRDefault="008F02D2" w:rsidP="0000576B">
            <w:pPr>
              <w:rPr>
                <w:rFonts w:eastAsia="SimSun"/>
              </w:rPr>
            </w:pPr>
            <w:bookmarkStart w:id="0" w:name="_GoBack" w:colFirst="0" w:colLast="7"/>
            <w:r>
              <w:rPr>
                <w:rFonts w:eastAsia="SimSun" w:hint="eastAsia"/>
              </w:rPr>
              <w:t>序号</w:t>
            </w:r>
          </w:p>
        </w:tc>
        <w:tc>
          <w:tcPr>
            <w:tcW w:w="1210" w:type="pct"/>
            <w:hideMark/>
          </w:tcPr>
          <w:p w14:paraId="7E2C920B" w14:textId="77777777" w:rsidR="008F02D2" w:rsidRDefault="008F02D2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857" w:type="pct"/>
            <w:hideMark/>
          </w:tcPr>
          <w:p w14:paraId="0EEB9959" w14:textId="77777777" w:rsidR="008F02D2" w:rsidRDefault="008F02D2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62" w:type="pct"/>
            <w:hideMark/>
          </w:tcPr>
          <w:p w14:paraId="7F66ADCA" w14:textId="77777777" w:rsidR="008F02D2" w:rsidRDefault="008F02D2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410" w:type="pct"/>
            <w:hideMark/>
          </w:tcPr>
          <w:p w14:paraId="21262302" w14:textId="77777777" w:rsidR="008F02D2" w:rsidRDefault="008F02D2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521" w:type="pct"/>
            <w:hideMark/>
          </w:tcPr>
          <w:p w14:paraId="4F19CAAF" w14:textId="77777777" w:rsidR="008F02D2" w:rsidRDefault="008F02D2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521" w:type="pct"/>
            <w:hideMark/>
          </w:tcPr>
          <w:p w14:paraId="2B8175F0" w14:textId="77777777" w:rsidR="008F02D2" w:rsidRDefault="008F02D2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410" w:type="pct"/>
            <w:hideMark/>
          </w:tcPr>
          <w:p w14:paraId="20965447" w14:textId="77777777" w:rsidR="008F02D2" w:rsidRDefault="008F02D2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bookmarkEnd w:id="0"/>
      <w:tr w:rsidR="008F02D2" w14:paraId="3AA0532C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28E38817" w14:textId="77777777" w:rsidR="008F02D2" w:rsidRDefault="008F02D2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210" w:type="pct"/>
            <w:noWrap/>
            <w:hideMark/>
          </w:tcPr>
          <w:p w14:paraId="3BE8B3D2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6947547B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7080E0AD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1B383F91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57EB54BF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7A1F10A1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14CDEA40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4946EC75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33A3821F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210" w:type="pct"/>
            <w:noWrap/>
            <w:hideMark/>
          </w:tcPr>
          <w:p w14:paraId="22C3AF83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4830FCAC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1A5A2249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0EE20F28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116C33B2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7F07F60C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6F77280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3DD03347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40EA179A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210" w:type="pct"/>
            <w:noWrap/>
            <w:hideMark/>
          </w:tcPr>
          <w:p w14:paraId="6F983347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3CF41DCF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7C286124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3423A534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568590EF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5D1600E1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302CB2B2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4DCBA9B6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774BF1BF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210" w:type="pct"/>
            <w:noWrap/>
            <w:hideMark/>
          </w:tcPr>
          <w:p w14:paraId="37862D1D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857" w:type="pct"/>
            <w:noWrap/>
            <w:hideMark/>
          </w:tcPr>
          <w:p w14:paraId="317D8DC6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38B4AF69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06BA17C1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2C2DFAF7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7B01A3E1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08F8D9E4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2A455ECD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193A9990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10" w:type="pct"/>
            <w:noWrap/>
            <w:hideMark/>
          </w:tcPr>
          <w:p w14:paraId="7821F91C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lead_time</w:t>
            </w:r>
            <w:proofErr w:type="spellEnd"/>
          </w:p>
        </w:tc>
        <w:tc>
          <w:tcPr>
            <w:tcW w:w="857" w:type="pct"/>
            <w:noWrap/>
            <w:hideMark/>
          </w:tcPr>
          <w:p w14:paraId="4A5E922B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291A6426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7480C83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0B8CD719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35247EB9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541E523A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527D907A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4252AF3F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067" w:type="pct"/>
            <w:gridSpan w:val="2"/>
            <w:noWrap/>
            <w:hideMark/>
          </w:tcPr>
          <w:p w14:paraId="7919D661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c_to_store_time</w:t>
            </w:r>
            <w:proofErr w:type="spellEnd"/>
          </w:p>
        </w:tc>
        <w:tc>
          <w:tcPr>
            <w:tcW w:w="662" w:type="pct"/>
            <w:noWrap/>
            <w:hideMark/>
          </w:tcPr>
          <w:p w14:paraId="6F4246EA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10" w:type="pct"/>
            <w:noWrap/>
            <w:hideMark/>
          </w:tcPr>
          <w:p w14:paraId="5CA76CA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1DFF2C70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61589742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1EAF9F4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377584FF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361C6892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10" w:type="pct"/>
            <w:noWrap/>
            <w:hideMark/>
          </w:tcPr>
          <w:p w14:paraId="7AE4711E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s</w:t>
            </w:r>
            <w:proofErr w:type="spellEnd"/>
          </w:p>
        </w:tc>
        <w:tc>
          <w:tcPr>
            <w:tcW w:w="857" w:type="pct"/>
            <w:noWrap/>
            <w:hideMark/>
          </w:tcPr>
          <w:p w14:paraId="28D4821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2" w:type="pct"/>
            <w:noWrap/>
            <w:hideMark/>
          </w:tcPr>
          <w:p w14:paraId="7B8E6485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20B331D0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158AB6D5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0594BAB0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35CA92FB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141F8C7C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327BEE00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067" w:type="pct"/>
            <w:gridSpan w:val="2"/>
            <w:noWrap/>
            <w:hideMark/>
          </w:tcPr>
          <w:p w14:paraId="576634CA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iso_weekday</w:t>
            </w:r>
            <w:proofErr w:type="spellEnd"/>
          </w:p>
        </w:tc>
        <w:tc>
          <w:tcPr>
            <w:tcW w:w="662" w:type="pct"/>
            <w:noWrap/>
            <w:hideMark/>
          </w:tcPr>
          <w:p w14:paraId="07040B78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4138A527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3524A99A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5A8B4A04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2CA369D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  <w:tr w:rsidR="008F02D2" w14:paraId="2B3D5C90" w14:textId="77777777" w:rsidTr="008F02D2">
        <w:trPr>
          <w:trHeight w:val="320"/>
        </w:trPr>
        <w:tc>
          <w:tcPr>
            <w:tcW w:w="410" w:type="pct"/>
            <w:noWrap/>
            <w:hideMark/>
          </w:tcPr>
          <w:p w14:paraId="195D39CE" w14:textId="77777777" w:rsidR="008F02D2" w:rsidRDefault="008F02D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067" w:type="pct"/>
            <w:gridSpan w:val="2"/>
            <w:noWrap/>
            <w:hideMark/>
          </w:tcPr>
          <w:p w14:paraId="287F55A0" w14:textId="77777777" w:rsidR="008F02D2" w:rsidRDefault="008F02D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eekday_short</w:t>
            </w:r>
            <w:proofErr w:type="spellEnd"/>
          </w:p>
        </w:tc>
        <w:tc>
          <w:tcPr>
            <w:tcW w:w="662" w:type="pct"/>
            <w:noWrap/>
            <w:hideMark/>
          </w:tcPr>
          <w:p w14:paraId="3804A109" w14:textId="77777777" w:rsidR="008F02D2" w:rsidRDefault="008F02D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10" w:type="pct"/>
            <w:noWrap/>
            <w:hideMark/>
          </w:tcPr>
          <w:p w14:paraId="24A29BCE" w14:textId="77777777" w:rsidR="008F02D2" w:rsidRDefault="008F02D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521" w:type="pct"/>
            <w:noWrap/>
            <w:hideMark/>
          </w:tcPr>
          <w:p w14:paraId="0D3FF6E5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521" w:type="pct"/>
            <w:noWrap/>
            <w:hideMark/>
          </w:tcPr>
          <w:p w14:paraId="69EF667C" w14:textId="77777777" w:rsidR="008F02D2" w:rsidRDefault="008F02D2">
            <w:pPr>
              <w:rPr>
                <w:sz w:val="20"/>
                <w:szCs w:val="20"/>
              </w:rPr>
            </w:pPr>
          </w:p>
        </w:tc>
        <w:tc>
          <w:tcPr>
            <w:tcW w:w="410" w:type="pct"/>
            <w:noWrap/>
            <w:hideMark/>
          </w:tcPr>
          <w:p w14:paraId="203BA533" w14:textId="77777777" w:rsidR="008F02D2" w:rsidRDefault="008F02D2">
            <w:pPr>
              <w:rPr>
                <w:sz w:val="20"/>
                <w:szCs w:val="20"/>
              </w:rPr>
            </w:pPr>
          </w:p>
        </w:tc>
      </w:tr>
    </w:tbl>
    <w:p w14:paraId="02D11D97" w14:textId="77777777" w:rsidR="008F02D2" w:rsidRPr="008F02D2" w:rsidRDefault="008F02D2" w:rsidP="008F02D2">
      <w:pPr>
        <w:rPr>
          <w:rFonts w:hint="eastAsia"/>
          <w:lang w:val="fr-FR"/>
        </w:rPr>
      </w:pPr>
    </w:p>
    <w:p w14:paraId="48C127CB" w14:textId="27C373E0" w:rsidR="00E67309" w:rsidRDefault="003D6B45" w:rsidP="008251D0">
      <w:pPr>
        <w:pStyle w:val="Heading2"/>
        <w:numPr>
          <w:ilvl w:val="1"/>
          <w:numId w:val="25"/>
        </w:numPr>
      </w:pPr>
      <w:r>
        <w:rPr>
          <w:rFonts w:hint="eastAsia"/>
          <w:lang w:val="fr-FR"/>
        </w:rPr>
        <w:t>大仓单品信息</w:t>
      </w:r>
      <w:r w:rsidR="00B771F0">
        <w:rPr>
          <w:rFonts w:hint="eastAsia"/>
        </w:rPr>
        <w:t xml:space="preserve"> （</w:t>
      </w:r>
      <w:proofErr w:type="spellStart"/>
      <w:r w:rsidR="00B771F0" w:rsidRPr="006B25BB">
        <w:rPr>
          <w:lang w:val="fr-FR"/>
        </w:rPr>
        <w:t>forecast_store_item_details</w:t>
      </w:r>
      <w:proofErr w:type="spellEnd"/>
      <w:r w:rsidR="00B771F0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7"/>
        <w:gridCol w:w="2897"/>
        <w:gridCol w:w="874"/>
        <w:gridCol w:w="808"/>
        <w:gridCol w:w="808"/>
        <w:gridCol w:w="808"/>
        <w:gridCol w:w="808"/>
        <w:gridCol w:w="807"/>
      </w:tblGrid>
      <w:tr w:rsidR="0077013A" w:rsidRPr="0077013A" w14:paraId="4855DE73" w14:textId="77777777" w:rsidTr="0077013A">
        <w:trPr>
          <w:trHeight w:val="340"/>
        </w:trPr>
        <w:tc>
          <w:tcPr>
            <w:tcW w:w="478" w:type="pct"/>
            <w:hideMark/>
          </w:tcPr>
          <w:p w14:paraId="11F3D197" w14:textId="77777777" w:rsidR="0077013A" w:rsidRPr="0077013A" w:rsidRDefault="0077013A" w:rsidP="0000576B">
            <w:pPr>
              <w:rPr>
                <w:rFonts w:eastAsia="SimSun"/>
              </w:rPr>
            </w:pPr>
            <w:r w:rsidRPr="0077013A">
              <w:rPr>
                <w:rFonts w:eastAsia="SimSun" w:hint="eastAsia"/>
              </w:rPr>
              <w:t>序号</w:t>
            </w:r>
          </w:p>
        </w:tc>
        <w:tc>
          <w:tcPr>
            <w:tcW w:w="1677" w:type="pct"/>
            <w:hideMark/>
          </w:tcPr>
          <w:p w14:paraId="51BC4D2B" w14:textId="77777777" w:rsidR="0077013A" w:rsidRPr="0077013A" w:rsidRDefault="0077013A" w:rsidP="0000576B">
            <w:pPr>
              <w:rPr>
                <w:rFonts w:eastAsia="SimSun" w:hint="eastAsia"/>
              </w:rPr>
            </w:pPr>
            <w:r w:rsidRPr="0077013A">
              <w:rPr>
                <w:rFonts w:eastAsia="SimSun" w:hint="eastAsia"/>
              </w:rPr>
              <w:t>字段英文名称</w:t>
            </w:r>
          </w:p>
        </w:tc>
        <w:tc>
          <w:tcPr>
            <w:tcW w:w="506" w:type="pct"/>
            <w:hideMark/>
          </w:tcPr>
          <w:p w14:paraId="3FE9571E" w14:textId="77777777" w:rsidR="0077013A" w:rsidRPr="0077013A" w:rsidRDefault="0077013A" w:rsidP="0000576B">
            <w:pPr>
              <w:rPr>
                <w:rFonts w:eastAsia="SimSun" w:hint="eastAsia"/>
              </w:rPr>
            </w:pPr>
            <w:r w:rsidRPr="0077013A">
              <w:rPr>
                <w:rFonts w:eastAsia="SimSun" w:hint="eastAsia"/>
              </w:rPr>
              <w:t>字段中文名称</w:t>
            </w:r>
          </w:p>
        </w:tc>
        <w:tc>
          <w:tcPr>
            <w:tcW w:w="468" w:type="pct"/>
            <w:hideMark/>
          </w:tcPr>
          <w:p w14:paraId="75BFF455" w14:textId="77777777" w:rsidR="0077013A" w:rsidRPr="0077013A" w:rsidRDefault="0077013A" w:rsidP="0000576B">
            <w:pPr>
              <w:rPr>
                <w:rFonts w:eastAsia="SimSun" w:hint="eastAsia"/>
              </w:rPr>
            </w:pPr>
            <w:r w:rsidRPr="0077013A">
              <w:rPr>
                <w:rFonts w:eastAsia="SimSun" w:hint="eastAsia"/>
              </w:rPr>
              <w:t>类型</w:t>
            </w:r>
          </w:p>
        </w:tc>
        <w:tc>
          <w:tcPr>
            <w:tcW w:w="468" w:type="pct"/>
            <w:hideMark/>
          </w:tcPr>
          <w:p w14:paraId="600D6A4C" w14:textId="77777777" w:rsidR="0077013A" w:rsidRPr="0077013A" w:rsidRDefault="0077013A" w:rsidP="0000576B">
            <w:pPr>
              <w:rPr>
                <w:rFonts w:eastAsia="SimSun" w:hint="eastAsia"/>
              </w:rPr>
            </w:pPr>
            <w:r w:rsidRPr="0077013A">
              <w:rPr>
                <w:rFonts w:eastAsia="SimSun" w:hint="eastAsia"/>
              </w:rPr>
              <w:t>长度</w:t>
            </w:r>
          </w:p>
        </w:tc>
        <w:tc>
          <w:tcPr>
            <w:tcW w:w="468" w:type="pct"/>
            <w:hideMark/>
          </w:tcPr>
          <w:p w14:paraId="7DB3C48A" w14:textId="77777777" w:rsidR="0077013A" w:rsidRPr="0077013A" w:rsidRDefault="0077013A" w:rsidP="0000576B">
            <w:pPr>
              <w:rPr>
                <w:rFonts w:eastAsia="SimSun" w:hint="eastAsia"/>
              </w:rPr>
            </w:pPr>
            <w:r w:rsidRPr="0077013A">
              <w:rPr>
                <w:rFonts w:eastAsia="SimSun" w:hint="eastAsia"/>
              </w:rPr>
              <w:t>允许空</w:t>
            </w:r>
          </w:p>
        </w:tc>
        <w:tc>
          <w:tcPr>
            <w:tcW w:w="468" w:type="pct"/>
            <w:hideMark/>
          </w:tcPr>
          <w:p w14:paraId="7487E7A7" w14:textId="77777777" w:rsidR="0077013A" w:rsidRPr="0077013A" w:rsidRDefault="0077013A" w:rsidP="0000576B">
            <w:pPr>
              <w:rPr>
                <w:rFonts w:eastAsia="SimSun" w:hint="eastAsia"/>
              </w:rPr>
            </w:pPr>
            <w:r w:rsidRPr="0077013A">
              <w:rPr>
                <w:rFonts w:eastAsia="SimSun" w:hint="eastAsia"/>
              </w:rPr>
              <w:t>缺省值</w:t>
            </w:r>
          </w:p>
        </w:tc>
        <w:tc>
          <w:tcPr>
            <w:tcW w:w="468" w:type="pct"/>
            <w:hideMark/>
          </w:tcPr>
          <w:p w14:paraId="1CCEE5E2" w14:textId="77777777" w:rsidR="0077013A" w:rsidRPr="0077013A" w:rsidRDefault="0077013A" w:rsidP="0000576B">
            <w:pPr>
              <w:rPr>
                <w:rFonts w:eastAsia="SimSun" w:hint="eastAsia"/>
              </w:rPr>
            </w:pPr>
            <w:r w:rsidRPr="0077013A">
              <w:rPr>
                <w:rFonts w:eastAsia="SimSun" w:hint="eastAsia"/>
              </w:rPr>
              <w:t>说明</w:t>
            </w:r>
          </w:p>
        </w:tc>
      </w:tr>
      <w:tr w:rsidR="0077013A" w:rsidRPr="0077013A" w14:paraId="464757CB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143C955" w14:textId="77777777" w:rsidR="0077013A" w:rsidRPr="0077013A" w:rsidRDefault="0077013A" w:rsidP="0077013A">
            <w:pPr>
              <w:jc w:val="right"/>
              <w:rPr>
                <w:rFonts w:ascii="Calibri" w:hAnsi="Calibri" w:hint="eastAsia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677" w:type="pct"/>
            <w:noWrap/>
            <w:hideMark/>
          </w:tcPr>
          <w:p w14:paraId="408F766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dc</w:t>
            </w:r>
          </w:p>
        </w:tc>
        <w:tc>
          <w:tcPr>
            <w:tcW w:w="506" w:type="pct"/>
            <w:noWrap/>
          </w:tcPr>
          <w:p w14:paraId="5ABE33EB" w14:textId="26D57EF1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DDAAACB" w14:textId="0A2ACE0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58D7013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B56822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0CC16F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098F04C" w14:textId="77777777" w:rsidR="0077013A" w:rsidRPr="0077013A" w:rsidRDefault="0077013A" w:rsidP="0077013A"/>
        </w:tc>
      </w:tr>
      <w:tr w:rsidR="0077013A" w:rsidRPr="0077013A" w14:paraId="555688A3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9FFEBD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677" w:type="pct"/>
            <w:noWrap/>
            <w:hideMark/>
          </w:tcPr>
          <w:p w14:paraId="2A06D8C4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dc_site</w:t>
            </w:r>
            <w:proofErr w:type="spellEnd"/>
          </w:p>
        </w:tc>
        <w:tc>
          <w:tcPr>
            <w:tcW w:w="506" w:type="pct"/>
            <w:noWrap/>
          </w:tcPr>
          <w:p w14:paraId="63B6AC3F" w14:textId="6773AB5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1FACCF1" w14:textId="27A808D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3D953482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00C3BE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0634DF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CB1A011" w14:textId="77777777" w:rsidR="0077013A" w:rsidRPr="0077013A" w:rsidRDefault="0077013A" w:rsidP="0077013A"/>
        </w:tc>
      </w:tr>
      <w:tr w:rsidR="0077013A" w:rsidRPr="0077013A" w14:paraId="492BF937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3C4B499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677" w:type="pct"/>
            <w:noWrap/>
            <w:hideMark/>
          </w:tcPr>
          <w:p w14:paraId="5C513430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full_item_code</w:t>
            </w:r>
            <w:proofErr w:type="spellEnd"/>
          </w:p>
        </w:tc>
        <w:tc>
          <w:tcPr>
            <w:tcW w:w="506" w:type="pct"/>
            <w:noWrap/>
          </w:tcPr>
          <w:p w14:paraId="324BF0C7" w14:textId="5B80B62B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660C5E1" w14:textId="74690E8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9941C6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213A40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6890C0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29FD7F1" w14:textId="77777777" w:rsidR="0077013A" w:rsidRPr="0077013A" w:rsidRDefault="0077013A" w:rsidP="0077013A"/>
        </w:tc>
      </w:tr>
      <w:tr w:rsidR="0077013A" w:rsidRPr="0077013A" w14:paraId="1E9BABAB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704837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677" w:type="pct"/>
            <w:noWrap/>
            <w:hideMark/>
          </w:tcPr>
          <w:p w14:paraId="4333ED21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dc_status</w:t>
            </w:r>
            <w:proofErr w:type="spellEnd"/>
          </w:p>
        </w:tc>
        <w:tc>
          <w:tcPr>
            <w:tcW w:w="506" w:type="pct"/>
            <w:noWrap/>
          </w:tcPr>
          <w:p w14:paraId="3A1CEBB9" w14:textId="73D964B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028BDECB" w14:textId="7D5E4D3E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4AEEC94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5AC266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849E8B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67200F6" w14:textId="77777777" w:rsidR="0077013A" w:rsidRPr="0077013A" w:rsidRDefault="0077013A" w:rsidP="0077013A"/>
        </w:tc>
      </w:tr>
      <w:tr w:rsidR="0077013A" w:rsidRPr="0077013A" w14:paraId="0502AA3C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551591D7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677" w:type="pct"/>
            <w:noWrap/>
            <w:hideMark/>
          </w:tcPr>
          <w:p w14:paraId="3788D353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name_english</w:t>
            </w:r>
            <w:proofErr w:type="spellEnd"/>
          </w:p>
        </w:tc>
        <w:tc>
          <w:tcPr>
            <w:tcW w:w="506" w:type="pct"/>
            <w:noWrap/>
          </w:tcPr>
          <w:p w14:paraId="171FF869" w14:textId="75FA8DA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089A524" w14:textId="25C63065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B913D7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DF064A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A5189A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51B57C4" w14:textId="77777777" w:rsidR="0077013A" w:rsidRPr="0077013A" w:rsidRDefault="0077013A" w:rsidP="0077013A"/>
        </w:tc>
      </w:tr>
      <w:tr w:rsidR="0077013A" w:rsidRPr="0077013A" w14:paraId="3D07B4C5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524983D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677" w:type="pct"/>
            <w:noWrap/>
            <w:hideMark/>
          </w:tcPr>
          <w:p w14:paraId="6953598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name_local</w:t>
            </w:r>
            <w:proofErr w:type="spellEnd"/>
          </w:p>
        </w:tc>
        <w:tc>
          <w:tcPr>
            <w:tcW w:w="506" w:type="pct"/>
            <w:noWrap/>
          </w:tcPr>
          <w:p w14:paraId="3D9E26AC" w14:textId="281A697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73E68C7" w14:textId="3F3B69A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3046816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BDED72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EF00C3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A118427" w14:textId="77777777" w:rsidR="0077013A" w:rsidRPr="0077013A" w:rsidRDefault="0077013A" w:rsidP="0077013A"/>
        </w:tc>
      </w:tr>
      <w:tr w:rsidR="0077013A" w:rsidRPr="0077013A" w14:paraId="3693FC3A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BAEB2EB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677" w:type="pct"/>
            <w:noWrap/>
            <w:hideMark/>
          </w:tcPr>
          <w:p w14:paraId="2812DAE8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current_warehouse</w:t>
            </w:r>
            <w:proofErr w:type="spellEnd"/>
          </w:p>
        </w:tc>
        <w:tc>
          <w:tcPr>
            <w:tcW w:w="506" w:type="pct"/>
            <w:noWrap/>
          </w:tcPr>
          <w:p w14:paraId="7664C1BB" w14:textId="184D9E1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2691FC4" w14:textId="655233FE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5F46D5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D141D0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7A9FDF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F7FD827" w14:textId="77777777" w:rsidR="0077013A" w:rsidRPr="0077013A" w:rsidRDefault="0077013A" w:rsidP="0077013A"/>
        </w:tc>
      </w:tr>
      <w:tr w:rsidR="0077013A" w:rsidRPr="0077013A" w14:paraId="6433E233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6400F6A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677" w:type="pct"/>
            <w:noWrap/>
            <w:hideMark/>
          </w:tcPr>
          <w:p w14:paraId="429C4740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rimary_ds_supplier</w:t>
            </w:r>
            <w:proofErr w:type="spellEnd"/>
          </w:p>
        </w:tc>
        <w:tc>
          <w:tcPr>
            <w:tcW w:w="506" w:type="pct"/>
            <w:noWrap/>
          </w:tcPr>
          <w:p w14:paraId="006631C1" w14:textId="74B62B8C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6B8F61DF" w14:textId="1DA173D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6AAA10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AF0328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BCF4CA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ABD1DFB" w14:textId="77777777" w:rsidR="0077013A" w:rsidRPr="0077013A" w:rsidRDefault="0077013A" w:rsidP="0077013A"/>
        </w:tc>
      </w:tr>
      <w:tr w:rsidR="0077013A" w:rsidRPr="0077013A" w14:paraId="16900265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579AB5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lastRenderedPageBreak/>
              <w:t>9</w:t>
            </w:r>
          </w:p>
        </w:tc>
        <w:tc>
          <w:tcPr>
            <w:tcW w:w="1677" w:type="pct"/>
            <w:noWrap/>
            <w:hideMark/>
          </w:tcPr>
          <w:p w14:paraId="17AE5F1B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rimary_ds_supplier_name</w:t>
            </w:r>
            <w:proofErr w:type="spellEnd"/>
          </w:p>
        </w:tc>
        <w:tc>
          <w:tcPr>
            <w:tcW w:w="506" w:type="pct"/>
            <w:noWrap/>
          </w:tcPr>
          <w:p w14:paraId="17833B05" w14:textId="0BB1823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07BE8BD" w14:textId="55E4B28D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4C9C5DC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5C72B5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4D7308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E6C94AA" w14:textId="77777777" w:rsidR="0077013A" w:rsidRPr="0077013A" w:rsidRDefault="0077013A" w:rsidP="0077013A"/>
        </w:tc>
      </w:tr>
      <w:tr w:rsidR="0077013A" w:rsidRPr="0077013A" w14:paraId="40617BC6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DB89EDB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677" w:type="pct"/>
            <w:noWrap/>
            <w:hideMark/>
          </w:tcPr>
          <w:p w14:paraId="1EB2F9F3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qty_per_box</w:t>
            </w:r>
            <w:proofErr w:type="spellEnd"/>
          </w:p>
        </w:tc>
        <w:tc>
          <w:tcPr>
            <w:tcW w:w="506" w:type="pct"/>
            <w:noWrap/>
          </w:tcPr>
          <w:p w14:paraId="532B9034" w14:textId="33DE12B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9480C2F" w14:textId="41A2A9B5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6C08332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19E3A7B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E362AD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F176A99" w14:textId="77777777" w:rsidR="0077013A" w:rsidRPr="0077013A" w:rsidRDefault="0077013A" w:rsidP="0077013A"/>
        </w:tc>
      </w:tr>
      <w:tr w:rsidR="0077013A" w:rsidRPr="0077013A" w14:paraId="555A73FE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6D62F12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677" w:type="pct"/>
            <w:noWrap/>
            <w:hideMark/>
          </w:tcPr>
          <w:p w14:paraId="11D8C512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rimary_barcode</w:t>
            </w:r>
            <w:proofErr w:type="spellEnd"/>
          </w:p>
        </w:tc>
        <w:tc>
          <w:tcPr>
            <w:tcW w:w="506" w:type="pct"/>
            <w:noWrap/>
          </w:tcPr>
          <w:p w14:paraId="440CFD02" w14:textId="697FAA1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1531BC7" w14:textId="18556078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2C5D8A4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B8E3EE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B0FE27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B707C38" w14:textId="77777777" w:rsidR="0077013A" w:rsidRPr="0077013A" w:rsidRDefault="0077013A" w:rsidP="0077013A"/>
        </w:tc>
      </w:tr>
      <w:tr w:rsidR="0077013A" w:rsidRPr="0077013A" w14:paraId="7783FAC4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0A20B6A9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677" w:type="pct"/>
            <w:noWrap/>
            <w:hideMark/>
          </w:tcPr>
          <w:p w14:paraId="240C2DA4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506" w:type="pct"/>
            <w:noWrap/>
          </w:tcPr>
          <w:p w14:paraId="023FA18E" w14:textId="61AC8752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5E25882B" w14:textId="1E629BA9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0E5D3A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BF6A6E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06EE7C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9BFA0AD" w14:textId="77777777" w:rsidR="0077013A" w:rsidRPr="0077013A" w:rsidRDefault="0077013A" w:rsidP="0077013A"/>
        </w:tc>
      </w:tr>
      <w:tr w:rsidR="0077013A" w:rsidRPr="0077013A" w14:paraId="1847E1DF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D381CF4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1677" w:type="pct"/>
            <w:noWrap/>
            <w:hideMark/>
          </w:tcPr>
          <w:p w14:paraId="0CBB77EA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box_per_layer_ti</w:t>
            </w:r>
            <w:proofErr w:type="spellEnd"/>
          </w:p>
        </w:tc>
        <w:tc>
          <w:tcPr>
            <w:tcW w:w="506" w:type="pct"/>
            <w:noWrap/>
          </w:tcPr>
          <w:p w14:paraId="0EF3F320" w14:textId="32D04EA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3FC2BF0F" w14:textId="47FA617C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2D28714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38E6792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927F70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D3D6B3D" w14:textId="77777777" w:rsidR="0077013A" w:rsidRPr="0077013A" w:rsidRDefault="0077013A" w:rsidP="0077013A"/>
        </w:tc>
      </w:tr>
      <w:tr w:rsidR="0077013A" w:rsidRPr="0077013A" w14:paraId="0E3F0874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8B0F24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1677" w:type="pct"/>
            <w:noWrap/>
            <w:hideMark/>
          </w:tcPr>
          <w:p w14:paraId="574AF4C4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layer_per_pallet_hi</w:t>
            </w:r>
            <w:proofErr w:type="spellEnd"/>
          </w:p>
        </w:tc>
        <w:tc>
          <w:tcPr>
            <w:tcW w:w="506" w:type="pct"/>
            <w:noWrap/>
          </w:tcPr>
          <w:p w14:paraId="719CE9C7" w14:textId="7C6510E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BC16AAF" w14:textId="6B7AA9A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36268AE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FAC674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403366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A4B1A5B" w14:textId="77777777" w:rsidR="0077013A" w:rsidRPr="0077013A" w:rsidRDefault="0077013A" w:rsidP="0077013A"/>
        </w:tc>
      </w:tr>
      <w:tr w:rsidR="0077013A" w:rsidRPr="0077013A" w14:paraId="4767BCE0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333F321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1677" w:type="pct"/>
            <w:noWrap/>
            <w:hideMark/>
          </w:tcPr>
          <w:p w14:paraId="1B02FA2E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stop_start_date</w:t>
            </w:r>
            <w:proofErr w:type="spellEnd"/>
          </w:p>
        </w:tc>
        <w:tc>
          <w:tcPr>
            <w:tcW w:w="506" w:type="pct"/>
            <w:noWrap/>
          </w:tcPr>
          <w:p w14:paraId="5C446B3C" w14:textId="4C47A599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47D2C34C" w14:textId="5BCAB90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B9B270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A35316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5B4173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8EAEBDF" w14:textId="77777777" w:rsidR="0077013A" w:rsidRPr="0077013A" w:rsidRDefault="0077013A" w:rsidP="0077013A"/>
        </w:tc>
      </w:tr>
      <w:tr w:rsidR="0077013A" w:rsidRPr="0077013A" w14:paraId="50BA4D36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1C5C8AB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1677" w:type="pct"/>
            <w:noWrap/>
            <w:hideMark/>
          </w:tcPr>
          <w:p w14:paraId="4BB04C8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stop_reason</w:t>
            </w:r>
            <w:proofErr w:type="spellEnd"/>
          </w:p>
        </w:tc>
        <w:tc>
          <w:tcPr>
            <w:tcW w:w="506" w:type="pct"/>
            <w:noWrap/>
          </w:tcPr>
          <w:p w14:paraId="457462A8" w14:textId="73A8B35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CF9A6CB" w14:textId="0B28B063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3080727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4AB42C5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D1557F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6DCD3E8" w14:textId="77777777" w:rsidR="0077013A" w:rsidRPr="0077013A" w:rsidRDefault="0077013A" w:rsidP="0077013A"/>
        </w:tc>
      </w:tr>
      <w:tr w:rsidR="0077013A" w:rsidRPr="0077013A" w14:paraId="096BC029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630F9F8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1677" w:type="pct"/>
            <w:noWrap/>
            <w:hideMark/>
          </w:tcPr>
          <w:p w14:paraId="6FF2616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qty_per_pack</w:t>
            </w:r>
            <w:proofErr w:type="spellEnd"/>
          </w:p>
        </w:tc>
        <w:tc>
          <w:tcPr>
            <w:tcW w:w="506" w:type="pct"/>
            <w:noWrap/>
          </w:tcPr>
          <w:p w14:paraId="408FA31B" w14:textId="29F461B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617111DB" w14:textId="330388F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49C6F09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00908F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5A95DA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D7A5715" w14:textId="77777777" w:rsidR="0077013A" w:rsidRPr="0077013A" w:rsidRDefault="0077013A" w:rsidP="0077013A"/>
        </w:tc>
      </w:tr>
      <w:tr w:rsidR="0077013A" w:rsidRPr="0077013A" w14:paraId="4E86D2E7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05B79E5E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1677" w:type="pct"/>
            <w:noWrap/>
            <w:hideMark/>
          </w:tcPr>
          <w:p w14:paraId="70433BD6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pack_per_box</w:t>
            </w:r>
            <w:proofErr w:type="spellEnd"/>
          </w:p>
        </w:tc>
        <w:tc>
          <w:tcPr>
            <w:tcW w:w="506" w:type="pct"/>
            <w:noWrap/>
          </w:tcPr>
          <w:p w14:paraId="5E5B69B7" w14:textId="1F54F542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3F37DC0" w14:textId="29A9BAF4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5F2C1AA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A071B5C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DB1761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C0BDF6A" w14:textId="77777777" w:rsidR="0077013A" w:rsidRPr="0077013A" w:rsidRDefault="0077013A" w:rsidP="0077013A"/>
        </w:tc>
      </w:tr>
      <w:tr w:rsidR="0077013A" w:rsidRPr="0077013A" w14:paraId="7FBDE6FE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555C940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1677" w:type="pct"/>
            <w:noWrap/>
            <w:hideMark/>
          </w:tcPr>
          <w:p w14:paraId="6716743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holding_supplier_code</w:t>
            </w:r>
            <w:proofErr w:type="spellEnd"/>
          </w:p>
        </w:tc>
        <w:tc>
          <w:tcPr>
            <w:tcW w:w="506" w:type="pct"/>
            <w:noWrap/>
          </w:tcPr>
          <w:p w14:paraId="63754542" w14:textId="1951A7A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24EEE8AB" w14:textId="6F75F2F6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C60ACF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3D8F04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485A3C9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25E93C60" w14:textId="77777777" w:rsidR="0077013A" w:rsidRPr="0077013A" w:rsidRDefault="0077013A" w:rsidP="0077013A"/>
        </w:tc>
      </w:tr>
      <w:tr w:rsidR="0077013A" w:rsidRPr="0077013A" w14:paraId="02D4D01A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353A05A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1677" w:type="pct"/>
            <w:noWrap/>
            <w:hideMark/>
          </w:tcPr>
          <w:p w14:paraId="2A3B5CC3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holding_code</w:t>
            </w:r>
            <w:proofErr w:type="spellEnd"/>
          </w:p>
        </w:tc>
        <w:tc>
          <w:tcPr>
            <w:tcW w:w="506" w:type="pct"/>
            <w:noWrap/>
          </w:tcPr>
          <w:p w14:paraId="426263EE" w14:textId="6C99F18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53A0790D" w14:textId="1AF6BCC8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4E50CE8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D0FCC9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2296606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93BB67D" w14:textId="77777777" w:rsidR="0077013A" w:rsidRPr="0077013A" w:rsidRDefault="0077013A" w:rsidP="0077013A"/>
        </w:tc>
      </w:tr>
      <w:tr w:rsidR="0077013A" w:rsidRPr="0077013A" w14:paraId="4598CD74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9401E22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1677" w:type="pct"/>
            <w:noWrap/>
            <w:hideMark/>
          </w:tcPr>
          <w:p w14:paraId="6BD0CA07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risk_item_unilever</w:t>
            </w:r>
            <w:proofErr w:type="spellEnd"/>
          </w:p>
        </w:tc>
        <w:tc>
          <w:tcPr>
            <w:tcW w:w="506" w:type="pct"/>
            <w:noWrap/>
          </w:tcPr>
          <w:p w14:paraId="43E370EB" w14:textId="68D4DBC1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076FC350" w14:textId="06B5106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5A482A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335B33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E28F75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4A5541E" w14:textId="77777777" w:rsidR="0077013A" w:rsidRPr="0077013A" w:rsidRDefault="0077013A" w:rsidP="0077013A"/>
        </w:tc>
      </w:tr>
      <w:tr w:rsidR="0077013A" w:rsidRPr="0077013A" w14:paraId="788A63F9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20EAAB8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1677" w:type="pct"/>
            <w:noWrap/>
            <w:hideMark/>
          </w:tcPr>
          <w:p w14:paraId="57B80492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order_uint</w:t>
            </w:r>
            <w:proofErr w:type="spellEnd"/>
          </w:p>
        </w:tc>
        <w:tc>
          <w:tcPr>
            <w:tcW w:w="506" w:type="pct"/>
            <w:noWrap/>
          </w:tcPr>
          <w:p w14:paraId="499449ED" w14:textId="48FF6F0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58E4F0B9" w14:textId="6B43581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1F3CB1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0C20731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E9ACF9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41AF087" w14:textId="77777777" w:rsidR="0077013A" w:rsidRPr="0077013A" w:rsidRDefault="0077013A" w:rsidP="0077013A"/>
        </w:tc>
      </w:tr>
      <w:tr w:rsidR="0077013A" w:rsidRPr="0077013A" w14:paraId="7EA585B2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702A4E1A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1677" w:type="pct"/>
            <w:noWrap/>
            <w:hideMark/>
          </w:tcPr>
          <w:p w14:paraId="2203250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easonal</w:t>
            </w:r>
          </w:p>
        </w:tc>
        <w:tc>
          <w:tcPr>
            <w:tcW w:w="506" w:type="pct"/>
            <w:noWrap/>
          </w:tcPr>
          <w:p w14:paraId="6DB0081B" w14:textId="0A533950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533E51A" w14:textId="11987E26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02E8E28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B4609F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8F9FF5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9C466B7" w14:textId="77777777" w:rsidR="0077013A" w:rsidRPr="0077013A" w:rsidRDefault="0077013A" w:rsidP="0077013A"/>
        </w:tc>
      </w:tr>
      <w:tr w:rsidR="0077013A" w:rsidRPr="0077013A" w14:paraId="188DC646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2F06EA6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1677" w:type="pct"/>
            <w:noWrap/>
            <w:hideMark/>
          </w:tcPr>
          <w:p w14:paraId="375AA105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type</w:t>
            </w:r>
            <w:proofErr w:type="spellEnd"/>
          </w:p>
        </w:tc>
        <w:tc>
          <w:tcPr>
            <w:tcW w:w="506" w:type="pct"/>
            <w:noWrap/>
          </w:tcPr>
          <w:p w14:paraId="2AE01A7A" w14:textId="35CA566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7264961B" w14:textId="222C260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17DF773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72ECE738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56F4DAD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A03A2EB" w14:textId="77777777" w:rsidR="0077013A" w:rsidRPr="0077013A" w:rsidRDefault="0077013A" w:rsidP="0077013A"/>
        </w:tc>
      </w:tr>
      <w:tr w:rsidR="0077013A" w:rsidRPr="0077013A" w14:paraId="6A9B77AA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11FC280D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1677" w:type="pct"/>
            <w:noWrap/>
            <w:hideMark/>
          </w:tcPr>
          <w:p w14:paraId="11992C2E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506" w:type="pct"/>
            <w:noWrap/>
          </w:tcPr>
          <w:p w14:paraId="3C408FB1" w14:textId="2E618AEE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13D54EDF" w14:textId="12BC03E2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793F851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14E2D46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CFA1FBE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2A0B70F" w14:textId="77777777" w:rsidR="0077013A" w:rsidRPr="0077013A" w:rsidRDefault="0077013A" w:rsidP="0077013A"/>
        </w:tc>
      </w:tr>
      <w:tr w:rsidR="0077013A" w:rsidRPr="0077013A" w14:paraId="77073193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94A9DF5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1677" w:type="pct"/>
            <w:noWrap/>
            <w:hideMark/>
          </w:tcPr>
          <w:p w14:paraId="6E9AB1BE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506" w:type="pct"/>
            <w:noWrap/>
          </w:tcPr>
          <w:p w14:paraId="3FA1BBE3" w14:textId="6F1B9A4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3AB1C2AA" w14:textId="51EDBC0F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5085CD5F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82498A5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6F00B154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89FD6FC" w14:textId="77777777" w:rsidR="0077013A" w:rsidRPr="0077013A" w:rsidRDefault="0077013A" w:rsidP="0077013A"/>
        </w:tc>
      </w:tr>
      <w:tr w:rsidR="0077013A" w:rsidRPr="0077013A" w14:paraId="152E908D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6A05BECC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1677" w:type="pct"/>
            <w:noWrap/>
            <w:hideMark/>
          </w:tcPr>
          <w:p w14:paraId="7975959C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506" w:type="pct"/>
            <w:noWrap/>
          </w:tcPr>
          <w:p w14:paraId="2EF98B64" w14:textId="10FBBE5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36654FC6" w14:textId="285465D1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468" w:type="pct"/>
            <w:noWrap/>
            <w:hideMark/>
          </w:tcPr>
          <w:p w14:paraId="67B22D9A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98C6282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9ABEED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3F6913D" w14:textId="77777777" w:rsidR="0077013A" w:rsidRPr="0077013A" w:rsidRDefault="0077013A" w:rsidP="0077013A"/>
        </w:tc>
      </w:tr>
      <w:tr w:rsidR="0077013A" w:rsidRPr="0077013A" w14:paraId="3159C32C" w14:textId="77777777" w:rsidTr="0077013A">
        <w:trPr>
          <w:trHeight w:val="320"/>
        </w:trPr>
        <w:tc>
          <w:tcPr>
            <w:tcW w:w="478" w:type="pct"/>
            <w:noWrap/>
            <w:hideMark/>
          </w:tcPr>
          <w:p w14:paraId="366C3E53" w14:textId="77777777" w:rsidR="0077013A" w:rsidRPr="0077013A" w:rsidRDefault="0077013A" w:rsidP="0077013A">
            <w:pPr>
              <w:jc w:val="right"/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1677" w:type="pct"/>
            <w:noWrap/>
            <w:hideMark/>
          </w:tcPr>
          <w:p w14:paraId="719FCC78" w14:textId="77777777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proofErr w:type="spellStart"/>
            <w:r w:rsidRPr="0077013A">
              <w:rPr>
                <w:rFonts w:ascii="Calibri" w:hAnsi="Calibri"/>
                <w:color w:val="000000"/>
              </w:rPr>
              <w:t>qty_per_unit</w:t>
            </w:r>
            <w:proofErr w:type="spellEnd"/>
          </w:p>
        </w:tc>
        <w:tc>
          <w:tcPr>
            <w:tcW w:w="506" w:type="pct"/>
            <w:noWrap/>
          </w:tcPr>
          <w:p w14:paraId="1A73FB07" w14:textId="24C1C9FA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68" w:type="pct"/>
            <w:noWrap/>
            <w:hideMark/>
          </w:tcPr>
          <w:p w14:paraId="6E71F084" w14:textId="48D2B8A6" w:rsidR="0077013A" w:rsidRPr="0077013A" w:rsidRDefault="0077013A" w:rsidP="0077013A">
            <w:pPr>
              <w:rPr>
                <w:rFonts w:ascii="Calibri" w:hAnsi="Calibri"/>
                <w:color w:val="000000"/>
              </w:rPr>
            </w:pPr>
            <w:r w:rsidRPr="0077013A"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468" w:type="pct"/>
            <w:noWrap/>
            <w:hideMark/>
          </w:tcPr>
          <w:p w14:paraId="2424E1E7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35FB2EC3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003DD280" w14:textId="77777777" w:rsidR="0077013A" w:rsidRPr="0077013A" w:rsidRDefault="0077013A" w:rsidP="0077013A"/>
        </w:tc>
        <w:tc>
          <w:tcPr>
            <w:tcW w:w="468" w:type="pct"/>
            <w:noWrap/>
            <w:hideMark/>
          </w:tcPr>
          <w:p w14:paraId="5EC11BF1" w14:textId="77777777" w:rsidR="0077013A" w:rsidRPr="0077013A" w:rsidRDefault="0077013A" w:rsidP="0077013A"/>
        </w:tc>
      </w:tr>
    </w:tbl>
    <w:p w14:paraId="4ED65FEB" w14:textId="77777777" w:rsidR="00B428FC" w:rsidRPr="00B428FC" w:rsidRDefault="00B428FC" w:rsidP="00B428FC"/>
    <w:p w14:paraId="530D1260" w14:textId="75A5AC1F" w:rsidR="005D7334" w:rsidRDefault="00CD46AE" w:rsidP="008251D0">
      <w:pPr>
        <w:pStyle w:val="Heading2"/>
        <w:numPr>
          <w:ilvl w:val="1"/>
          <w:numId w:val="25"/>
        </w:numPr>
      </w:pPr>
      <w:r>
        <w:rPr>
          <w:rFonts w:hint="eastAsia"/>
          <w:lang w:val="fr-FR"/>
        </w:rPr>
        <w:t>系统日</w:t>
      </w:r>
      <w:r w:rsidR="005D7334">
        <w:rPr>
          <w:rFonts w:hint="eastAsia"/>
        </w:rPr>
        <w:t xml:space="preserve"> （</w:t>
      </w:r>
      <w:proofErr w:type="spellStart"/>
      <w:r w:rsidR="00BD6B34" w:rsidRPr="002D40A5">
        <w:rPr>
          <w:lang w:val="fr-FR"/>
        </w:rPr>
        <w:t>forecast_calendar</w:t>
      </w:r>
      <w:proofErr w:type="spellEnd"/>
      <w:r w:rsidR="005D7334">
        <w:rPr>
          <w:rFonts w:hint="eastAsia"/>
        </w:rPr>
        <w:t>）</w:t>
      </w:r>
    </w:p>
    <w:p w14:paraId="6FC91F23" w14:textId="11BC87EA" w:rsidR="00C84644" w:rsidRDefault="00C84644" w:rsidP="00C84644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6"/>
        <w:gridCol w:w="1386"/>
        <w:gridCol w:w="1036"/>
        <w:gridCol w:w="1036"/>
        <w:gridCol w:w="1036"/>
        <w:gridCol w:w="1036"/>
        <w:gridCol w:w="1036"/>
        <w:gridCol w:w="1035"/>
      </w:tblGrid>
      <w:tr w:rsidR="00C84644" w14:paraId="4D3A3B15" w14:textId="77777777" w:rsidTr="00C84644">
        <w:trPr>
          <w:trHeight w:val="340"/>
        </w:trPr>
        <w:tc>
          <w:tcPr>
            <w:tcW w:w="620" w:type="pct"/>
            <w:hideMark/>
          </w:tcPr>
          <w:p w14:paraId="7F90A77B" w14:textId="77777777" w:rsidR="00C84644" w:rsidRDefault="00C84644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61" w:type="pct"/>
            <w:hideMark/>
          </w:tcPr>
          <w:p w14:paraId="6B7610F8" w14:textId="77777777" w:rsidR="00C84644" w:rsidRDefault="00C84644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20" w:type="pct"/>
            <w:hideMark/>
          </w:tcPr>
          <w:p w14:paraId="2B75DA87" w14:textId="77777777" w:rsidR="00C84644" w:rsidRDefault="00C84644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20" w:type="pct"/>
            <w:hideMark/>
          </w:tcPr>
          <w:p w14:paraId="634D3E30" w14:textId="77777777" w:rsidR="00C84644" w:rsidRDefault="00C84644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20" w:type="pct"/>
            <w:hideMark/>
          </w:tcPr>
          <w:p w14:paraId="2557ACC7" w14:textId="77777777" w:rsidR="00C84644" w:rsidRDefault="00C84644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20" w:type="pct"/>
            <w:hideMark/>
          </w:tcPr>
          <w:p w14:paraId="2F8C1301" w14:textId="77777777" w:rsidR="00C84644" w:rsidRDefault="00C84644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20" w:type="pct"/>
            <w:hideMark/>
          </w:tcPr>
          <w:p w14:paraId="2BC1D67F" w14:textId="77777777" w:rsidR="00C84644" w:rsidRDefault="00C84644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20" w:type="pct"/>
            <w:hideMark/>
          </w:tcPr>
          <w:p w14:paraId="464E8467" w14:textId="77777777" w:rsidR="00C84644" w:rsidRDefault="00C84644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C84644" w14:paraId="75C38705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4DF98266" w14:textId="77777777" w:rsidR="00C84644" w:rsidRDefault="00C84644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61" w:type="pct"/>
            <w:noWrap/>
            <w:hideMark/>
          </w:tcPr>
          <w:p w14:paraId="780C60DD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index</w:t>
            </w:r>
            <w:proofErr w:type="spellEnd"/>
          </w:p>
        </w:tc>
        <w:tc>
          <w:tcPr>
            <w:tcW w:w="620" w:type="pct"/>
            <w:noWrap/>
            <w:hideMark/>
          </w:tcPr>
          <w:p w14:paraId="0DECE803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548D79F4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20" w:type="pct"/>
            <w:noWrap/>
            <w:hideMark/>
          </w:tcPr>
          <w:p w14:paraId="528C6EB0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707F491A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5E244B40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3167CA2A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15F5BBCA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691FBBE2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61" w:type="pct"/>
            <w:noWrap/>
            <w:hideMark/>
          </w:tcPr>
          <w:p w14:paraId="0177AAB1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te_key</w:t>
            </w:r>
            <w:proofErr w:type="spellEnd"/>
          </w:p>
        </w:tc>
        <w:tc>
          <w:tcPr>
            <w:tcW w:w="620" w:type="pct"/>
            <w:noWrap/>
            <w:hideMark/>
          </w:tcPr>
          <w:p w14:paraId="66DBF6C1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1F963BA2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617A7BE8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32F06D1E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4C96D8B6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52049C87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73A50DD9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0F31F892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61" w:type="pct"/>
            <w:noWrap/>
            <w:hideMark/>
          </w:tcPr>
          <w:p w14:paraId="0B19B7C2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so_day</w:t>
            </w:r>
            <w:proofErr w:type="spellEnd"/>
          </w:p>
        </w:tc>
        <w:tc>
          <w:tcPr>
            <w:tcW w:w="620" w:type="pct"/>
            <w:noWrap/>
            <w:hideMark/>
          </w:tcPr>
          <w:p w14:paraId="74AB4239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6918801D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6BF7B8AA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197453B0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1EBB3937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0F8EC841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2E146D99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1E112C6E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61" w:type="pct"/>
            <w:noWrap/>
            <w:hideMark/>
          </w:tcPr>
          <w:p w14:paraId="13E22F56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weekday</w:t>
            </w:r>
          </w:p>
        </w:tc>
        <w:tc>
          <w:tcPr>
            <w:tcW w:w="620" w:type="pct"/>
            <w:noWrap/>
            <w:hideMark/>
          </w:tcPr>
          <w:p w14:paraId="673EB2A2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6B57DA20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2457DF55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5A1F9452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088A02D5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319B4E37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78785419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60BD4359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81" w:type="pct"/>
            <w:gridSpan w:val="2"/>
            <w:noWrap/>
            <w:hideMark/>
          </w:tcPr>
          <w:p w14:paraId="57CD9315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so_weekday</w:t>
            </w:r>
            <w:proofErr w:type="spellEnd"/>
          </w:p>
        </w:tc>
        <w:tc>
          <w:tcPr>
            <w:tcW w:w="620" w:type="pct"/>
            <w:noWrap/>
            <w:hideMark/>
          </w:tcPr>
          <w:p w14:paraId="04908019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368EEF09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24750FB4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39E8214A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1951F6DE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74CC724F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3B3F3ECA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81" w:type="pct"/>
            <w:gridSpan w:val="2"/>
            <w:noWrap/>
            <w:hideMark/>
          </w:tcPr>
          <w:p w14:paraId="0458A108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day_short</w:t>
            </w:r>
            <w:proofErr w:type="spellEnd"/>
          </w:p>
        </w:tc>
        <w:tc>
          <w:tcPr>
            <w:tcW w:w="620" w:type="pct"/>
            <w:noWrap/>
            <w:hideMark/>
          </w:tcPr>
          <w:p w14:paraId="5726549F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748931BF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4E46725C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7F9E0491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6C222403" w14:textId="77777777" w:rsidR="00C84644" w:rsidRDefault="00C84644">
            <w:pPr>
              <w:rPr>
                <w:sz w:val="20"/>
                <w:szCs w:val="20"/>
              </w:rPr>
            </w:pPr>
          </w:p>
        </w:tc>
      </w:tr>
      <w:tr w:rsidR="00C84644" w14:paraId="336F3848" w14:textId="77777777" w:rsidTr="00C84644">
        <w:trPr>
          <w:trHeight w:val="320"/>
        </w:trPr>
        <w:tc>
          <w:tcPr>
            <w:tcW w:w="620" w:type="pct"/>
            <w:noWrap/>
            <w:hideMark/>
          </w:tcPr>
          <w:p w14:paraId="624A3E34" w14:textId="77777777" w:rsidR="00C84644" w:rsidRDefault="00C84644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81" w:type="pct"/>
            <w:gridSpan w:val="2"/>
            <w:noWrap/>
            <w:hideMark/>
          </w:tcPr>
          <w:p w14:paraId="55413452" w14:textId="77777777" w:rsidR="00C84644" w:rsidRDefault="00C84644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day_long</w:t>
            </w:r>
            <w:proofErr w:type="spellEnd"/>
          </w:p>
        </w:tc>
        <w:tc>
          <w:tcPr>
            <w:tcW w:w="620" w:type="pct"/>
            <w:noWrap/>
            <w:hideMark/>
          </w:tcPr>
          <w:p w14:paraId="4181090D" w14:textId="77777777" w:rsidR="00C84644" w:rsidRDefault="00C84644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0" w:type="pct"/>
            <w:noWrap/>
            <w:hideMark/>
          </w:tcPr>
          <w:p w14:paraId="0E451AB5" w14:textId="77777777" w:rsidR="00C84644" w:rsidRDefault="00C8464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0" w:type="pct"/>
            <w:noWrap/>
            <w:hideMark/>
          </w:tcPr>
          <w:p w14:paraId="0C1E4336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00051D9A" w14:textId="77777777" w:rsidR="00C84644" w:rsidRDefault="00C84644">
            <w:pPr>
              <w:rPr>
                <w:sz w:val="20"/>
                <w:szCs w:val="20"/>
              </w:rPr>
            </w:pPr>
          </w:p>
        </w:tc>
        <w:tc>
          <w:tcPr>
            <w:tcW w:w="620" w:type="pct"/>
            <w:noWrap/>
            <w:hideMark/>
          </w:tcPr>
          <w:p w14:paraId="5F4D4C26" w14:textId="77777777" w:rsidR="00C84644" w:rsidRDefault="00C84644">
            <w:pPr>
              <w:rPr>
                <w:sz w:val="20"/>
                <w:szCs w:val="20"/>
              </w:rPr>
            </w:pPr>
          </w:p>
        </w:tc>
      </w:tr>
    </w:tbl>
    <w:p w14:paraId="08B6DBC7" w14:textId="77777777" w:rsidR="00C84644" w:rsidRPr="00C84644" w:rsidRDefault="00C84644" w:rsidP="00C84644">
      <w:pPr>
        <w:rPr>
          <w:rFonts w:hint="eastAsia"/>
        </w:rPr>
      </w:pPr>
    </w:p>
    <w:p w14:paraId="38CABF50" w14:textId="28612A72" w:rsidR="005D7334" w:rsidRDefault="005A10B5" w:rsidP="008251D0">
      <w:pPr>
        <w:pStyle w:val="Heading2"/>
        <w:numPr>
          <w:ilvl w:val="1"/>
          <w:numId w:val="25"/>
        </w:numPr>
      </w:pPr>
      <w:r>
        <w:rPr>
          <w:rFonts w:hint="eastAsia"/>
          <w:lang w:val="fr-FR"/>
        </w:rPr>
        <w:t>大仓订货日</w:t>
      </w:r>
      <w:r w:rsidR="005D7334">
        <w:rPr>
          <w:rFonts w:hint="eastAsia"/>
        </w:rPr>
        <w:t xml:space="preserve"> （</w:t>
      </w:r>
      <w:proofErr w:type="spellStart"/>
      <w:r w:rsidR="00316596" w:rsidRPr="002D40A5">
        <w:rPr>
          <w:lang w:val="fr-FR"/>
        </w:rPr>
        <w:t>forecast_dc_order_delivery_mapping</w:t>
      </w:r>
      <w:proofErr w:type="spellEnd"/>
      <w:r w:rsidR="005D7334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1"/>
        <w:gridCol w:w="1419"/>
        <w:gridCol w:w="1031"/>
        <w:gridCol w:w="1031"/>
        <w:gridCol w:w="1031"/>
        <w:gridCol w:w="1031"/>
        <w:gridCol w:w="1031"/>
        <w:gridCol w:w="1032"/>
      </w:tblGrid>
      <w:tr w:rsidR="00C70670" w14:paraId="6D787D1A" w14:textId="77777777" w:rsidTr="00C70670">
        <w:trPr>
          <w:trHeight w:val="340"/>
        </w:trPr>
        <w:tc>
          <w:tcPr>
            <w:tcW w:w="618" w:type="pct"/>
            <w:hideMark/>
          </w:tcPr>
          <w:p w14:paraId="148B7564" w14:textId="77777777" w:rsidR="00C70670" w:rsidRDefault="00C70670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4523464F" w14:textId="77777777" w:rsidR="00C70670" w:rsidRDefault="00C70670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754D1B63" w14:textId="77777777" w:rsidR="00C70670" w:rsidRDefault="00C70670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2A20AB3D" w14:textId="77777777" w:rsidR="00C70670" w:rsidRDefault="00C70670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425609D1" w14:textId="77777777" w:rsidR="00C70670" w:rsidRDefault="00C70670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79C37BC7" w14:textId="77777777" w:rsidR="00C70670" w:rsidRDefault="00C70670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5B706DDD" w14:textId="77777777" w:rsidR="00C70670" w:rsidRDefault="00C70670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033398C5" w14:textId="77777777" w:rsidR="00C70670" w:rsidRDefault="00C70670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C70670" w14:paraId="4CCD06FB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42644FD9" w14:textId="77777777" w:rsidR="00C70670" w:rsidRDefault="00C70670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1D581CEA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5859F1C2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D9C7486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62EF260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2152179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FB1D534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4D1935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7391B43F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7091A76B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292" w:type="pct"/>
            <w:gridSpan w:val="2"/>
            <w:noWrap/>
            <w:hideMark/>
          </w:tcPr>
          <w:p w14:paraId="1ED0A4B7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holding_nam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54BC93C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773EAF3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5093230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CD720F8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18B982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1EB83E61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37BCD730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6298217B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1494BBF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3EB8C9D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E7E6603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21C5396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3BF7ACE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3D71E74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796E7A80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1D3DDAFE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4</w:t>
            </w:r>
          </w:p>
        </w:tc>
        <w:tc>
          <w:tcPr>
            <w:tcW w:w="1292" w:type="pct"/>
            <w:gridSpan w:val="2"/>
            <w:noWrap/>
            <w:hideMark/>
          </w:tcPr>
          <w:p w14:paraId="69070E40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eek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4EBA8E22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5EB82DE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7087AA8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B564A1C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865EE28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2762AD3F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1E5E7803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92" w:type="pct"/>
            <w:gridSpan w:val="2"/>
            <w:noWrap/>
            <w:hideMark/>
          </w:tcPr>
          <w:p w14:paraId="292EDA24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57362C2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6A0717D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42E870D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7FFD1DE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C230AD0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0BBE48A3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0F9D2201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92" w:type="pct"/>
            <w:gridSpan w:val="2"/>
            <w:noWrap/>
            <w:hideMark/>
          </w:tcPr>
          <w:p w14:paraId="1A2E4B38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week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7D08686D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69B0992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4CAF623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9517D39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63DCBC0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0BB47551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1DF55E6C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69341A77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shift</w:t>
            </w:r>
            <w:proofErr w:type="spellEnd"/>
          </w:p>
        </w:tc>
        <w:tc>
          <w:tcPr>
            <w:tcW w:w="618" w:type="pct"/>
            <w:noWrap/>
            <w:hideMark/>
          </w:tcPr>
          <w:p w14:paraId="0EE84124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F17C9DB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bigint</w:t>
            </w:r>
            <w:proofErr w:type="spellEnd"/>
          </w:p>
        </w:tc>
        <w:tc>
          <w:tcPr>
            <w:tcW w:w="618" w:type="pct"/>
            <w:noWrap/>
            <w:hideMark/>
          </w:tcPr>
          <w:p w14:paraId="4EA7D736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7F807D0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1507E32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8061085" w14:textId="77777777" w:rsidR="00C70670" w:rsidRDefault="00C70670">
            <w:pPr>
              <w:rPr>
                <w:sz w:val="20"/>
                <w:szCs w:val="20"/>
              </w:rPr>
            </w:pPr>
          </w:p>
        </w:tc>
      </w:tr>
      <w:tr w:rsidR="00C70670" w14:paraId="2EC36DFF" w14:textId="77777777" w:rsidTr="00C70670">
        <w:trPr>
          <w:trHeight w:val="320"/>
        </w:trPr>
        <w:tc>
          <w:tcPr>
            <w:tcW w:w="618" w:type="pct"/>
            <w:noWrap/>
            <w:hideMark/>
          </w:tcPr>
          <w:p w14:paraId="25056457" w14:textId="77777777" w:rsidR="00C70670" w:rsidRDefault="00C70670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5AE7351F" w14:textId="77777777" w:rsidR="00C70670" w:rsidRDefault="00C70670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isk_item_unilever</w:t>
            </w:r>
            <w:proofErr w:type="spellEnd"/>
          </w:p>
        </w:tc>
        <w:tc>
          <w:tcPr>
            <w:tcW w:w="618" w:type="pct"/>
            <w:noWrap/>
            <w:hideMark/>
          </w:tcPr>
          <w:p w14:paraId="72EDC618" w14:textId="77777777" w:rsidR="00C70670" w:rsidRDefault="00C70670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6D56CC6" w14:textId="77777777" w:rsidR="00C70670" w:rsidRDefault="00C70670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4BAAAB0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8331C12" w14:textId="77777777" w:rsidR="00C70670" w:rsidRDefault="00C70670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BC8BB3B" w14:textId="77777777" w:rsidR="00C70670" w:rsidRDefault="00C70670">
            <w:pPr>
              <w:rPr>
                <w:sz w:val="20"/>
                <w:szCs w:val="20"/>
              </w:rPr>
            </w:pPr>
          </w:p>
        </w:tc>
      </w:tr>
    </w:tbl>
    <w:p w14:paraId="32A62916" w14:textId="77777777" w:rsidR="00C70670" w:rsidRPr="00C70670" w:rsidRDefault="00C70670" w:rsidP="00C70670">
      <w:pPr>
        <w:rPr>
          <w:rFonts w:hint="eastAsia"/>
        </w:rPr>
      </w:pPr>
    </w:p>
    <w:p w14:paraId="6A6B61BE" w14:textId="71F535C6" w:rsidR="005D7334" w:rsidRDefault="004814E1" w:rsidP="008251D0">
      <w:pPr>
        <w:pStyle w:val="Heading2"/>
        <w:numPr>
          <w:ilvl w:val="1"/>
          <w:numId w:val="25"/>
        </w:numPr>
      </w:pPr>
      <w:r>
        <w:rPr>
          <w:rFonts w:hint="eastAsia"/>
          <w:lang w:val="fr-FR"/>
        </w:rPr>
        <w:t>门店送货到店时间</w:t>
      </w:r>
      <w:r w:rsidR="005D7334">
        <w:rPr>
          <w:rFonts w:hint="eastAsia"/>
        </w:rPr>
        <w:t xml:space="preserve"> （</w:t>
      </w:r>
      <w:proofErr w:type="spellStart"/>
      <w:r w:rsidR="00EA0BB2" w:rsidRPr="00CF2A2E">
        <w:rPr>
          <w:lang w:val="fr-FR"/>
        </w:rPr>
        <w:t>forecast_stores_delv_time</w:t>
      </w:r>
      <w:proofErr w:type="spellEnd"/>
      <w:r w:rsidR="005D7334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6"/>
        <w:gridCol w:w="1313"/>
        <w:gridCol w:w="1048"/>
        <w:gridCol w:w="1046"/>
        <w:gridCol w:w="1046"/>
        <w:gridCol w:w="1046"/>
        <w:gridCol w:w="1046"/>
        <w:gridCol w:w="1046"/>
      </w:tblGrid>
      <w:tr w:rsidR="009A6CE2" w14:paraId="19B0ADF6" w14:textId="77777777" w:rsidTr="009A6CE2">
        <w:trPr>
          <w:trHeight w:val="340"/>
        </w:trPr>
        <w:tc>
          <w:tcPr>
            <w:tcW w:w="624" w:type="pct"/>
            <w:hideMark/>
          </w:tcPr>
          <w:p w14:paraId="1663AEC9" w14:textId="77777777" w:rsidR="009A6CE2" w:rsidRDefault="009A6CE2">
            <w:pPr>
              <w:rPr>
                <w:rFonts w:ascii="SimSun" w:eastAsia="SimSun" w:hAnsi="SimSun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序号</w:t>
            </w:r>
          </w:p>
        </w:tc>
        <w:tc>
          <w:tcPr>
            <w:tcW w:w="630" w:type="pct"/>
            <w:hideMark/>
          </w:tcPr>
          <w:p w14:paraId="09351C0E" w14:textId="77777777" w:rsidR="009A6CE2" w:rsidRDefault="009A6CE2">
            <w:pPr>
              <w:rPr>
                <w:rFonts w:ascii="SimSun" w:eastAsia="SimSun" w:hAnsi="SimSun" w:hint="eastAsia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字段英文名称</w:t>
            </w:r>
          </w:p>
        </w:tc>
        <w:tc>
          <w:tcPr>
            <w:tcW w:w="624" w:type="pct"/>
            <w:hideMark/>
          </w:tcPr>
          <w:p w14:paraId="5582000E" w14:textId="77777777" w:rsidR="009A6CE2" w:rsidRDefault="009A6CE2">
            <w:pPr>
              <w:rPr>
                <w:rFonts w:ascii="SimSun" w:eastAsia="SimSun" w:hAnsi="SimSun" w:hint="eastAsia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字段中文名称</w:t>
            </w:r>
          </w:p>
        </w:tc>
        <w:tc>
          <w:tcPr>
            <w:tcW w:w="624" w:type="pct"/>
            <w:hideMark/>
          </w:tcPr>
          <w:p w14:paraId="7748F10C" w14:textId="77777777" w:rsidR="009A6CE2" w:rsidRDefault="009A6CE2">
            <w:pPr>
              <w:rPr>
                <w:rFonts w:ascii="SimSun" w:eastAsia="SimSun" w:hAnsi="SimSun" w:hint="eastAsia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类型</w:t>
            </w:r>
          </w:p>
        </w:tc>
        <w:tc>
          <w:tcPr>
            <w:tcW w:w="624" w:type="pct"/>
            <w:hideMark/>
          </w:tcPr>
          <w:p w14:paraId="44546301" w14:textId="77777777" w:rsidR="009A6CE2" w:rsidRDefault="009A6CE2">
            <w:pPr>
              <w:rPr>
                <w:rFonts w:ascii="SimSun" w:eastAsia="SimSun" w:hAnsi="SimSun" w:hint="eastAsia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长度</w:t>
            </w:r>
          </w:p>
        </w:tc>
        <w:tc>
          <w:tcPr>
            <w:tcW w:w="624" w:type="pct"/>
            <w:hideMark/>
          </w:tcPr>
          <w:p w14:paraId="7466EAC3" w14:textId="77777777" w:rsidR="009A6CE2" w:rsidRDefault="009A6CE2">
            <w:pPr>
              <w:rPr>
                <w:rFonts w:ascii="SimSun" w:eastAsia="SimSun" w:hAnsi="SimSun" w:hint="eastAsia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允许空</w:t>
            </w:r>
          </w:p>
        </w:tc>
        <w:tc>
          <w:tcPr>
            <w:tcW w:w="624" w:type="pct"/>
            <w:hideMark/>
          </w:tcPr>
          <w:p w14:paraId="2B492D08" w14:textId="77777777" w:rsidR="009A6CE2" w:rsidRDefault="009A6CE2">
            <w:pPr>
              <w:rPr>
                <w:rFonts w:ascii="SimSun" w:eastAsia="SimSun" w:hAnsi="SimSun" w:hint="eastAsia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缺省值</w:t>
            </w:r>
          </w:p>
        </w:tc>
        <w:tc>
          <w:tcPr>
            <w:tcW w:w="624" w:type="pct"/>
            <w:hideMark/>
          </w:tcPr>
          <w:p w14:paraId="31515EDA" w14:textId="77777777" w:rsidR="009A6CE2" w:rsidRDefault="009A6CE2">
            <w:pPr>
              <w:rPr>
                <w:rFonts w:ascii="SimSun" w:eastAsia="SimSun" w:hAnsi="SimSun" w:hint="eastAsia"/>
                <w:color w:val="000000"/>
                <w:sz w:val="13"/>
                <w:szCs w:val="13"/>
              </w:rPr>
            </w:pPr>
            <w:r>
              <w:rPr>
                <w:rFonts w:ascii="SimSun" w:eastAsia="SimSun" w:hAnsi="SimSun" w:hint="eastAsia"/>
                <w:color w:val="000000"/>
                <w:sz w:val="13"/>
                <w:szCs w:val="13"/>
              </w:rPr>
              <w:t>说明</w:t>
            </w:r>
          </w:p>
        </w:tc>
      </w:tr>
      <w:tr w:rsidR="009A6CE2" w14:paraId="28211C2C" w14:textId="77777777" w:rsidTr="009A6CE2">
        <w:trPr>
          <w:trHeight w:val="320"/>
        </w:trPr>
        <w:tc>
          <w:tcPr>
            <w:tcW w:w="624" w:type="pct"/>
            <w:noWrap/>
            <w:hideMark/>
          </w:tcPr>
          <w:p w14:paraId="2A0E64E6" w14:textId="77777777" w:rsidR="009A6CE2" w:rsidRDefault="009A6CE2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30" w:type="pct"/>
            <w:noWrap/>
            <w:hideMark/>
          </w:tcPr>
          <w:p w14:paraId="05419DAE" w14:textId="77777777" w:rsidR="009A6CE2" w:rsidRDefault="009A6CE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24" w:type="pct"/>
            <w:noWrap/>
            <w:hideMark/>
          </w:tcPr>
          <w:p w14:paraId="414AD2AF" w14:textId="77777777" w:rsidR="009A6CE2" w:rsidRDefault="009A6CE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6E815F6F" w14:textId="77777777" w:rsidR="009A6CE2" w:rsidRDefault="009A6CE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743719AF" w14:textId="77777777" w:rsidR="009A6CE2" w:rsidRDefault="009A6CE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0E1523A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F1C3417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580738F6" w14:textId="77777777" w:rsidR="009A6CE2" w:rsidRDefault="009A6CE2">
            <w:pPr>
              <w:rPr>
                <w:sz w:val="20"/>
                <w:szCs w:val="20"/>
              </w:rPr>
            </w:pPr>
          </w:p>
        </w:tc>
      </w:tr>
      <w:tr w:rsidR="009A6CE2" w14:paraId="3ADE6EC9" w14:textId="77777777" w:rsidTr="009A6CE2">
        <w:trPr>
          <w:trHeight w:val="320"/>
        </w:trPr>
        <w:tc>
          <w:tcPr>
            <w:tcW w:w="624" w:type="pct"/>
            <w:noWrap/>
            <w:hideMark/>
          </w:tcPr>
          <w:p w14:paraId="19427F8E" w14:textId="77777777" w:rsidR="009A6CE2" w:rsidRDefault="009A6CE2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255" w:type="pct"/>
            <w:gridSpan w:val="2"/>
            <w:noWrap/>
            <w:hideMark/>
          </w:tcPr>
          <w:p w14:paraId="27242D93" w14:textId="77777777" w:rsidR="009A6CE2" w:rsidRDefault="009A6CE2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time</w:t>
            </w:r>
            <w:proofErr w:type="spellEnd"/>
          </w:p>
        </w:tc>
        <w:tc>
          <w:tcPr>
            <w:tcW w:w="624" w:type="pct"/>
            <w:noWrap/>
            <w:hideMark/>
          </w:tcPr>
          <w:p w14:paraId="31F522B7" w14:textId="77777777" w:rsidR="009A6CE2" w:rsidRDefault="009A6CE2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24" w:type="pct"/>
            <w:noWrap/>
            <w:hideMark/>
          </w:tcPr>
          <w:p w14:paraId="244196CE" w14:textId="77777777" w:rsidR="009A6CE2" w:rsidRDefault="009A6CE2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24" w:type="pct"/>
            <w:noWrap/>
            <w:hideMark/>
          </w:tcPr>
          <w:p w14:paraId="03432BE4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42F76F24" w14:textId="77777777" w:rsidR="009A6CE2" w:rsidRDefault="009A6CE2">
            <w:pPr>
              <w:rPr>
                <w:sz w:val="20"/>
                <w:szCs w:val="20"/>
              </w:rPr>
            </w:pPr>
          </w:p>
        </w:tc>
        <w:tc>
          <w:tcPr>
            <w:tcW w:w="624" w:type="pct"/>
            <w:noWrap/>
            <w:hideMark/>
          </w:tcPr>
          <w:p w14:paraId="296FA374" w14:textId="77777777" w:rsidR="009A6CE2" w:rsidRDefault="009A6CE2">
            <w:pPr>
              <w:rPr>
                <w:sz w:val="20"/>
                <w:szCs w:val="20"/>
              </w:rPr>
            </w:pPr>
          </w:p>
        </w:tc>
      </w:tr>
    </w:tbl>
    <w:p w14:paraId="671CE856" w14:textId="77777777" w:rsidR="009A6CE2" w:rsidRPr="009A6CE2" w:rsidRDefault="009A6CE2" w:rsidP="009A6CE2">
      <w:pPr>
        <w:rPr>
          <w:rFonts w:hint="eastAsia"/>
        </w:rPr>
      </w:pPr>
    </w:p>
    <w:p w14:paraId="4197D63E" w14:textId="210EBD5E" w:rsidR="007C29AC" w:rsidRPr="007C29AC" w:rsidRDefault="007C29AC" w:rsidP="008251D0">
      <w:pPr>
        <w:pStyle w:val="Heading2"/>
        <w:numPr>
          <w:ilvl w:val="1"/>
          <w:numId w:val="25"/>
        </w:numPr>
        <w:rPr>
          <w:rFonts w:hint="eastAsia"/>
        </w:rPr>
      </w:pPr>
      <w:r>
        <w:rPr>
          <w:rFonts w:hint="eastAsia"/>
        </w:rPr>
        <w:t>门店可订货单品信息</w:t>
      </w:r>
      <w:r w:rsidR="005D7334">
        <w:rPr>
          <w:rFonts w:hint="eastAsia"/>
        </w:rPr>
        <w:t>（</w:t>
      </w:r>
      <w:proofErr w:type="spellStart"/>
      <w:r w:rsidR="001E2F8D" w:rsidRPr="00EB115B">
        <w:t>v_forecast_inscope_store_item_details</w:t>
      </w:r>
      <w:proofErr w:type="spellEnd"/>
      <w:r w:rsidR="005D7334">
        <w:rPr>
          <w:rFonts w:hint="eastAsia"/>
        </w:rPr>
        <w:t>）</w:t>
      </w:r>
    </w:p>
    <w:p w14:paraId="1EE65C1B" w14:textId="77A4571B" w:rsidR="007C29AC" w:rsidRDefault="0024258F" w:rsidP="008251D0">
      <w:pPr>
        <w:pStyle w:val="Heading2"/>
        <w:numPr>
          <w:ilvl w:val="1"/>
          <w:numId w:val="25"/>
        </w:numPr>
      </w:pPr>
      <w:r>
        <w:rPr>
          <w:rFonts w:hint="eastAsia"/>
        </w:rPr>
        <w:t>大仓可订货单品信息</w:t>
      </w:r>
      <w:r w:rsidR="007C29AC">
        <w:rPr>
          <w:rFonts w:hint="eastAsia"/>
        </w:rPr>
        <w:t>（</w:t>
      </w:r>
      <w:proofErr w:type="spellStart"/>
      <w:r w:rsidR="007378A1" w:rsidRPr="00EB115B">
        <w:t>v_forecast_inscope_dc_item_details</w:t>
      </w:r>
      <w:proofErr w:type="spellEnd"/>
      <w:r w:rsidR="007C29AC">
        <w:rPr>
          <w:rFonts w:hint="eastAsia"/>
        </w:rPr>
        <w:t>）</w:t>
      </w:r>
    </w:p>
    <w:p w14:paraId="32546065" w14:textId="0B9802E4" w:rsidR="00A3381F" w:rsidRDefault="00110740" w:rsidP="008251D0">
      <w:pPr>
        <w:pStyle w:val="Heading2"/>
        <w:numPr>
          <w:ilvl w:val="1"/>
          <w:numId w:val="25"/>
        </w:numPr>
      </w:pPr>
      <w:r>
        <w:rPr>
          <w:rFonts w:hint="eastAsia"/>
        </w:rPr>
        <w:t>当日应在门店下订单的存库单品信息</w:t>
      </w:r>
      <w:r w:rsidR="00A3381F">
        <w:rPr>
          <w:rFonts w:hint="eastAsia"/>
        </w:rPr>
        <w:t>（</w:t>
      </w:r>
      <w:proofErr w:type="spellStart"/>
      <w:r w:rsidR="006B3028" w:rsidRPr="00F03DE1">
        <w:t>v_forecast_daily_onstock_order_items</w:t>
      </w:r>
      <w:proofErr w:type="spellEnd"/>
      <w:r w:rsidR="00A3381F">
        <w:rPr>
          <w:rFonts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1"/>
        <w:gridCol w:w="1419"/>
        <w:gridCol w:w="1031"/>
        <w:gridCol w:w="1031"/>
        <w:gridCol w:w="1031"/>
        <w:gridCol w:w="1031"/>
        <w:gridCol w:w="1031"/>
        <w:gridCol w:w="1032"/>
      </w:tblGrid>
      <w:tr w:rsidR="00E3486A" w14:paraId="0FA264D4" w14:textId="77777777" w:rsidTr="00E3486A">
        <w:trPr>
          <w:trHeight w:val="340"/>
        </w:trPr>
        <w:tc>
          <w:tcPr>
            <w:tcW w:w="618" w:type="pct"/>
            <w:hideMark/>
          </w:tcPr>
          <w:p w14:paraId="1A48DD73" w14:textId="77777777" w:rsidR="00E3486A" w:rsidRDefault="00E3486A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7864565F" w14:textId="77777777" w:rsidR="00E3486A" w:rsidRDefault="00E3486A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3C52734C" w14:textId="77777777" w:rsidR="00E3486A" w:rsidRDefault="00E3486A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421DFCF5" w14:textId="77777777" w:rsidR="00E3486A" w:rsidRDefault="00E3486A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137E0E63" w14:textId="77777777" w:rsidR="00E3486A" w:rsidRDefault="00E3486A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65FA9519" w14:textId="77777777" w:rsidR="00E3486A" w:rsidRDefault="00E3486A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5936D592" w14:textId="77777777" w:rsidR="00E3486A" w:rsidRDefault="00E3486A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27AC14B0" w14:textId="77777777" w:rsidR="00E3486A" w:rsidRDefault="00E3486A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E3486A" w14:paraId="357A08D1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402D807" w14:textId="77777777" w:rsidR="00E3486A" w:rsidRDefault="00E3486A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5C267B87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B5DD4F7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9BFE949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2658265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B480D40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630F856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FB3F2E4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679C2817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25B11AA9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16588BFB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5DFED3B4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40C9116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126B3A9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4C73CDB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A76449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6326D69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77322A23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CBAD71D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56DB6ECB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B3633F1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973885B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042E2CD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103A0D9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33E7E85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F889E6A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5AFB5D6C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5A87748D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4" w:type="pct"/>
            <w:noWrap/>
            <w:hideMark/>
          </w:tcPr>
          <w:p w14:paraId="198F3E89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n_nam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75EC42B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9987A83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9A0EC13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D8D71BD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6513B86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56551AE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696C76B9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783BD092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74" w:type="pct"/>
            <w:noWrap/>
            <w:hideMark/>
          </w:tcPr>
          <w:p w14:paraId="29BD772A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64913F20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32FA9A9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68C759C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588CAE0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BDBA7C0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BF4950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3EE69B0A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0113905F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674" w:type="pct"/>
            <w:noWrap/>
            <w:hideMark/>
          </w:tcPr>
          <w:p w14:paraId="669634F9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B7B1198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B5ED10E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F86E1F2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496F54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E4C8214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8271893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0511C3C5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2FD6AE18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59E191EE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618" w:type="pct"/>
            <w:noWrap/>
            <w:hideMark/>
          </w:tcPr>
          <w:p w14:paraId="3DA82EAE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8138D2B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11BA129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C02632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2A2D763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C2DD358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281FB989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15900628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5148D8BD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s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72AFAAF1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83DC90C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556C7F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D426389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6F174EE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5286212A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41D85F9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5BA98D0D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c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129525A2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ED17FA1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61A4424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8B4EE45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025BB0F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73D91294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7EB3259D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74" w:type="pct"/>
            <w:noWrap/>
            <w:hideMark/>
          </w:tcPr>
          <w:p w14:paraId="39B704AD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3D3B3870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3F1077E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0B92857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A4D7AF5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972CB77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3F4727E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6BC0E3A9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9AAAA8E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292" w:type="pct"/>
            <w:gridSpan w:val="2"/>
            <w:noWrap/>
            <w:hideMark/>
          </w:tcPr>
          <w:p w14:paraId="535DEDEA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stop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557D0C2A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9487F26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D42B11E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2919D58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74E23D1" w14:textId="77777777" w:rsidR="00E3486A" w:rsidRDefault="00E3486A">
            <w:pPr>
              <w:rPr>
                <w:sz w:val="20"/>
                <w:szCs w:val="20"/>
              </w:rPr>
            </w:pPr>
          </w:p>
        </w:tc>
      </w:tr>
      <w:tr w:rsidR="00E3486A" w14:paraId="1E570793" w14:textId="77777777" w:rsidTr="00E3486A">
        <w:trPr>
          <w:trHeight w:val="320"/>
        </w:trPr>
        <w:tc>
          <w:tcPr>
            <w:tcW w:w="618" w:type="pct"/>
            <w:noWrap/>
            <w:hideMark/>
          </w:tcPr>
          <w:p w14:paraId="61EAC952" w14:textId="77777777" w:rsidR="00E3486A" w:rsidRDefault="00E3486A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292" w:type="pct"/>
            <w:gridSpan w:val="2"/>
            <w:noWrap/>
            <w:hideMark/>
          </w:tcPr>
          <w:p w14:paraId="073A439B" w14:textId="77777777" w:rsidR="00E3486A" w:rsidRDefault="00E3486A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stop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1404B9A" w14:textId="77777777" w:rsidR="00E3486A" w:rsidRDefault="00E3486A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AA138EB" w14:textId="77777777" w:rsidR="00E3486A" w:rsidRDefault="00E3486A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61197BE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BF71DFA" w14:textId="77777777" w:rsidR="00E3486A" w:rsidRDefault="00E3486A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45E461" w14:textId="77777777" w:rsidR="00E3486A" w:rsidRDefault="00E3486A">
            <w:pPr>
              <w:rPr>
                <w:sz w:val="20"/>
                <w:szCs w:val="20"/>
              </w:rPr>
            </w:pPr>
          </w:p>
        </w:tc>
      </w:tr>
    </w:tbl>
    <w:p w14:paraId="61B3ABDC" w14:textId="77777777" w:rsidR="00E3486A" w:rsidRPr="00E3486A" w:rsidRDefault="00E3486A" w:rsidP="00E3486A">
      <w:pPr>
        <w:rPr>
          <w:rFonts w:hint="eastAsia"/>
        </w:rPr>
      </w:pPr>
    </w:p>
    <w:p w14:paraId="2D2E4AE3" w14:textId="2922DA34" w:rsidR="00A3381F" w:rsidRDefault="00405D89" w:rsidP="008251D0">
      <w:pPr>
        <w:pStyle w:val="Heading2"/>
        <w:numPr>
          <w:ilvl w:val="1"/>
          <w:numId w:val="25"/>
        </w:numPr>
      </w:pPr>
      <w:r>
        <w:rPr>
          <w:rFonts w:hint="eastAsia"/>
        </w:rPr>
        <w:t>当日应在门店下订单的越库单品信息</w:t>
      </w:r>
      <w:r w:rsidR="00A3381F">
        <w:rPr>
          <w:rFonts w:hint="eastAsia"/>
        </w:rPr>
        <w:t>（</w:t>
      </w:r>
      <w:proofErr w:type="spellStart"/>
      <w:r w:rsidR="00E915DD" w:rsidRPr="00F03DE1">
        <w:t>v_forecast_daily_xdock_order_items</w:t>
      </w:r>
      <w:proofErr w:type="spellEnd"/>
      <w:r w:rsidR="00A3381F">
        <w:rPr>
          <w:rFonts w:hint="eastAsia"/>
        </w:rPr>
        <w:t>）</w:t>
      </w:r>
    </w:p>
    <w:p w14:paraId="6A392431" w14:textId="77777777" w:rsidR="00A3381F" w:rsidRPr="00A3381F" w:rsidRDefault="00A3381F" w:rsidP="00A3381F">
      <w:pPr>
        <w:rPr>
          <w:rFonts w:hint="eastAsia"/>
        </w:rPr>
      </w:pPr>
    </w:p>
    <w:p w14:paraId="5F90C3C4" w14:textId="2AB839D9" w:rsidR="00DB36E8" w:rsidRDefault="00DB36E8">
      <w:pPr>
        <w:rPr>
          <w:rFonts w:eastAsiaTheme="minorEastAsia"/>
          <w:b/>
          <w:sz w:val="32"/>
          <w:szCs w:val="32"/>
        </w:rPr>
      </w:pPr>
      <w:r>
        <w:br w:type="page"/>
      </w:r>
    </w:p>
    <w:p w14:paraId="699FC0CC" w14:textId="34D21033" w:rsidR="00EA520B" w:rsidRDefault="00EA520B" w:rsidP="00EA520B">
      <w:pPr>
        <w:pStyle w:val="Heading1"/>
        <w:numPr>
          <w:ilvl w:val="0"/>
          <w:numId w:val="25"/>
        </w:numPr>
      </w:pPr>
      <w:proofErr w:type="spellStart"/>
      <w:r>
        <w:rPr>
          <w:rFonts w:hint="eastAsia"/>
        </w:rPr>
        <w:lastRenderedPageBreak/>
        <w:t>参数表</w:t>
      </w:r>
      <w:proofErr w:type="spellEnd"/>
    </w:p>
    <w:p w14:paraId="79615071" w14:textId="4F2E3DD7" w:rsidR="008251D0" w:rsidRDefault="00B44242" w:rsidP="008251D0">
      <w:pPr>
        <w:pStyle w:val="Heading2"/>
        <w:numPr>
          <w:ilvl w:val="1"/>
          <w:numId w:val="25"/>
        </w:numPr>
        <w:rPr>
          <w:lang w:val="fr-FR"/>
        </w:rPr>
      </w:pPr>
      <w:proofErr w:type="spellStart"/>
      <w:r>
        <w:t>n</w:t>
      </w:r>
      <w:r w:rsidRPr="009F0D97">
        <w:t>sa</w:t>
      </w:r>
      <w:r>
        <w:rPr>
          <w:rFonts w:hint="eastAsia"/>
        </w:rPr>
        <w:t>.</w:t>
      </w:r>
      <w:r w:rsidRPr="009F0D97">
        <w:t>dm_extract_log</w:t>
      </w:r>
      <w:proofErr w:type="spellEnd"/>
      <w:r>
        <w:t xml:space="preserve"> </w:t>
      </w:r>
      <w:r>
        <w:rPr>
          <w:rFonts w:ascii="SimSun" w:eastAsia="SimSun" w:hAnsi="SimSun" w:cs="SimSun" w:hint="eastAsia"/>
        </w:rPr>
        <w:t>快照</w:t>
      </w:r>
      <w:r>
        <w:rPr>
          <w:rFonts w:ascii="SimSun" w:eastAsia="SimSun" w:hAnsi="SimSun" w:cs="SimSun" w:hint="eastAsia"/>
        </w:rPr>
        <w:t>表</w:t>
      </w:r>
      <w:r w:rsidR="008251D0">
        <w:rPr>
          <w:rFonts w:hint="eastAsia"/>
          <w:lang w:val="fr-FR"/>
        </w:rPr>
        <w:t xml:space="preserve"> </w:t>
      </w:r>
      <w:r w:rsidR="008251D0">
        <w:rPr>
          <w:rFonts w:ascii="SimSun" w:eastAsia="SimSun" w:hAnsi="SimSun" w:cs="SimSun" w:hint="eastAsia"/>
          <w:lang w:val="fr-FR"/>
        </w:rPr>
        <w:t>（</w:t>
      </w:r>
      <w:proofErr w:type="spellStart"/>
      <w:r w:rsidR="001A17F5" w:rsidRPr="009F0D97">
        <w:t>forecast_nsa_dm_extract_log</w:t>
      </w:r>
      <w:proofErr w:type="spellEnd"/>
      <w:r w:rsidR="008251D0">
        <w:rPr>
          <w:rFonts w:ascii="SimSun" w:eastAsia="SimSun" w:hAnsi="SimSun" w:cs="SimSun" w:hint="eastAsia"/>
          <w:lang w:val="fr-FR"/>
        </w:rPr>
        <w:t>）</w:t>
      </w:r>
    </w:p>
    <w:p w14:paraId="38CED60E" w14:textId="08DD54C9" w:rsidR="008251D0" w:rsidRDefault="00AF39C1" w:rsidP="008251D0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ascii="SimSun" w:eastAsia="SimSun" w:hAnsi="SimSun" w:cs="SimSun" w:hint="eastAsia"/>
        </w:rPr>
        <w:t>门店每日库存</w:t>
      </w:r>
      <w:r w:rsidR="008251D0">
        <w:rPr>
          <w:rFonts w:hint="eastAsia"/>
          <w:lang w:val="fr-FR"/>
        </w:rPr>
        <w:t xml:space="preserve"> </w:t>
      </w:r>
      <w:r w:rsidR="008251D0">
        <w:rPr>
          <w:rFonts w:ascii="SimSun" w:eastAsia="SimSun" w:hAnsi="SimSun" w:cs="SimSun" w:hint="eastAsia"/>
          <w:lang w:val="fr-FR"/>
        </w:rPr>
        <w:t>（</w:t>
      </w:r>
      <w:proofErr w:type="spellStart"/>
      <w:r w:rsidR="0047707A" w:rsidRPr="00D515F5">
        <w:t>forecast_item_code_id_stock</w:t>
      </w:r>
      <w:proofErr w:type="spellEnd"/>
      <w:r w:rsidR="008251D0">
        <w:rPr>
          <w:rFonts w:ascii="SimSun" w:eastAsia="SimSun" w:hAnsi="SimSun" w:cs="SimSun" w:hint="eastAsia"/>
          <w:lang w:val="fr-FR"/>
        </w:rPr>
        <w:t>）</w:t>
      </w:r>
    </w:p>
    <w:p w14:paraId="0388E843" w14:textId="27BDABF9" w:rsidR="00E45336" w:rsidRDefault="00334DD9" w:rsidP="00E45336">
      <w:pPr>
        <w:pStyle w:val="Heading2"/>
        <w:numPr>
          <w:ilvl w:val="1"/>
          <w:numId w:val="25"/>
        </w:numPr>
        <w:rPr>
          <w:lang w:val="fr-FR"/>
        </w:rPr>
      </w:pPr>
      <w:r w:rsidRPr="00D515F5">
        <w:t>p4cm</w:t>
      </w:r>
      <w:r>
        <w:t>.</w:t>
      </w:r>
      <w:r w:rsidRPr="00D515F5">
        <w:t>store_item</w:t>
      </w:r>
      <w:r w:rsidR="00B44242">
        <w:rPr>
          <w:rFonts w:ascii="SimSun" w:eastAsia="SimSun" w:hAnsi="SimSun" w:cs="SimSun" w:hint="eastAsia"/>
        </w:rPr>
        <w:t>快照表</w:t>
      </w:r>
      <w:r w:rsidR="008251D0">
        <w:rPr>
          <w:rFonts w:ascii="SimSun" w:eastAsia="SimSun" w:hAnsi="SimSun" w:cs="SimSun" w:hint="eastAsia"/>
          <w:lang w:val="fr-FR"/>
        </w:rPr>
        <w:t>（</w:t>
      </w:r>
      <w:r w:rsidR="008226BD" w:rsidRPr="00D515F5">
        <w:t>forecast_p4cm_store_item</w:t>
      </w:r>
      <w:r w:rsidR="008251D0">
        <w:rPr>
          <w:rFonts w:ascii="SimSun" w:eastAsia="SimSun" w:hAnsi="SimSun" w:cs="SimSun" w:hint="eastAsia"/>
          <w:lang w:val="fr-FR"/>
        </w:rPr>
        <w:t>）</w:t>
      </w:r>
    </w:p>
    <w:p w14:paraId="06D8953F" w14:textId="0B50E4C2" w:rsidR="008251D0" w:rsidRPr="00E45336" w:rsidRDefault="00670C5B" w:rsidP="00E45336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ascii="SimSun" w:eastAsia="SimSun" w:hAnsi="SimSun" w:cs="SimSun" w:hint="eastAsia"/>
        </w:rPr>
        <w:t>大仓每日库存</w:t>
      </w:r>
      <w:r w:rsidR="008251D0" w:rsidRPr="00E45336">
        <w:rPr>
          <w:rFonts w:hint="eastAsia"/>
          <w:lang w:val="fr-FR"/>
        </w:rPr>
        <w:t xml:space="preserve"> </w:t>
      </w:r>
      <w:r w:rsidR="008251D0" w:rsidRPr="00E45336">
        <w:rPr>
          <w:rFonts w:ascii="SimSun" w:eastAsia="SimSun" w:hAnsi="SimSun" w:cs="SimSun" w:hint="eastAsia"/>
          <w:lang w:val="fr-FR"/>
        </w:rPr>
        <w:t>（</w:t>
      </w:r>
      <w:proofErr w:type="spellStart"/>
      <w:r w:rsidR="00E45336" w:rsidRPr="00BA083B">
        <w:t>forecast_lfms_daily_dcstock</w:t>
      </w:r>
      <w:proofErr w:type="spellEnd"/>
      <w:r w:rsidR="008251D0" w:rsidRPr="00E45336">
        <w:rPr>
          <w:rFonts w:ascii="SimSun" w:eastAsia="SimSun" w:hAnsi="SimSun" w:cs="SimSun" w:hint="eastAsia"/>
          <w:lang w:val="fr-FR"/>
        </w:rPr>
        <w:t>）</w:t>
      </w:r>
    </w:p>
    <w:p w14:paraId="74ED2A06" w14:textId="2ACB91EE" w:rsidR="00E45336" w:rsidRPr="006B4A37" w:rsidRDefault="00F32256" w:rsidP="00E45336">
      <w:pPr>
        <w:pStyle w:val="Heading2"/>
        <w:numPr>
          <w:ilvl w:val="1"/>
          <w:numId w:val="25"/>
        </w:numPr>
        <w:rPr>
          <w:rFonts w:hint="eastAsia"/>
          <w:lang w:val="fr-FR"/>
        </w:rPr>
      </w:pPr>
      <w:r>
        <w:rPr>
          <w:rFonts w:ascii="SimSun" w:eastAsia="SimSun" w:hAnsi="SimSun" w:cs="SimSun" w:hint="eastAsia"/>
        </w:rPr>
        <w:t>大仓最新平均销量</w:t>
      </w:r>
      <w:r w:rsidR="00E45336">
        <w:rPr>
          <w:rFonts w:hint="eastAsia"/>
          <w:lang w:val="fr-FR"/>
        </w:rPr>
        <w:t xml:space="preserve"> </w:t>
      </w:r>
      <w:r w:rsidR="00E45336">
        <w:rPr>
          <w:rFonts w:ascii="SimSun" w:eastAsia="SimSun" w:hAnsi="SimSun" w:cs="SimSun" w:hint="eastAsia"/>
          <w:lang w:val="fr-FR"/>
        </w:rPr>
        <w:t>（</w:t>
      </w:r>
      <w:proofErr w:type="spellStart"/>
      <w:r w:rsidR="00084D59" w:rsidRPr="00084D59">
        <w:t>forecast_dc_latest_sales</w:t>
      </w:r>
      <w:proofErr w:type="spellEnd"/>
      <w:r w:rsidR="00E45336">
        <w:rPr>
          <w:rFonts w:ascii="SimSun" w:eastAsia="SimSun" w:hAnsi="SimSun" w:cs="SimSun" w:hint="eastAsia"/>
          <w:lang w:val="fr-FR"/>
        </w:rPr>
        <w:t>）</w:t>
      </w:r>
    </w:p>
    <w:p w14:paraId="74716E1A" w14:textId="17707961" w:rsidR="00E45336" w:rsidRDefault="00434D45" w:rsidP="00E45336">
      <w:pPr>
        <w:pStyle w:val="Heading2"/>
        <w:numPr>
          <w:ilvl w:val="1"/>
          <w:numId w:val="25"/>
        </w:numPr>
        <w:rPr>
          <w:lang w:val="fr-FR"/>
        </w:rPr>
      </w:pPr>
      <w:r>
        <w:rPr>
          <w:rFonts w:ascii="SimSun" w:eastAsia="SimSun" w:hAnsi="SimSun" w:cs="SimSun" w:hint="eastAsia"/>
        </w:rPr>
        <w:t>销售预测</w:t>
      </w:r>
      <w:r w:rsidR="00E45336">
        <w:rPr>
          <w:rFonts w:hint="eastAsia"/>
          <w:lang w:val="fr-FR"/>
        </w:rPr>
        <w:t xml:space="preserve"> </w:t>
      </w:r>
      <w:r w:rsidR="00E45336">
        <w:rPr>
          <w:rFonts w:ascii="SimSun" w:eastAsia="SimSun" w:hAnsi="SimSun" w:cs="SimSun" w:hint="eastAsia"/>
          <w:lang w:val="fr-FR"/>
        </w:rPr>
        <w:t>（</w:t>
      </w:r>
      <w:proofErr w:type="spellStart"/>
      <w:r w:rsidR="006B4A37" w:rsidRPr="005C27D0">
        <w:t>t_forecast_daily_sales_prediction</w:t>
      </w:r>
      <w:proofErr w:type="spellEnd"/>
      <w:r w:rsidR="00E45336">
        <w:rPr>
          <w:rFonts w:ascii="SimSun" w:eastAsia="SimSun" w:hAnsi="SimSun" w:cs="SimSun" w:hint="eastAsia"/>
          <w:lang w:val="fr-FR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7"/>
        <w:gridCol w:w="2610"/>
        <w:gridCol w:w="1522"/>
        <w:gridCol w:w="1142"/>
        <w:gridCol w:w="606"/>
        <w:gridCol w:w="772"/>
        <w:gridCol w:w="772"/>
        <w:gridCol w:w="606"/>
      </w:tblGrid>
      <w:tr w:rsidR="005A7DB9" w14:paraId="0868D2C6" w14:textId="77777777" w:rsidTr="00280D9C">
        <w:trPr>
          <w:trHeight w:val="340"/>
        </w:trPr>
        <w:tc>
          <w:tcPr>
            <w:tcW w:w="351" w:type="pct"/>
            <w:hideMark/>
          </w:tcPr>
          <w:p w14:paraId="5CB8DFE0" w14:textId="77777777" w:rsidR="005A7DB9" w:rsidRDefault="005A7DB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1511" w:type="pct"/>
            <w:hideMark/>
          </w:tcPr>
          <w:p w14:paraId="3B717EEC" w14:textId="77777777" w:rsidR="005A7DB9" w:rsidRDefault="005A7DB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881" w:type="pct"/>
            <w:hideMark/>
          </w:tcPr>
          <w:p w14:paraId="0C1F08D1" w14:textId="77777777" w:rsidR="005A7DB9" w:rsidRDefault="005A7DB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61" w:type="pct"/>
            <w:hideMark/>
          </w:tcPr>
          <w:p w14:paraId="1DA1EEAD" w14:textId="77777777" w:rsidR="005A7DB9" w:rsidRDefault="005A7DB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351" w:type="pct"/>
            <w:hideMark/>
          </w:tcPr>
          <w:p w14:paraId="684E37E4" w14:textId="77777777" w:rsidR="005A7DB9" w:rsidRDefault="005A7DB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447" w:type="pct"/>
            <w:hideMark/>
          </w:tcPr>
          <w:p w14:paraId="1BC305E4" w14:textId="77777777" w:rsidR="005A7DB9" w:rsidRDefault="005A7DB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447" w:type="pct"/>
            <w:hideMark/>
          </w:tcPr>
          <w:p w14:paraId="23C5AA10" w14:textId="77777777" w:rsidR="005A7DB9" w:rsidRDefault="005A7DB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351" w:type="pct"/>
            <w:hideMark/>
          </w:tcPr>
          <w:p w14:paraId="7119DE0F" w14:textId="77777777" w:rsidR="005A7DB9" w:rsidRDefault="005A7DB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5A7DB9" w14:paraId="5ECAEA02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86AAA01" w14:textId="77777777" w:rsidR="005A7DB9" w:rsidRDefault="005A7DB9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511" w:type="pct"/>
            <w:noWrap/>
            <w:hideMark/>
          </w:tcPr>
          <w:p w14:paraId="6F08CB6A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id</w:t>
            </w:r>
            <w:proofErr w:type="spellEnd"/>
          </w:p>
        </w:tc>
        <w:tc>
          <w:tcPr>
            <w:tcW w:w="881" w:type="pct"/>
            <w:noWrap/>
            <w:hideMark/>
          </w:tcPr>
          <w:p w14:paraId="3F70A6A8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5FB64C54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351" w:type="pct"/>
            <w:noWrap/>
            <w:hideMark/>
          </w:tcPr>
          <w:p w14:paraId="6F9B0F6D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2AABAB6E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16DC64EB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20184990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5FC3C4B8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2980409F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511" w:type="pct"/>
            <w:noWrap/>
            <w:hideMark/>
          </w:tcPr>
          <w:p w14:paraId="383BCAD6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id</w:t>
            </w:r>
            <w:proofErr w:type="spellEnd"/>
          </w:p>
        </w:tc>
        <w:tc>
          <w:tcPr>
            <w:tcW w:w="881" w:type="pct"/>
            <w:noWrap/>
            <w:hideMark/>
          </w:tcPr>
          <w:p w14:paraId="68E13A9F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2392DF86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351" w:type="pct"/>
            <w:noWrap/>
            <w:hideMark/>
          </w:tcPr>
          <w:p w14:paraId="5495D186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1293E43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4EA6BFFC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6E20149D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0544C68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745EA015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511" w:type="pct"/>
            <w:noWrap/>
            <w:hideMark/>
          </w:tcPr>
          <w:p w14:paraId="6D302C47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881" w:type="pct"/>
            <w:noWrap/>
            <w:hideMark/>
          </w:tcPr>
          <w:p w14:paraId="6C1F9A4C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136F5537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351" w:type="pct"/>
            <w:noWrap/>
            <w:hideMark/>
          </w:tcPr>
          <w:p w14:paraId="3124DF58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E990DEE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00B850EF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3A05A2D6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554E57D8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A822096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511" w:type="pct"/>
            <w:noWrap/>
            <w:hideMark/>
          </w:tcPr>
          <w:p w14:paraId="2D28DCA8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week_key</w:t>
            </w:r>
            <w:proofErr w:type="spellEnd"/>
          </w:p>
        </w:tc>
        <w:tc>
          <w:tcPr>
            <w:tcW w:w="881" w:type="pct"/>
            <w:noWrap/>
            <w:hideMark/>
          </w:tcPr>
          <w:p w14:paraId="13A5DB6C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5CDF6F29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351" w:type="pct"/>
            <w:noWrap/>
            <w:hideMark/>
          </w:tcPr>
          <w:p w14:paraId="02B86931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77A8227D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083FFD44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19E3DAD2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0A8B0A09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98CE418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2392" w:type="pct"/>
            <w:gridSpan w:val="2"/>
            <w:noWrap/>
            <w:hideMark/>
          </w:tcPr>
          <w:p w14:paraId="6D173266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2DF57069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3BE641A3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0B70EDB9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065C8E14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27C34DC3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6ADA2D4D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130CA6BB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2392" w:type="pct"/>
            <w:gridSpan w:val="2"/>
            <w:noWrap/>
            <w:hideMark/>
          </w:tcPr>
          <w:p w14:paraId="676514E5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_original</w:t>
            </w:r>
            <w:proofErr w:type="spellEnd"/>
          </w:p>
        </w:tc>
        <w:tc>
          <w:tcPr>
            <w:tcW w:w="661" w:type="pct"/>
            <w:noWrap/>
            <w:hideMark/>
          </w:tcPr>
          <w:p w14:paraId="2BDF818A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387957A3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2223CD2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528208D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6199F85F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66934A01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4F08C62D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2392" w:type="pct"/>
            <w:gridSpan w:val="2"/>
            <w:noWrap/>
            <w:hideMark/>
          </w:tcPr>
          <w:p w14:paraId="1EA79912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order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1EA81086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308E9502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8F74DA2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726A2CDF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6E484BDD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77C55186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B8AF7C8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2392" w:type="pct"/>
            <w:gridSpan w:val="2"/>
            <w:noWrap/>
            <w:hideMark/>
          </w:tcPr>
          <w:p w14:paraId="5D509151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o_daily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76E3AC36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17528104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532C316C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6170D433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40898BCF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3B021E9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67D56CE6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2392" w:type="pct"/>
            <w:gridSpan w:val="2"/>
            <w:noWrap/>
            <w:hideMark/>
          </w:tcPr>
          <w:p w14:paraId="01BFB110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o_daily_pred_original</w:t>
            </w:r>
            <w:proofErr w:type="spellEnd"/>
          </w:p>
        </w:tc>
        <w:tc>
          <w:tcPr>
            <w:tcW w:w="661" w:type="pct"/>
            <w:noWrap/>
            <w:hideMark/>
          </w:tcPr>
          <w:p w14:paraId="31F86FCE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22E60622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D861E17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4D3D4D18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43C36B8F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6DCBC17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5B5D9326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2392" w:type="pct"/>
            <w:gridSpan w:val="2"/>
            <w:noWrap/>
            <w:hideMark/>
          </w:tcPr>
          <w:p w14:paraId="2FE30D65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o_daily_order_pred</w:t>
            </w:r>
            <w:proofErr w:type="spellEnd"/>
          </w:p>
        </w:tc>
        <w:tc>
          <w:tcPr>
            <w:tcW w:w="661" w:type="pct"/>
            <w:noWrap/>
            <w:hideMark/>
          </w:tcPr>
          <w:p w14:paraId="3485A772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06758C65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6697B935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65A92122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2469115C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362080BF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3CCB257D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2392" w:type="pct"/>
            <w:gridSpan w:val="2"/>
            <w:noWrap/>
            <w:hideMark/>
          </w:tcPr>
          <w:p w14:paraId="586A0C18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iction</w:t>
            </w:r>
            <w:proofErr w:type="spellEnd"/>
          </w:p>
        </w:tc>
        <w:tc>
          <w:tcPr>
            <w:tcW w:w="661" w:type="pct"/>
            <w:noWrap/>
            <w:hideMark/>
          </w:tcPr>
          <w:p w14:paraId="775ECCD5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0AE4F899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0D21CABF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646BA799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11098ADA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7B7C2048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17F7F808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2392" w:type="pct"/>
            <w:gridSpan w:val="2"/>
            <w:noWrap/>
            <w:hideMark/>
          </w:tcPr>
          <w:p w14:paraId="1EF2F9D0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ily_sales_prediction_original</w:t>
            </w:r>
            <w:proofErr w:type="spellEnd"/>
          </w:p>
        </w:tc>
        <w:tc>
          <w:tcPr>
            <w:tcW w:w="661" w:type="pct"/>
            <w:noWrap/>
            <w:hideMark/>
          </w:tcPr>
          <w:p w14:paraId="6A666F29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351" w:type="pct"/>
            <w:noWrap/>
            <w:hideMark/>
          </w:tcPr>
          <w:p w14:paraId="76C3667C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413FA725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41FC1946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7F625C4E" w14:textId="77777777" w:rsidR="005A7DB9" w:rsidRDefault="005A7DB9">
            <w:pPr>
              <w:rPr>
                <w:sz w:val="20"/>
                <w:szCs w:val="20"/>
              </w:rPr>
            </w:pPr>
          </w:p>
        </w:tc>
      </w:tr>
      <w:tr w:rsidR="005A7DB9" w14:paraId="58B92071" w14:textId="77777777" w:rsidTr="00280D9C">
        <w:trPr>
          <w:trHeight w:val="320"/>
        </w:trPr>
        <w:tc>
          <w:tcPr>
            <w:tcW w:w="351" w:type="pct"/>
            <w:noWrap/>
            <w:hideMark/>
          </w:tcPr>
          <w:p w14:paraId="63EF6569" w14:textId="77777777" w:rsidR="005A7DB9" w:rsidRDefault="005A7DB9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1511" w:type="pct"/>
            <w:noWrap/>
            <w:hideMark/>
          </w:tcPr>
          <w:p w14:paraId="721265B4" w14:textId="77777777" w:rsidR="005A7DB9" w:rsidRDefault="005A7DB9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ate_key</w:t>
            </w:r>
            <w:proofErr w:type="spellEnd"/>
          </w:p>
        </w:tc>
        <w:tc>
          <w:tcPr>
            <w:tcW w:w="881" w:type="pct"/>
            <w:noWrap/>
            <w:hideMark/>
          </w:tcPr>
          <w:p w14:paraId="46D48E32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61" w:type="pct"/>
            <w:noWrap/>
            <w:hideMark/>
          </w:tcPr>
          <w:p w14:paraId="635FEBE7" w14:textId="77777777" w:rsidR="005A7DB9" w:rsidRDefault="005A7DB9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351" w:type="pct"/>
            <w:noWrap/>
            <w:hideMark/>
          </w:tcPr>
          <w:p w14:paraId="71E9F1A7" w14:textId="77777777" w:rsidR="005A7DB9" w:rsidRDefault="005A7DB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47" w:type="pct"/>
            <w:noWrap/>
            <w:hideMark/>
          </w:tcPr>
          <w:p w14:paraId="36E893B9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447" w:type="pct"/>
            <w:noWrap/>
            <w:hideMark/>
          </w:tcPr>
          <w:p w14:paraId="1377E405" w14:textId="77777777" w:rsidR="005A7DB9" w:rsidRDefault="005A7DB9">
            <w:pPr>
              <w:rPr>
                <w:sz w:val="20"/>
                <w:szCs w:val="20"/>
              </w:rPr>
            </w:pPr>
          </w:p>
        </w:tc>
        <w:tc>
          <w:tcPr>
            <w:tcW w:w="351" w:type="pct"/>
            <w:noWrap/>
            <w:hideMark/>
          </w:tcPr>
          <w:p w14:paraId="7973560D" w14:textId="77777777" w:rsidR="005A7DB9" w:rsidRDefault="005A7DB9">
            <w:pPr>
              <w:rPr>
                <w:sz w:val="20"/>
                <w:szCs w:val="20"/>
              </w:rPr>
            </w:pPr>
          </w:p>
        </w:tc>
      </w:tr>
    </w:tbl>
    <w:p w14:paraId="456CA7E2" w14:textId="77777777" w:rsidR="00E45336" w:rsidRPr="00E45336" w:rsidRDefault="00E45336" w:rsidP="00E45336">
      <w:pPr>
        <w:rPr>
          <w:rFonts w:hint="eastAsia"/>
          <w:lang w:val="fr-FR"/>
        </w:rPr>
      </w:pPr>
    </w:p>
    <w:p w14:paraId="79C44393" w14:textId="77777777" w:rsidR="008251D0" w:rsidRPr="008251D0" w:rsidRDefault="008251D0" w:rsidP="008251D0">
      <w:pPr>
        <w:rPr>
          <w:rFonts w:hint="eastAsia"/>
        </w:rPr>
      </w:pPr>
    </w:p>
    <w:p w14:paraId="0F708821" w14:textId="22FDD459" w:rsidR="00EA520B" w:rsidRDefault="00217C15" w:rsidP="00EA520B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数据输出表</w:t>
      </w:r>
    </w:p>
    <w:p w14:paraId="3DD49877" w14:textId="378B8EE3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rPr>
          <w:rFonts w:eastAsia="SimSun" w:hint="eastAsia"/>
        </w:rPr>
        <w:t>存库单品门店订单</w:t>
      </w:r>
      <w:r w:rsidR="001B146E">
        <w:rPr>
          <w:rFonts w:eastAsia="SimSun" w:hint="eastAsia"/>
        </w:rPr>
        <w:t xml:space="preserve"> </w:t>
      </w:r>
      <w:r w:rsidR="001B146E">
        <w:rPr>
          <w:rFonts w:eastAsia="SimSun" w:hint="eastAsia"/>
        </w:rPr>
        <w:t>（</w:t>
      </w:r>
      <w:proofErr w:type="spellStart"/>
      <w:r w:rsidR="001B146E" w:rsidRPr="00786478">
        <w:t>forecast_onstock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2"/>
        <w:gridCol w:w="1433"/>
        <w:gridCol w:w="1312"/>
        <w:gridCol w:w="982"/>
        <w:gridCol w:w="982"/>
        <w:gridCol w:w="982"/>
        <w:gridCol w:w="982"/>
        <w:gridCol w:w="982"/>
      </w:tblGrid>
      <w:tr w:rsidR="00444B8D" w14:paraId="3FFC2520" w14:textId="77777777" w:rsidTr="00FA002C">
        <w:trPr>
          <w:trHeight w:val="340"/>
        </w:trPr>
        <w:tc>
          <w:tcPr>
            <w:tcW w:w="616" w:type="pct"/>
            <w:hideMark/>
          </w:tcPr>
          <w:p w14:paraId="22F9722A" w14:textId="77777777" w:rsidR="00444B8D" w:rsidRDefault="00444B8D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9" w:type="pct"/>
            <w:hideMark/>
          </w:tcPr>
          <w:p w14:paraId="569D7B51" w14:textId="77777777" w:rsidR="00444B8D" w:rsidRDefault="00444B8D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22" w:type="pct"/>
            <w:hideMark/>
          </w:tcPr>
          <w:p w14:paraId="7290A5E5" w14:textId="77777777" w:rsidR="00444B8D" w:rsidRDefault="00444B8D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6" w:type="pct"/>
            <w:hideMark/>
          </w:tcPr>
          <w:p w14:paraId="3239295E" w14:textId="77777777" w:rsidR="00444B8D" w:rsidRDefault="00444B8D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6" w:type="pct"/>
            <w:hideMark/>
          </w:tcPr>
          <w:p w14:paraId="55F4D9A2" w14:textId="77777777" w:rsidR="00444B8D" w:rsidRDefault="00444B8D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6" w:type="pct"/>
            <w:hideMark/>
          </w:tcPr>
          <w:p w14:paraId="2D4DF791" w14:textId="77777777" w:rsidR="00444B8D" w:rsidRDefault="00444B8D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6" w:type="pct"/>
            <w:hideMark/>
          </w:tcPr>
          <w:p w14:paraId="231F35BE" w14:textId="77777777" w:rsidR="00444B8D" w:rsidRDefault="00444B8D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6" w:type="pct"/>
            <w:hideMark/>
          </w:tcPr>
          <w:p w14:paraId="7F5D791C" w14:textId="77777777" w:rsidR="00444B8D" w:rsidRDefault="00444B8D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444B8D" w14:paraId="21597E17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47292380" w14:textId="77777777" w:rsidR="00444B8D" w:rsidRDefault="00444B8D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9" w:type="pct"/>
            <w:noWrap/>
            <w:hideMark/>
          </w:tcPr>
          <w:p w14:paraId="1043CE67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id</w:t>
            </w:r>
            <w:proofErr w:type="spellEnd"/>
          </w:p>
        </w:tc>
        <w:tc>
          <w:tcPr>
            <w:tcW w:w="622" w:type="pct"/>
            <w:noWrap/>
            <w:hideMark/>
          </w:tcPr>
          <w:p w14:paraId="14520449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297B2735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6" w:type="pct"/>
            <w:noWrap/>
            <w:hideMark/>
          </w:tcPr>
          <w:p w14:paraId="749BE90D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1C489EE5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90484BE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D6546CA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77BB0A89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0146EF82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79" w:type="pct"/>
            <w:noWrap/>
            <w:hideMark/>
          </w:tcPr>
          <w:p w14:paraId="195EF5B7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id</w:t>
            </w:r>
            <w:proofErr w:type="spellEnd"/>
          </w:p>
        </w:tc>
        <w:tc>
          <w:tcPr>
            <w:tcW w:w="622" w:type="pct"/>
            <w:noWrap/>
            <w:hideMark/>
          </w:tcPr>
          <w:p w14:paraId="6B053CC1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2F8A433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6" w:type="pct"/>
            <w:noWrap/>
            <w:hideMark/>
          </w:tcPr>
          <w:p w14:paraId="57BFFFEF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7BCA51A2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1BAA9D9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B6BF5A1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25220F89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5D901D15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9" w:type="pct"/>
            <w:noWrap/>
            <w:hideMark/>
          </w:tcPr>
          <w:p w14:paraId="7CB89D72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517D110E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6041CA1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26CB1E76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95C63C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486C3A4F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B05B5F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68A07600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26BAAFBF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9" w:type="pct"/>
            <w:noWrap/>
            <w:hideMark/>
          </w:tcPr>
          <w:p w14:paraId="62F4F5F8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6A8D2526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3D71EE3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2EC8BC83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65F4C375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9FB3F7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36BF6C09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31D428B3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6EDBCAF1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79" w:type="pct"/>
            <w:noWrap/>
            <w:hideMark/>
          </w:tcPr>
          <w:p w14:paraId="010583CE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4B9E19E0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0B538E61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1F89E2AD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07C9CC9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63BB344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1FD10C5E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7585B632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332A177F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6</w:t>
            </w:r>
          </w:p>
        </w:tc>
        <w:tc>
          <w:tcPr>
            <w:tcW w:w="679" w:type="pct"/>
            <w:noWrap/>
            <w:hideMark/>
          </w:tcPr>
          <w:p w14:paraId="70D42D03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22" w:type="pct"/>
            <w:noWrap/>
            <w:hideMark/>
          </w:tcPr>
          <w:p w14:paraId="16CFD00B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3D6CE487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1587E12B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18D5E519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60C2A59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657132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1403FBE1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25AB9ADF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9" w:type="pct"/>
            <w:noWrap/>
            <w:hideMark/>
          </w:tcPr>
          <w:p w14:paraId="4361167B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tore_code</w:t>
            </w:r>
            <w:proofErr w:type="spellEnd"/>
          </w:p>
        </w:tc>
        <w:tc>
          <w:tcPr>
            <w:tcW w:w="622" w:type="pct"/>
            <w:noWrap/>
            <w:hideMark/>
          </w:tcPr>
          <w:p w14:paraId="7EA852BC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1A7ADF46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76D44656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489B3D2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06855723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446C9103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56FF5CC1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77E2ADC4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301" w:type="pct"/>
            <w:gridSpan w:val="2"/>
            <w:noWrap/>
            <w:hideMark/>
          </w:tcPr>
          <w:p w14:paraId="4E313FE6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pplier_code</w:t>
            </w:r>
            <w:proofErr w:type="spellEnd"/>
          </w:p>
        </w:tc>
        <w:tc>
          <w:tcPr>
            <w:tcW w:w="616" w:type="pct"/>
            <w:noWrap/>
            <w:hideMark/>
          </w:tcPr>
          <w:p w14:paraId="526D3298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423ADB78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670253C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F55A4B4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39C874C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757063B2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1D96328E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301" w:type="pct"/>
            <w:gridSpan w:val="2"/>
            <w:noWrap/>
            <w:hideMark/>
          </w:tcPr>
          <w:p w14:paraId="261E2E48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day</w:t>
            </w:r>
            <w:proofErr w:type="spellEnd"/>
          </w:p>
        </w:tc>
        <w:tc>
          <w:tcPr>
            <w:tcW w:w="616" w:type="pct"/>
            <w:noWrap/>
            <w:hideMark/>
          </w:tcPr>
          <w:p w14:paraId="6EE23893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77A156FC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0392FDDB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39217B39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4810A2E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06D76B85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73AD8D76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301" w:type="pct"/>
            <w:gridSpan w:val="2"/>
            <w:noWrap/>
            <w:hideMark/>
          </w:tcPr>
          <w:p w14:paraId="6418D3FD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minimum_stock_required</w:t>
            </w:r>
            <w:proofErr w:type="spellEnd"/>
          </w:p>
        </w:tc>
        <w:tc>
          <w:tcPr>
            <w:tcW w:w="616" w:type="pct"/>
            <w:noWrap/>
            <w:hideMark/>
          </w:tcPr>
          <w:p w14:paraId="27896EF2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6" w:type="pct"/>
            <w:noWrap/>
            <w:hideMark/>
          </w:tcPr>
          <w:p w14:paraId="5E72122E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9304780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2C33DCB5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CA6D21C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00620753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11447DA6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679" w:type="pct"/>
            <w:noWrap/>
            <w:hideMark/>
          </w:tcPr>
          <w:p w14:paraId="0B9502DA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qty</w:t>
            </w:r>
            <w:proofErr w:type="spellEnd"/>
          </w:p>
        </w:tc>
        <w:tc>
          <w:tcPr>
            <w:tcW w:w="622" w:type="pct"/>
            <w:noWrap/>
            <w:hideMark/>
          </w:tcPr>
          <w:p w14:paraId="6E9B2BDA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1EE2F0C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6" w:type="pct"/>
            <w:noWrap/>
            <w:hideMark/>
          </w:tcPr>
          <w:p w14:paraId="398FCC15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C950A9C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CC4D95D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06D3A4B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144C7D21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4BBFB9A4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1301" w:type="pct"/>
            <w:gridSpan w:val="2"/>
            <w:noWrap/>
            <w:hideMark/>
          </w:tcPr>
          <w:p w14:paraId="1541B527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ithout_pcb</w:t>
            </w:r>
            <w:proofErr w:type="spellEnd"/>
          </w:p>
        </w:tc>
        <w:tc>
          <w:tcPr>
            <w:tcW w:w="616" w:type="pct"/>
            <w:noWrap/>
            <w:hideMark/>
          </w:tcPr>
          <w:p w14:paraId="14CF629A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6" w:type="pct"/>
            <w:noWrap/>
            <w:hideMark/>
          </w:tcPr>
          <w:p w14:paraId="730661B8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56DFBD63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60716E62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7AA48342" w14:textId="77777777" w:rsidR="00444B8D" w:rsidRDefault="00444B8D">
            <w:pPr>
              <w:rPr>
                <w:sz w:val="20"/>
                <w:szCs w:val="20"/>
              </w:rPr>
            </w:pPr>
          </w:p>
        </w:tc>
      </w:tr>
      <w:tr w:rsidR="00444B8D" w14:paraId="3951733D" w14:textId="77777777" w:rsidTr="00FA002C">
        <w:trPr>
          <w:trHeight w:val="320"/>
        </w:trPr>
        <w:tc>
          <w:tcPr>
            <w:tcW w:w="616" w:type="pct"/>
            <w:noWrap/>
            <w:hideMark/>
          </w:tcPr>
          <w:p w14:paraId="55692218" w14:textId="77777777" w:rsidR="00444B8D" w:rsidRDefault="00444B8D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679" w:type="pct"/>
            <w:noWrap/>
            <w:hideMark/>
          </w:tcPr>
          <w:p w14:paraId="3D4DDB05" w14:textId="77777777" w:rsidR="00444B8D" w:rsidRDefault="00444B8D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622" w:type="pct"/>
            <w:noWrap/>
            <w:hideMark/>
          </w:tcPr>
          <w:p w14:paraId="6ED822A9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74B6910C" w14:textId="77777777" w:rsidR="00444B8D" w:rsidRDefault="00444B8D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6" w:type="pct"/>
            <w:noWrap/>
            <w:hideMark/>
          </w:tcPr>
          <w:p w14:paraId="1AE769AE" w14:textId="77777777" w:rsidR="00444B8D" w:rsidRDefault="00444B8D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6" w:type="pct"/>
            <w:noWrap/>
            <w:hideMark/>
          </w:tcPr>
          <w:p w14:paraId="3ACDF67A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0A757DFD" w14:textId="77777777" w:rsidR="00444B8D" w:rsidRDefault="00444B8D">
            <w:pPr>
              <w:rPr>
                <w:sz w:val="20"/>
                <w:szCs w:val="20"/>
              </w:rPr>
            </w:pPr>
          </w:p>
        </w:tc>
        <w:tc>
          <w:tcPr>
            <w:tcW w:w="616" w:type="pct"/>
            <w:noWrap/>
            <w:hideMark/>
          </w:tcPr>
          <w:p w14:paraId="586F1A51" w14:textId="77777777" w:rsidR="00444B8D" w:rsidRDefault="00444B8D">
            <w:pPr>
              <w:rPr>
                <w:sz w:val="20"/>
                <w:szCs w:val="20"/>
              </w:rPr>
            </w:pPr>
          </w:p>
        </w:tc>
      </w:tr>
    </w:tbl>
    <w:p w14:paraId="7FF56491" w14:textId="77777777" w:rsidR="00444B8D" w:rsidRPr="00444B8D" w:rsidRDefault="00444B8D" w:rsidP="00444B8D">
      <w:pPr>
        <w:rPr>
          <w:rFonts w:hint="eastAsia"/>
        </w:rPr>
      </w:pPr>
    </w:p>
    <w:p w14:paraId="1FE9E174" w14:textId="659E3A4E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越库单品门店订单</w:t>
      </w:r>
      <w:r w:rsidR="001B146E">
        <w:rPr>
          <w:rFonts w:eastAsia="SimSun" w:hint="eastAsia"/>
        </w:rPr>
        <w:t xml:space="preserve"> </w:t>
      </w:r>
      <w:r w:rsidR="001B146E">
        <w:rPr>
          <w:rFonts w:eastAsia="SimSun" w:hint="eastAsia"/>
        </w:rPr>
        <w:t>（</w:t>
      </w:r>
      <w:proofErr w:type="spellStart"/>
      <w:r w:rsidR="003348A3" w:rsidRPr="00786478">
        <w:t>forecast_xdock_orders</w:t>
      </w:r>
      <w:proofErr w:type="spellEnd"/>
      <w:r w:rsidR="001B146E">
        <w:rPr>
          <w:rFonts w:eastAsia="SimSun" w:hint="eastAsia"/>
        </w:rPr>
        <w:t>）</w:t>
      </w:r>
    </w:p>
    <w:p w14:paraId="6A7AD8E8" w14:textId="7EADA087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rPr>
          <w:rFonts w:eastAsia="SimSun" w:hint="eastAsia"/>
        </w:rPr>
        <w:t>存库单品大仓订单</w:t>
      </w:r>
      <w:r w:rsidR="001B146E">
        <w:rPr>
          <w:rFonts w:eastAsia="SimSun" w:hint="eastAsia"/>
        </w:rPr>
        <w:t>（</w:t>
      </w:r>
      <w:proofErr w:type="spellStart"/>
      <w:r w:rsidR="004C0770" w:rsidRPr="00A0626D">
        <w:t>forecast_dc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1"/>
        <w:gridCol w:w="1419"/>
        <w:gridCol w:w="1031"/>
        <w:gridCol w:w="1031"/>
        <w:gridCol w:w="1031"/>
        <w:gridCol w:w="1031"/>
        <w:gridCol w:w="1031"/>
        <w:gridCol w:w="1032"/>
      </w:tblGrid>
      <w:tr w:rsidR="00651F1B" w14:paraId="055615F1" w14:textId="77777777" w:rsidTr="00651F1B">
        <w:trPr>
          <w:trHeight w:val="340"/>
        </w:trPr>
        <w:tc>
          <w:tcPr>
            <w:tcW w:w="618" w:type="pct"/>
            <w:hideMark/>
          </w:tcPr>
          <w:p w14:paraId="4BC0422F" w14:textId="77777777" w:rsidR="00651F1B" w:rsidRDefault="00651F1B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29B7D34D" w14:textId="77777777" w:rsidR="00651F1B" w:rsidRDefault="00651F1B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0C31FCBB" w14:textId="77777777" w:rsidR="00651F1B" w:rsidRDefault="00651F1B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74B9378B" w14:textId="77777777" w:rsidR="00651F1B" w:rsidRDefault="00651F1B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0094D6BF" w14:textId="77777777" w:rsidR="00651F1B" w:rsidRDefault="00651F1B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68FF0B9E" w14:textId="77777777" w:rsidR="00651F1B" w:rsidRDefault="00651F1B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1B6D8903" w14:textId="77777777" w:rsidR="00651F1B" w:rsidRDefault="00651F1B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542E0A83" w14:textId="77777777" w:rsidR="00651F1B" w:rsidRDefault="00651F1B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651F1B" w14:paraId="3D0223D9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2946391" w14:textId="77777777" w:rsidR="00651F1B" w:rsidRDefault="00651F1B">
            <w:pPr>
              <w:jc w:val="right"/>
              <w:rPr>
                <w:rFonts w:ascii="Calibri" w:hAnsi="Calibri" w:hint="eastAsia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21BC812D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57B46A79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F65769A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3283D933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730388C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FF5FD1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AFC52D1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7E2DB959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1626027E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4B3A5A43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18A5A8EA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64DD40E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2CCD5A9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72D6D30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4C2BE81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E131C34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7639D764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3B2C8FF5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379B70F6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14967BB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81D4D05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7209BB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902D90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4DC7A0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BF02149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25D0CD0F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24090A7F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4" w:type="pct"/>
            <w:noWrap/>
            <w:hideMark/>
          </w:tcPr>
          <w:p w14:paraId="09E464A9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19F6558E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A3CD7DE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B322ABA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E9DFB8F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DC87C8F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F5F4B19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509DD5C6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6577D28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674" w:type="pct"/>
            <w:noWrap/>
            <w:hideMark/>
          </w:tcPr>
          <w:p w14:paraId="75695706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53C65CE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91A8DF0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AC424EC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1C971CA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81F1632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BA33E67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79443543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21EFD65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674" w:type="pct"/>
            <w:noWrap/>
            <w:hideMark/>
          </w:tcPr>
          <w:p w14:paraId="09EBFE2F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3D83198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97742AE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F4609F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CF93321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F2B5021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BADE559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48F0AA4E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48BC3271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1292" w:type="pct"/>
            <w:gridSpan w:val="2"/>
            <w:noWrap/>
            <w:hideMark/>
          </w:tcPr>
          <w:p w14:paraId="76E7F07D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B01EAA4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393598A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6DED34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5D3ED0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3F857C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3D0FC49D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3C25E62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62ABAC97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livery_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6F0918A2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B0301C0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D67092D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4D7E8CE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A0AD810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20B8777A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20F69CF8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2FF09915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average_sales</w:t>
            </w:r>
            <w:proofErr w:type="spellEnd"/>
          </w:p>
        </w:tc>
        <w:tc>
          <w:tcPr>
            <w:tcW w:w="618" w:type="pct"/>
            <w:noWrap/>
            <w:hideMark/>
          </w:tcPr>
          <w:p w14:paraId="3C2D7CF1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381EF9E0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764D56D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5C8247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1FEA2CE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3329485E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FCC5777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674" w:type="pct"/>
            <w:noWrap/>
            <w:hideMark/>
          </w:tcPr>
          <w:p w14:paraId="3D446066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0332FFAD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687426C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E0C1A61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15CD05B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0B21A15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B9F8E76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1D01AD0F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51CA0F98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1292" w:type="pct"/>
            <w:gridSpan w:val="2"/>
            <w:noWrap/>
            <w:hideMark/>
          </w:tcPr>
          <w:p w14:paraId="4FC52511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ithout_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592BD7C3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020144D6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5BA75ED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D4AB0B5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569F5A6" w14:textId="77777777" w:rsidR="00651F1B" w:rsidRDefault="00651F1B">
            <w:pPr>
              <w:rPr>
                <w:sz w:val="20"/>
                <w:szCs w:val="20"/>
              </w:rPr>
            </w:pPr>
          </w:p>
        </w:tc>
      </w:tr>
      <w:tr w:rsidR="00651F1B" w14:paraId="2D01845E" w14:textId="77777777" w:rsidTr="00651F1B">
        <w:trPr>
          <w:trHeight w:val="320"/>
        </w:trPr>
        <w:tc>
          <w:tcPr>
            <w:tcW w:w="618" w:type="pct"/>
            <w:noWrap/>
            <w:hideMark/>
          </w:tcPr>
          <w:p w14:paraId="6458E46D" w14:textId="77777777" w:rsidR="00651F1B" w:rsidRDefault="00651F1B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674" w:type="pct"/>
            <w:noWrap/>
            <w:hideMark/>
          </w:tcPr>
          <w:p w14:paraId="41400A7B" w14:textId="77777777" w:rsidR="00651F1B" w:rsidRDefault="00651F1B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day</w:t>
            </w:r>
            <w:proofErr w:type="spellEnd"/>
          </w:p>
        </w:tc>
        <w:tc>
          <w:tcPr>
            <w:tcW w:w="618" w:type="pct"/>
            <w:noWrap/>
            <w:hideMark/>
          </w:tcPr>
          <w:p w14:paraId="50DEE534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20BD189" w14:textId="77777777" w:rsidR="00651F1B" w:rsidRDefault="00651F1B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A723FD8" w14:textId="77777777" w:rsidR="00651F1B" w:rsidRDefault="00651F1B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C0841D2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3D1F4E6" w14:textId="77777777" w:rsidR="00651F1B" w:rsidRDefault="00651F1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8ACECB4" w14:textId="77777777" w:rsidR="00651F1B" w:rsidRDefault="00651F1B">
            <w:pPr>
              <w:rPr>
                <w:sz w:val="20"/>
                <w:szCs w:val="20"/>
              </w:rPr>
            </w:pPr>
          </w:p>
        </w:tc>
      </w:tr>
    </w:tbl>
    <w:p w14:paraId="65F4539A" w14:textId="77777777" w:rsidR="00651F1B" w:rsidRPr="00651F1B" w:rsidRDefault="00651F1B" w:rsidP="00651F1B">
      <w:pPr>
        <w:rPr>
          <w:rFonts w:hint="eastAsia"/>
        </w:rPr>
      </w:pPr>
    </w:p>
    <w:p w14:paraId="05E03E36" w14:textId="5912D642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存库单品门店订单历史输出记录</w:t>
      </w:r>
      <w:r w:rsidR="001B146E">
        <w:rPr>
          <w:rFonts w:eastAsia="SimSun" w:hint="eastAsia"/>
        </w:rPr>
        <w:t>（</w:t>
      </w:r>
      <w:proofErr w:type="spellStart"/>
      <w:r w:rsidR="00A779B8" w:rsidRPr="00786478">
        <w:t>forecast_onstock_orders_hist</w:t>
      </w:r>
      <w:proofErr w:type="spellEnd"/>
      <w:r w:rsidR="001B146E">
        <w:rPr>
          <w:rFonts w:eastAsia="SimSun" w:hint="eastAsia"/>
        </w:rPr>
        <w:t>）</w:t>
      </w:r>
    </w:p>
    <w:p w14:paraId="06BF4FBF" w14:textId="1433EE7A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越库单品门店订单历史输出记录</w:t>
      </w:r>
      <w:r w:rsidR="001B146E">
        <w:rPr>
          <w:rFonts w:eastAsia="SimSun" w:hint="eastAsia"/>
        </w:rPr>
        <w:t>（</w:t>
      </w:r>
      <w:proofErr w:type="spellStart"/>
      <w:r w:rsidR="005043CB" w:rsidRPr="00786478">
        <w:t>forecast_xdock_orders_hist</w:t>
      </w:r>
      <w:proofErr w:type="spellEnd"/>
      <w:r w:rsidR="001B146E">
        <w:rPr>
          <w:rFonts w:eastAsia="SimSun" w:hint="eastAsia"/>
        </w:rPr>
        <w:t>）</w:t>
      </w:r>
    </w:p>
    <w:p w14:paraId="746319B7" w14:textId="24875C82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存库单品大仓订单历史输出记录</w:t>
      </w:r>
      <w:r w:rsidR="001B146E">
        <w:rPr>
          <w:rFonts w:eastAsia="SimSun" w:hint="eastAsia"/>
        </w:rPr>
        <w:t>（</w:t>
      </w:r>
      <w:proofErr w:type="spellStart"/>
      <w:r w:rsidR="00C57CFC" w:rsidRPr="00A0626D">
        <w:t>forecast_dc_orders_hist</w:t>
      </w:r>
      <w:proofErr w:type="spellEnd"/>
      <w:r w:rsidR="001B146E">
        <w:rPr>
          <w:rFonts w:eastAsia="SimSun" w:hint="eastAsia"/>
        </w:rPr>
        <w:t>）</w:t>
      </w:r>
    </w:p>
    <w:p w14:paraId="18DE7EB0" w14:textId="73BE23FA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t>DM</w:t>
      </w:r>
      <w:r>
        <w:rPr>
          <w:rFonts w:eastAsia="SimSun" w:hint="eastAsia"/>
        </w:rPr>
        <w:t>单品门店订单</w:t>
      </w:r>
      <w:r w:rsidR="001B146E">
        <w:rPr>
          <w:rFonts w:eastAsia="SimSun" w:hint="eastAsia"/>
        </w:rPr>
        <w:t>（</w:t>
      </w:r>
      <w:proofErr w:type="spellStart"/>
      <w:r w:rsidR="00AD3F76" w:rsidRPr="002B6ED3">
        <w:t>forecast_dm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6"/>
        <w:gridCol w:w="1420"/>
        <w:gridCol w:w="1299"/>
        <w:gridCol w:w="986"/>
        <w:gridCol w:w="986"/>
        <w:gridCol w:w="986"/>
        <w:gridCol w:w="987"/>
        <w:gridCol w:w="987"/>
      </w:tblGrid>
      <w:tr w:rsidR="005748A7" w14:paraId="19D19EBF" w14:textId="77777777" w:rsidTr="005748A7">
        <w:trPr>
          <w:trHeight w:val="340"/>
        </w:trPr>
        <w:tc>
          <w:tcPr>
            <w:tcW w:w="618" w:type="pct"/>
            <w:hideMark/>
          </w:tcPr>
          <w:p w14:paraId="4EA28C43" w14:textId="77777777" w:rsidR="005748A7" w:rsidRDefault="005748A7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4CEBC559" w14:textId="77777777" w:rsidR="005748A7" w:rsidRDefault="005748A7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0BFECD76" w14:textId="77777777" w:rsidR="005748A7" w:rsidRDefault="005748A7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491CF172" w14:textId="77777777" w:rsidR="005748A7" w:rsidRDefault="005748A7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76678A7D" w14:textId="77777777" w:rsidR="005748A7" w:rsidRDefault="005748A7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7D38C2B6" w14:textId="77777777" w:rsidR="005748A7" w:rsidRDefault="005748A7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0592B024" w14:textId="77777777" w:rsidR="005748A7" w:rsidRDefault="005748A7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677BF778" w14:textId="77777777" w:rsidR="005748A7" w:rsidRDefault="005748A7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5748A7" w14:paraId="373651AE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19C3CB4C" w14:textId="77777777" w:rsidR="005748A7" w:rsidRDefault="005748A7" w:rsidP="0000576B">
            <w:pPr>
              <w:rPr>
                <w:rFonts w:ascii="Calibri" w:hAnsi="Calibri" w:hint="eastAsia"/>
              </w:rPr>
            </w:pPr>
            <w:r>
              <w:rPr>
                <w:rFonts w:ascii="Calibri" w:hAnsi="Calibri"/>
              </w:rPr>
              <w:lastRenderedPageBreak/>
              <w:t>1</w:t>
            </w:r>
          </w:p>
        </w:tc>
        <w:tc>
          <w:tcPr>
            <w:tcW w:w="674" w:type="pct"/>
            <w:noWrap/>
            <w:hideMark/>
          </w:tcPr>
          <w:p w14:paraId="075AE826" w14:textId="77777777" w:rsidR="005748A7" w:rsidRDefault="005748A7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item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5889C7F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4E891CD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092E1AE6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8CAB096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2E54BD3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19AB59E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2117670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39E84D8A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1FF36BFF" w14:textId="77777777" w:rsidR="005748A7" w:rsidRDefault="005748A7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ub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5882C657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BFFD3FE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0748FB1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2B939AA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6E609B8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20FC550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7E6A1DFF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2F98193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48ECCAE7" w14:textId="77777777" w:rsidR="005748A7" w:rsidRDefault="005748A7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tore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F30EC57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2E79913" w14:textId="77777777" w:rsidR="005748A7" w:rsidRDefault="005748A7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9E85515" w14:textId="77777777" w:rsidR="005748A7" w:rsidRDefault="005748A7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0114BEAE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3E3C798" w14:textId="77777777" w:rsidR="005748A7" w:rsidRDefault="005748A7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46CD668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7825D0A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80DA966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674" w:type="pct"/>
            <w:noWrap/>
            <w:hideMark/>
          </w:tcPr>
          <w:p w14:paraId="4F28838C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604B755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9E25304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A979F5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5C79840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528C770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877D4A7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8CA09E9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DC2632B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292" w:type="pct"/>
            <w:gridSpan w:val="2"/>
            <w:noWrap/>
            <w:hideMark/>
          </w:tcPr>
          <w:p w14:paraId="056353FF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heme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E9A1C47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93BA3F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00D075A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EDFE762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BC4C5B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51BAF9A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29EB1B18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</w:t>
            </w:r>
          </w:p>
        </w:tc>
        <w:tc>
          <w:tcPr>
            <w:tcW w:w="1292" w:type="pct"/>
            <w:gridSpan w:val="2"/>
            <w:noWrap/>
            <w:hideMark/>
          </w:tcPr>
          <w:p w14:paraId="3B7B2D54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theme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7F86BF89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F6EEAA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D2DA4B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B1517C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33D636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295C5A8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22C7578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0EA36439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n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2D489A34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555078E8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gramStart"/>
            <w:r>
              <w:rPr>
                <w:rFonts w:ascii="Calibri" w:hAnsi="Calibri"/>
                <w:color w:val="000000"/>
              </w:rPr>
              <w:t>decimal(</w:t>
            </w:r>
            <w:proofErr w:type="gramEnd"/>
            <w:r>
              <w:rPr>
                <w:rFonts w:ascii="Calibri" w:hAnsi="Calibri"/>
                <w:color w:val="000000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0B3B4915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C6F5436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5FE948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3EC6BB2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66CC8F1A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674" w:type="pct"/>
            <w:noWrap/>
            <w:hideMark/>
          </w:tcPr>
          <w:p w14:paraId="509AC6D0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5CCA08C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4DBEC33B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gramStart"/>
            <w:r>
              <w:rPr>
                <w:rFonts w:ascii="Calibri" w:hAnsi="Calibri"/>
                <w:color w:val="000000"/>
              </w:rPr>
              <w:t>decimal(</w:t>
            </w:r>
            <w:proofErr w:type="gramEnd"/>
            <w:r>
              <w:rPr>
                <w:rFonts w:ascii="Calibri" w:hAnsi="Calibri"/>
                <w:color w:val="000000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2A54969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0A21BE6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B923AF3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0946C312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FEC6953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0B9170F1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pp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5A69495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29EF97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7D4FBD5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0CDFDA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98909B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3CD9AF7C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AB63A3D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1292" w:type="pct"/>
            <w:gridSpan w:val="2"/>
            <w:noWrap/>
            <w:hideMark/>
          </w:tcPr>
          <w:p w14:paraId="3BE538E9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pp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3C51B22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BAED50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D300434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61E065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8E74F4A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01884A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62E0D94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</w:t>
            </w:r>
          </w:p>
        </w:tc>
        <w:tc>
          <w:tcPr>
            <w:tcW w:w="674" w:type="pct"/>
            <w:noWrap/>
            <w:hideMark/>
          </w:tcPr>
          <w:p w14:paraId="2FCB9EF7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city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19E260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B267CAB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E896B9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8F12D8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76DBF8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858C20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E842AA0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67A5A2AD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</w:t>
            </w:r>
          </w:p>
        </w:tc>
        <w:tc>
          <w:tcPr>
            <w:tcW w:w="674" w:type="pct"/>
            <w:noWrap/>
            <w:hideMark/>
          </w:tcPr>
          <w:p w14:paraId="585EC6E6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7014FA7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8599B4D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0A7A673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AA95C92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E51423A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E668835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B0445AC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F642002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674" w:type="pct"/>
            <w:noWrap/>
            <w:hideMark/>
          </w:tcPr>
          <w:p w14:paraId="0F2CA513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EC59428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CD19C9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07159C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78EB42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8A1721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A1B75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171E6F5A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DF1BDF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674" w:type="pct"/>
            <w:noWrap/>
            <w:hideMark/>
          </w:tcPr>
          <w:p w14:paraId="4E1258F8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0EBF59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7387C7D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D0CA5D1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9423E0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D52A38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6585E17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8CF6D0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5A27EC1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674" w:type="pct"/>
            <w:noWrap/>
            <w:hideMark/>
          </w:tcPr>
          <w:p w14:paraId="45E56849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0CDE9EE0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381AF7F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13676DA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17A494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B594E6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C22A98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EA77F53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896611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1292" w:type="pct"/>
            <w:gridSpan w:val="2"/>
            <w:noWrap/>
            <w:hideMark/>
          </w:tcPr>
          <w:p w14:paraId="3C185886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c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D08CF25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5FF7657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46BAE6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20EE4EF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0718927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3FBFF03E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6ACC6B0A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</w:t>
            </w:r>
          </w:p>
        </w:tc>
        <w:tc>
          <w:tcPr>
            <w:tcW w:w="1292" w:type="pct"/>
            <w:gridSpan w:val="2"/>
            <w:noWrap/>
            <w:hideMark/>
          </w:tcPr>
          <w:p w14:paraId="3F33614F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s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128E526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8EBA74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37D9C7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4E8989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A32890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0F383C6F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170496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674" w:type="pct"/>
            <w:noWrap/>
            <w:hideMark/>
          </w:tcPr>
          <w:p w14:paraId="0BBD985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rotation</w:t>
            </w:r>
          </w:p>
        </w:tc>
        <w:tc>
          <w:tcPr>
            <w:tcW w:w="618" w:type="pct"/>
            <w:noWrap/>
            <w:hideMark/>
          </w:tcPr>
          <w:p w14:paraId="038A0ED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268CBD0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95FC5BF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A3232C4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D23EC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6BF2D43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A2C97BD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B7320A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</w:t>
            </w:r>
          </w:p>
        </w:tc>
        <w:tc>
          <w:tcPr>
            <w:tcW w:w="674" w:type="pct"/>
            <w:noWrap/>
            <w:hideMark/>
          </w:tcPr>
          <w:p w14:paraId="0AB96917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un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6013B8D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856396E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EE62D6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F69307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1755A3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11C12D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A2DD835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BC6226F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1292" w:type="pct"/>
            <w:gridSpan w:val="2"/>
            <w:noWrap/>
            <w:hideMark/>
          </w:tcPr>
          <w:p w14:paraId="7B23ECB7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irst_order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C3D1401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E353704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A8C6754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764B0F3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CE50CEF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50B9DAAF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BCC499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1292" w:type="pct"/>
            <w:gridSpan w:val="2"/>
            <w:noWrap/>
            <w:hideMark/>
          </w:tcPr>
          <w:p w14:paraId="4730D624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irst_delivery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793EF35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414C8CB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30BEEE65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7CC6F16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8CE6306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4A48321E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05074EEF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1292" w:type="pct"/>
            <w:gridSpan w:val="2"/>
            <w:noWrap/>
            <w:hideMark/>
          </w:tcPr>
          <w:p w14:paraId="046BD4C2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regular_sales_before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37CDD737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6EC6306B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43C781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ED8416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95202F5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77418BB8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EB77CD1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1292" w:type="pct"/>
            <w:gridSpan w:val="2"/>
            <w:noWrap/>
            <w:hideMark/>
          </w:tcPr>
          <w:p w14:paraId="703C488C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our_weeks_after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53B80EE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5720B16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1C435F9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FB6F826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95AB0E9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09BDEC73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289A1113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674" w:type="pct"/>
            <w:noWrap/>
            <w:hideMark/>
          </w:tcPr>
          <w:p w14:paraId="398DC9DD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sales</w:t>
            </w:r>
            <w:proofErr w:type="spellEnd"/>
          </w:p>
        </w:tc>
        <w:tc>
          <w:tcPr>
            <w:tcW w:w="618" w:type="pct"/>
            <w:noWrap/>
            <w:hideMark/>
          </w:tcPr>
          <w:p w14:paraId="0F85F376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0D9B6FB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5B4D8F1A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4977C31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2834F3A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28314B3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142A106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624ADF3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674" w:type="pct"/>
            <w:noWrap/>
            <w:hideMark/>
          </w:tcPr>
          <w:p w14:paraId="583229A1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1773E3FA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53FDA32B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44698F0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20A1A4D1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3C9727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37F99F8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2D416CC5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54284C87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1292" w:type="pct"/>
            <w:gridSpan w:val="2"/>
            <w:noWrap/>
            <w:hideMark/>
          </w:tcPr>
          <w:p w14:paraId="290CBFB8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irst_dm_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6923C62A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1C762EAC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7CE9482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C823845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AB56DC8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37E13B1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41F6969C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1292" w:type="pct"/>
            <w:gridSpan w:val="2"/>
            <w:noWrap/>
            <w:hideMark/>
          </w:tcPr>
          <w:p w14:paraId="2BFCBEBB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order_without_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1A2DE08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6D0B77A7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BFA2EFC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7E97A58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3078B76" w14:textId="77777777" w:rsidR="005748A7" w:rsidRDefault="005748A7">
            <w:pPr>
              <w:rPr>
                <w:sz w:val="20"/>
                <w:szCs w:val="20"/>
              </w:rPr>
            </w:pPr>
          </w:p>
        </w:tc>
      </w:tr>
      <w:tr w:rsidR="005748A7" w14:paraId="6077A1DB" w14:textId="77777777" w:rsidTr="005748A7">
        <w:trPr>
          <w:trHeight w:val="320"/>
        </w:trPr>
        <w:tc>
          <w:tcPr>
            <w:tcW w:w="618" w:type="pct"/>
            <w:noWrap/>
            <w:hideMark/>
          </w:tcPr>
          <w:p w14:paraId="76C667BB" w14:textId="77777777" w:rsidR="005748A7" w:rsidRDefault="005748A7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1292" w:type="pct"/>
            <w:gridSpan w:val="2"/>
            <w:noWrap/>
            <w:hideMark/>
          </w:tcPr>
          <w:p w14:paraId="3486697F" w14:textId="77777777" w:rsidR="005748A7" w:rsidRDefault="005748A7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dm_theme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2389EAA8" w14:textId="77777777" w:rsidR="005748A7" w:rsidRDefault="005748A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CFBE760" w14:textId="77777777" w:rsidR="005748A7" w:rsidRDefault="005748A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618" w:type="pct"/>
            <w:noWrap/>
            <w:hideMark/>
          </w:tcPr>
          <w:p w14:paraId="66E83E7D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6B241E9" w14:textId="77777777" w:rsidR="005748A7" w:rsidRDefault="005748A7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F977531" w14:textId="77777777" w:rsidR="005748A7" w:rsidRDefault="005748A7">
            <w:pPr>
              <w:rPr>
                <w:sz w:val="20"/>
                <w:szCs w:val="20"/>
              </w:rPr>
            </w:pPr>
          </w:p>
        </w:tc>
      </w:tr>
    </w:tbl>
    <w:p w14:paraId="60771CDD" w14:textId="77777777" w:rsidR="005748A7" w:rsidRPr="005748A7" w:rsidRDefault="005748A7" w:rsidP="005748A7">
      <w:pPr>
        <w:rPr>
          <w:rFonts w:hint="eastAsia"/>
        </w:rPr>
      </w:pPr>
    </w:p>
    <w:p w14:paraId="2AAEED7F" w14:textId="1C2B2216" w:rsidR="009909E3" w:rsidRDefault="009909E3" w:rsidP="009909E3">
      <w:pPr>
        <w:pStyle w:val="Heading2"/>
        <w:numPr>
          <w:ilvl w:val="1"/>
          <w:numId w:val="25"/>
        </w:numPr>
        <w:rPr>
          <w:rFonts w:eastAsia="SimSun"/>
        </w:rPr>
      </w:pPr>
      <w:r>
        <w:t>DM</w:t>
      </w:r>
      <w:r>
        <w:rPr>
          <w:rFonts w:eastAsia="SimSun" w:hint="eastAsia"/>
        </w:rPr>
        <w:t>单品大仓订单</w:t>
      </w:r>
      <w:r w:rsidR="001B146E">
        <w:rPr>
          <w:rFonts w:eastAsia="SimSun" w:hint="eastAsia"/>
        </w:rPr>
        <w:t>（</w:t>
      </w:r>
      <w:proofErr w:type="spellStart"/>
      <w:r w:rsidR="00A370AF" w:rsidRPr="005C27D0">
        <w:t>forecast_dm_dc_orders</w:t>
      </w:r>
      <w:proofErr w:type="spellEnd"/>
      <w:r w:rsidR="001B146E">
        <w:rPr>
          <w:rFonts w:eastAsia="SimSun" w:hint="eastAsia"/>
        </w:rPr>
        <w:t>）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86"/>
        <w:gridCol w:w="1420"/>
        <w:gridCol w:w="1299"/>
        <w:gridCol w:w="986"/>
        <w:gridCol w:w="986"/>
        <w:gridCol w:w="986"/>
        <w:gridCol w:w="987"/>
        <w:gridCol w:w="987"/>
      </w:tblGrid>
      <w:tr w:rsidR="00B04959" w14:paraId="6C01510F" w14:textId="77777777" w:rsidTr="00B04959">
        <w:trPr>
          <w:trHeight w:val="340"/>
        </w:trPr>
        <w:tc>
          <w:tcPr>
            <w:tcW w:w="618" w:type="pct"/>
            <w:hideMark/>
          </w:tcPr>
          <w:p w14:paraId="460C5924" w14:textId="77777777" w:rsidR="00B04959" w:rsidRDefault="00B04959" w:rsidP="0000576B">
            <w:pPr>
              <w:rPr>
                <w:rFonts w:eastAsia="SimSun"/>
              </w:rPr>
            </w:pPr>
            <w:r>
              <w:rPr>
                <w:rFonts w:eastAsia="SimSun" w:hint="eastAsia"/>
              </w:rPr>
              <w:t>序号</w:t>
            </w:r>
          </w:p>
        </w:tc>
        <w:tc>
          <w:tcPr>
            <w:tcW w:w="674" w:type="pct"/>
            <w:hideMark/>
          </w:tcPr>
          <w:p w14:paraId="62C489E0" w14:textId="77777777" w:rsidR="00B04959" w:rsidRDefault="00B0495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英文名称</w:t>
            </w:r>
          </w:p>
        </w:tc>
        <w:tc>
          <w:tcPr>
            <w:tcW w:w="618" w:type="pct"/>
            <w:hideMark/>
          </w:tcPr>
          <w:p w14:paraId="28EA4160" w14:textId="77777777" w:rsidR="00B04959" w:rsidRDefault="00B0495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字段中文名称</w:t>
            </w:r>
          </w:p>
        </w:tc>
        <w:tc>
          <w:tcPr>
            <w:tcW w:w="618" w:type="pct"/>
            <w:hideMark/>
          </w:tcPr>
          <w:p w14:paraId="3DDAC20A" w14:textId="77777777" w:rsidR="00B04959" w:rsidRDefault="00B0495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类型</w:t>
            </w:r>
          </w:p>
        </w:tc>
        <w:tc>
          <w:tcPr>
            <w:tcW w:w="618" w:type="pct"/>
            <w:hideMark/>
          </w:tcPr>
          <w:p w14:paraId="0C52BC06" w14:textId="77777777" w:rsidR="00B04959" w:rsidRDefault="00B0495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长度</w:t>
            </w:r>
          </w:p>
        </w:tc>
        <w:tc>
          <w:tcPr>
            <w:tcW w:w="618" w:type="pct"/>
            <w:hideMark/>
          </w:tcPr>
          <w:p w14:paraId="5D03E31B" w14:textId="77777777" w:rsidR="00B04959" w:rsidRDefault="00B0495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允许空</w:t>
            </w:r>
          </w:p>
        </w:tc>
        <w:tc>
          <w:tcPr>
            <w:tcW w:w="618" w:type="pct"/>
            <w:hideMark/>
          </w:tcPr>
          <w:p w14:paraId="792C7419" w14:textId="77777777" w:rsidR="00B04959" w:rsidRDefault="00B0495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缺省值</w:t>
            </w:r>
          </w:p>
        </w:tc>
        <w:tc>
          <w:tcPr>
            <w:tcW w:w="618" w:type="pct"/>
            <w:hideMark/>
          </w:tcPr>
          <w:p w14:paraId="396ED580" w14:textId="77777777" w:rsidR="00B04959" w:rsidRDefault="00B04959" w:rsidP="0000576B">
            <w:pPr>
              <w:rPr>
                <w:rFonts w:eastAsia="SimSun" w:hint="eastAsia"/>
              </w:rPr>
            </w:pPr>
            <w:r>
              <w:rPr>
                <w:rFonts w:eastAsia="SimSun" w:hint="eastAsia"/>
              </w:rPr>
              <w:t>说明</w:t>
            </w:r>
          </w:p>
        </w:tc>
      </w:tr>
      <w:tr w:rsidR="00B04959" w14:paraId="4A8E65DC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98FAA2F" w14:textId="77777777" w:rsidR="00B04959" w:rsidRDefault="00B04959" w:rsidP="0000576B">
            <w:pPr>
              <w:rPr>
                <w:rFonts w:ascii="Calibri" w:hAnsi="Calibri" w:hint="eastAsia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74" w:type="pct"/>
            <w:noWrap/>
            <w:hideMark/>
          </w:tcPr>
          <w:p w14:paraId="678078C1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item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6A58058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6398FF3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9545143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2BE7E7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1055558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A7F5D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4E0F9C88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53E68A54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  <w:tc>
          <w:tcPr>
            <w:tcW w:w="674" w:type="pct"/>
            <w:noWrap/>
            <w:hideMark/>
          </w:tcPr>
          <w:p w14:paraId="4E559773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ub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49FF5F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7AAC5E3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D767D2A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5AC9D1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A130CF8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17E52D8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4B29ABC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7F4F21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</w:p>
        </w:tc>
        <w:tc>
          <w:tcPr>
            <w:tcW w:w="674" w:type="pct"/>
            <w:noWrap/>
            <w:hideMark/>
          </w:tcPr>
          <w:p w14:paraId="1AF8FACF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con_holding</w:t>
            </w:r>
            <w:proofErr w:type="spellEnd"/>
          </w:p>
        </w:tc>
        <w:tc>
          <w:tcPr>
            <w:tcW w:w="618" w:type="pct"/>
            <w:noWrap/>
            <w:hideMark/>
          </w:tcPr>
          <w:p w14:paraId="5CBA9A7C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7DC5653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8C96EA3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02A633C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D1CA3CB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C4886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607043F2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72E6EFAB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4</w:t>
            </w:r>
          </w:p>
        </w:tc>
        <w:tc>
          <w:tcPr>
            <w:tcW w:w="1292" w:type="pct"/>
            <w:gridSpan w:val="2"/>
            <w:noWrap/>
            <w:hideMark/>
          </w:tcPr>
          <w:p w14:paraId="20855701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heme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66779C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AB7E53E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BE2517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45C292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A4B99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7236A21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DEB8B4E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</w:p>
        </w:tc>
        <w:tc>
          <w:tcPr>
            <w:tcW w:w="1292" w:type="pct"/>
            <w:gridSpan w:val="2"/>
            <w:noWrap/>
            <w:hideMark/>
          </w:tcPr>
          <w:p w14:paraId="604C1ADB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theme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2AF367F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6CA9866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545815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67F728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2592D96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BCBD95C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34F53AF3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6</w:t>
            </w:r>
          </w:p>
        </w:tc>
        <w:tc>
          <w:tcPr>
            <w:tcW w:w="674" w:type="pct"/>
            <w:noWrap/>
            <w:hideMark/>
          </w:tcPr>
          <w:p w14:paraId="3EE35A03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n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330107D9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4996D2BE" w14:textId="77777777" w:rsidR="00B04959" w:rsidRDefault="00B04959" w:rsidP="0000576B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decimal(</w:t>
            </w:r>
            <w:proofErr w:type="gramEnd"/>
            <w:r>
              <w:rPr>
                <w:rFonts w:ascii="Calibri" w:hAnsi="Calibri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3A1FA4B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AFF6E6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43A4DE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C279335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65E5F9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</w:p>
        </w:tc>
        <w:tc>
          <w:tcPr>
            <w:tcW w:w="674" w:type="pct"/>
            <w:noWrap/>
            <w:hideMark/>
          </w:tcPr>
          <w:p w14:paraId="2D86BE90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pp</w:t>
            </w:r>
            <w:proofErr w:type="spellEnd"/>
          </w:p>
        </w:tc>
        <w:tc>
          <w:tcPr>
            <w:tcW w:w="618" w:type="pct"/>
            <w:noWrap/>
            <w:hideMark/>
          </w:tcPr>
          <w:p w14:paraId="25495A74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1236" w:type="pct"/>
            <w:gridSpan w:val="2"/>
            <w:noWrap/>
            <w:hideMark/>
          </w:tcPr>
          <w:p w14:paraId="0A1FDA34" w14:textId="77777777" w:rsidR="00B04959" w:rsidRDefault="00B04959" w:rsidP="0000576B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decimal(</w:t>
            </w:r>
            <w:proofErr w:type="gramEnd"/>
            <w:r>
              <w:rPr>
                <w:rFonts w:ascii="Calibri" w:hAnsi="Calibri"/>
              </w:rPr>
              <w:t>15,4)</w:t>
            </w:r>
          </w:p>
        </w:tc>
        <w:tc>
          <w:tcPr>
            <w:tcW w:w="618" w:type="pct"/>
            <w:noWrap/>
            <w:hideMark/>
          </w:tcPr>
          <w:p w14:paraId="0302AA0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84082D1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DE743F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44118C1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547138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8</w:t>
            </w:r>
          </w:p>
        </w:tc>
        <w:tc>
          <w:tcPr>
            <w:tcW w:w="1292" w:type="pct"/>
            <w:gridSpan w:val="2"/>
            <w:noWrap/>
            <w:hideMark/>
          </w:tcPr>
          <w:p w14:paraId="12C4C92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pp_start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2265D654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7DC2357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3449DB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A64536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5E02D93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622E4D2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505F480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9</w:t>
            </w:r>
          </w:p>
        </w:tc>
        <w:tc>
          <w:tcPr>
            <w:tcW w:w="1292" w:type="pct"/>
            <w:gridSpan w:val="2"/>
            <w:noWrap/>
            <w:hideMark/>
          </w:tcPr>
          <w:p w14:paraId="725A286D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pp_end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7CDC42E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BEBBF72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E1C751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4C4FD26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307611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6AEECB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552CF5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</w:p>
        </w:tc>
        <w:tc>
          <w:tcPr>
            <w:tcW w:w="674" w:type="pct"/>
            <w:noWrap/>
            <w:hideMark/>
          </w:tcPr>
          <w:p w14:paraId="74E95EAC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ept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37E1E86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709E152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B9D7F08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41F536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0CFC69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E01D0A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4F9C030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7FBCE67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</w:t>
            </w:r>
          </w:p>
        </w:tc>
        <w:tc>
          <w:tcPr>
            <w:tcW w:w="674" w:type="pct"/>
            <w:noWrap/>
            <w:hideMark/>
          </w:tcPr>
          <w:p w14:paraId="0CE2ABAB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item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6EE06E66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2F8307F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76695246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18634F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AB23E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48C2609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6F7A43B5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F2E1D7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2</w:t>
            </w:r>
          </w:p>
        </w:tc>
        <w:tc>
          <w:tcPr>
            <w:tcW w:w="674" w:type="pct"/>
            <w:noWrap/>
            <w:hideMark/>
          </w:tcPr>
          <w:p w14:paraId="172DD905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ub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54EB466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0F95A2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5904577E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69D680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FAB78B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0426DC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3B93C63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0845D7B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3</w:t>
            </w:r>
          </w:p>
        </w:tc>
        <w:tc>
          <w:tcPr>
            <w:tcW w:w="674" w:type="pct"/>
            <w:noWrap/>
            <w:hideMark/>
          </w:tcPr>
          <w:p w14:paraId="310312B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5DF21148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A8DDB5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1F244677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DAFFD0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389C48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746A0C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2B82EF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F29165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4</w:t>
            </w:r>
          </w:p>
        </w:tc>
        <w:tc>
          <w:tcPr>
            <w:tcW w:w="1292" w:type="pct"/>
            <w:gridSpan w:val="2"/>
            <w:noWrap/>
            <w:hideMark/>
          </w:tcPr>
          <w:p w14:paraId="564AA49A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s_supplier_cod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8998D1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5C6DA2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8AC4E2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5401B2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75E2B84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4011D612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6EEE5C32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5</w:t>
            </w:r>
          </w:p>
        </w:tc>
        <w:tc>
          <w:tcPr>
            <w:tcW w:w="674" w:type="pct"/>
            <w:noWrap/>
            <w:hideMark/>
          </w:tcPr>
          <w:p w14:paraId="4953D94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otation</w:t>
            </w:r>
          </w:p>
        </w:tc>
        <w:tc>
          <w:tcPr>
            <w:tcW w:w="618" w:type="pct"/>
            <w:noWrap/>
            <w:hideMark/>
          </w:tcPr>
          <w:p w14:paraId="30C39E5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5B9D1FE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35DDCDA4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926D59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1DBA5A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26E647C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AB65328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74E460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6</w:t>
            </w:r>
          </w:p>
        </w:tc>
        <w:tc>
          <w:tcPr>
            <w:tcW w:w="674" w:type="pct"/>
            <w:noWrap/>
            <w:hideMark/>
          </w:tcPr>
          <w:p w14:paraId="60E1846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run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6A1926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3F794BBC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2B5B437D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738E43B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C9892C3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44308D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95DFBCE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2FA0EA7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7</w:t>
            </w:r>
          </w:p>
        </w:tc>
        <w:tc>
          <w:tcPr>
            <w:tcW w:w="1292" w:type="pct"/>
            <w:gridSpan w:val="2"/>
            <w:noWrap/>
            <w:hideMark/>
          </w:tcPr>
          <w:p w14:paraId="4B4FB544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irst_order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4BE9C9F8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62F607E2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3994C4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B11390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EC6BD6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09F00D96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7591D55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8</w:t>
            </w:r>
          </w:p>
        </w:tc>
        <w:tc>
          <w:tcPr>
            <w:tcW w:w="1292" w:type="pct"/>
            <w:gridSpan w:val="2"/>
            <w:noWrap/>
            <w:hideMark/>
          </w:tcPr>
          <w:p w14:paraId="76B16934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irst_delivery_date</w:t>
            </w:r>
            <w:proofErr w:type="spellEnd"/>
          </w:p>
        </w:tc>
        <w:tc>
          <w:tcPr>
            <w:tcW w:w="618" w:type="pct"/>
            <w:noWrap/>
            <w:hideMark/>
          </w:tcPr>
          <w:p w14:paraId="0F1DD592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string</w:t>
            </w:r>
          </w:p>
        </w:tc>
        <w:tc>
          <w:tcPr>
            <w:tcW w:w="618" w:type="pct"/>
            <w:noWrap/>
            <w:hideMark/>
          </w:tcPr>
          <w:p w14:paraId="06970840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B243A4B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67DD2E2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B4179F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17894F20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5945F0B5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9</w:t>
            </w:r>
          </w:p>
        </w:tc>
        <w:tc>
          <w:tcPr>
            <w:tcW w:w="1292" w:type="pct"/>
            <w:gridSpan w:val="2"/>
            <w:noWrap/>
            <w:hideMark/>
          </w:tcPr>
          <w:p w14:paraId="6B3038F3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regular_sales_before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3405C36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5C2538E1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B03E502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F754C53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1FDFABF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36310197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9AD3B05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0</w:t>
            </w:r>
          </w:p>
        </w:tc>
        <w:tc>
          <w:tcPr>
            <w:tcW w:w="1292" w:type="pct"/>
            <w:gridSpan w:val="2"/>
            <w:noWrap/>
            <w:hideMark/>
          </w:tcPr>
          <w:p w14:paraId="55BDF1BA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our_weeks_after_dm</w:t>
            </w:r>
            <w:proofErr w:type="spellEnd"/>
          </w:p>
        </w:tc>
        <w:tc>
          <w:tcPr>
            <w:tcW w:w="618" w:type="pct"/>
            <w:noWrap/>
            <w:hideMark/>
          </w:tcPr>
          <w:p w14:paraId="72EF4E4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619ACE3C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0AE6C8E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52B668D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ADFC90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6F00499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1116E017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1</w:t>
            </w:r>
          </w:p>
        </w:tc>
        <w:tc>
          <w:tcPr>
            <w:tcW w:w="674" w:type="pct"/>
            <w:noWrap/>
            <w:hideMark/>
          </w:tcPr>
          <w:p w14:paraId="359F8ADA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m_sales</w:t>
            </w:r>
            <w:proofErr w:type="spellEnd"/>
          </w:p>
        </w:tc>
        <w:tc>
          <w:tcPr>
            <w:tcW w:w="618" w:type="pct"/>
            <w:noWrap/>
            <w:hideMark/>
          </w:tcPr>
          <w:p w14:paraId="449EA563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53B98C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2A613E59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6FA1A250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6DCC9E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7F3B747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101146D3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60ED35BA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2</w:t>
            </w:r>
          </w:p>
        </w:tc>
        <w:tc>
          <w:tcPr>
            <w:tcW w:w="674" w:type="pct"/>
            <w:noWrap/>
            <w:hideMark/>
          </w:tcPr>
          <w:p w14:paraId="0732F9BD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order_qty</w:t>
            </w:r>
            <w:proofErr w:type="spellEnd"/>
          </w:p>
        </w:tc>
        <w:tc>
          <w:tcPr>
            <w:tcW w:w="618" w:type="pct"/>
            <w:noWrap/>
            <w:hideMark/>
          </w:tcPr>
          <w:p w14:paraId="49A380FB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097F54D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00AA55D5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21AB6B1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8388A0E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3C15169D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334A907B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01D6D291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3</w:t>
            </w:r>
          </w:p>
        </w:tc>
        <w:tc>
          <w:tcPr>
            <w:tcW w:w="1292" w:type="pct"/>
            <w:gridSpan w:val="2"/>
            <w:noWrap/>
            <w:hideMark/>
          </w:tcPr>
          <w:p w14:paraId="2958A3D9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order_without_pcb</w:t>
            </w:r>
            <w:proofErr w:type="spellEnd"/>
          </w:p>
        </w:tc>
        <w:tc>
          <w:tcPr>
            <w:tcW w:w="618" w:type="pct"/>
            <w:noWrap/>
            <w:hideMark/>
          </w:tcPr>
          <w:p w14:paraId="489284E4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double</w:t>
            </w:r>
          </w:p>
        </w:tc>
        <w:tc>
          <w:tcPr>
            <w:tcW w:w="618" w:type="pct"/>
            <w:noWrap/>
            <w:hideMark/>
          </w:tcPr>
          <w:p w14:paraId="3800ED21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1695DDB6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6756FA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2D806FB7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  <w:tr w:rsidR="00B04959" w14:paraId="220274DA" w14:textId="77777777" w:rsidTr="00B04959">
        <w:trPr>
          <w:trHeight w:val="320"/>
        </w:trPr>
        <w:tc>
          <w:tcPr>
            <w:tcW w:w="618" w:type="pct"/>
            <w:noWrap/>
            <w:hideMark/>
          </w:tcPr>
          <w:p w14:paraId="4E957FB9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4</w:t>
            </w:r>
          </w:p>
        </w:tc>
        <w:tc>
          <w:tcPr>
            <w:tcW w:w="1292" w:type="pct"/>
            <w:gridSpan w:val="2"/>
            <w:noWrap/>
            <w:hideMark/>
          </w:tcPr>
          <w:p w14:paraId="5851A928" w14:textId="77777777" w:rsidR="00B04959" w:rsidRDefault="00B04959" w:rsidP="0000576B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dm_theme_id</w:t>
            </w:r>
            <w:proofErr w:type="spellEnd"/>
          </w:p>
        </w:tc>
        <w:tc>
          <w:tcPr>
            <w:tcW w:w="618" w:type="pct"/>
            <w:noWrap/>
            <w:hideMark/>
          </w:tcPr>
          <w:p w14:paraId="4FD35246" w14:textId="77777777" w:rsidR="00B04959" w:rsidRDefault="00B04959" w:rsidP="0000576B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</w:t>
            </w:r>
          </w:p>
        </w:tc>
        <w:tc>
          <w:tcPr>
            <w:tcW w:w="618" w:type="pct"/>
            <w:noWrap/>
            <w:hideMark/>
          </w:tcPr>
          <w:p w14:paraId="79083319" w14:textId="77777777" w:rsidR="00B04959" w:rsidRDefault="00B04959" w:rsidP="0000576B">
            <w:pPr>
              <w:rPr>
                <w:rFonts w:ascii="Calibri" w:hAnsi="Calibri"/>
              </w:rPr>
            </w:pPr>
          </w:p>
        </w:tc>
        <w:tc>
          <w:tcPr>
            <w:tcW w:w="618" w:type="pct"/>
            <w:noWrap/>
            <w:hideMark/>
          </w:tcPr>
          <w:p w14:paraId="4A9D46F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0EB80F08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  <w:tc>
          <w:tcPr>
            <w:tcW w:w="618" w:type="pct"/>
            <w:noWrap/>
            <w:hideMark/>
          </w:tcPr>
          <w:p w14:paraId="46255A35" w14:textId="77777777" w:rsidR="00B04959" w:rsidRDefault="00B04959" w:rsidP="0000576B">
            <w:pPr>
              <w:rPr>
                <w:sz w:val="20"/>
                <w:szCs w:val="20"/>
              </w:rPr>
            </w:pPr>
          </w:p>
        </w:tc>
      </w:tr>
    </w:tbl>
    <w:p w14:paraId="3DC76ADA" w14:textId="77777777" w:rsidR="00B04959" w:rsidRPr="00B04959" w:rsidRDefault="00B04959" w:rsidP="00B04959">
      <w:pPr>
        <w:rPr>
          <w:rFonts w:hint="eastAsia"/>
        </w:rPr>
      </w:pPr>
    </w:p>
    <w:p w14:paraId="13D9E686" w14:textId="4204D081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门店订单文件存档</w:t>
      </w:r>
      <w:r w:rsidR="001B146E">
        <w:rPr>
          <w:rFonts w:eastAsia="SimSun" w:hint="eastAsia"/>
        </w:rPr>
        <w:t>（</w:t>
      </w:r>
      <w:proofErr w:type="spellStart"/>
      <w:r w:rsidR="003A7F81" w:rsidRPr="00E86F6F">
        <w:t>forecast_store_daily_order_files</w:t>
      </w:r>
      <w:proofErr w:type="spellEnd"/>
      <w:r w:rsidR="001B146E">
        <w:rPr>
          <w:rFonts w:eastAsia="SimSun" w:hint="eastAsia"/>
        </w:rPr>
        <w:t>）</w:t>
      </w:r>
    </w:p>
    <w:p w14:paraId="296D5DCD" w14:textId="3B3ADCBF" w:rsidR="009909E3" w:rsidRDefault="009909E3" w:rsidP="009909E3">
      <w:pPr>
        <w:pStyle w:val="Heading2"/>
        <w:numPr>
          <w:ilvl w:val="1"/>
          <w:numId w:val="25"/>
        </w:numPr>
      </w:pPr>
      <w:r>
        <w:rPr>
          <w:rFonts w:eastAsia="SimSun" w:hint="eastAsia"/>
        </w:rPr>
        <w:t>大仓</w:t>
      </w:r>
      <w:r w:rsidR="00F91568">
        <w:rPr>
          <w:rFonts w:ascii="SimSun" w:eastAsia="SimSun" w:hAnsi="SimSun" w:cs="SimSun" w:hint="eastAsia"/>
        </w:rPr>
        <w:t>订</w:t>
      </w:r>
      <w:r>
        <w:rPr>
          <w:rFonts w:eastAsia="SimSun" w:hint="eastAsia"/>
        </w:rPr>
        <w:t>单文件存档</w:t>
      </w:r>
      <w:r w:rsidR="001B146E">
        <w:rPr>
          <w:rFonts w:eastAsia="SimSun" w:hint="eastAsia"/>
        </w:rPr>
        <w:t>（</w:t>
      </w:r>
      <w:proofErr w:type="spellStart"/>
      <w:r w:rsidR="00A52435" w:rsidRPr="00E86F6F">
        <w:t>forecast_dc_daily_order_files</w:t>
      </w:r>
      <w:proofErr w:type="spellEnd"/>
      <w:r w:rsidR="001B146E">
        <w:rPr>
          <w:rFonts w:eastAsia="SimSun" w:hint="eastAsia"/>
        </w:rPr>
        <w:t>）</w:t>
      </w:r>
    </w:p>
    <w:p w14:paraId="2097DCA0" w14:textId="77777777" w:rsidR="009909E3" w:rsidRPr="009909E3" w:rsidRDefault="009909E3" w:rsidP="009909E3">
      <w:pPr>
        <w:rPr>
          <w:rFonts w:hint="eastAsia"/>
        </w:rPr>
      </w:pPr>
    </w:p>
    <w:p w14:paraId="7B98AF11" w14:textId="1AAE2A3F" w:rsidR="00EA520B" w:rsidRDefault="00906D2B" w:rsidP="00EA520B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hint="eastAsia"/>
        </w:rPr>
        <w:t>KPI</w:t>
      </w:r>
      <w:r>
        <w:rPr>
          <w:rFonts w:ascii="SimSun" w:eastAsia="SimSun" w:hAnsi="SimSun" w:cs="SimSun" w:hint="eastAsia"/>
        </w:rPr>
        <w:t>监控表</w:t>
      </w:r>
    </w:p>
    <w:p w14:paraId="18CEB481" w14:textId="13AF8F0B" w:rsidR="00025894" w:rsidRDefault="008E0533" w:rsidP="00025894">
      <w:pPr>
        <w:pStyle w:val="Heading2"/>
        <w:numPr>
          <w:ilvl w:val="1"/>
          <w:numId w:val="25"/>
        </w:numPr>
      </w:pPr>
      <w:r>
        <w:rPr>
          <w:rFonts w:ascii="SimSun" w:eastAsia="SimSun" w:hAnsi="SimSun" w:cs="SimSun" w:hint="eastAsia"/>
        </w:rPr>
        <w:t>门店库存状况监控</w:t>
      </w:r>
      <w:r w:rsidR="00025894">
        <w:rPr>
          <w:rFonts w:eastAsia="SimSun" w:hint="eastAsia"/>
        </w:rPr>
        <w:t>（</w:t>
      </w:r>
      <w:proofErr w:type="spellStart"/>
      <w:r w:rsidR="00025894" w:rsidRPr="00E86F6F">
        <w:t>forecast_store_daily_order_files</w:t>
      </w:r>
      <w:proofErr w:type="spellEnd"/>
      <w:r w:rsidR="00025894">
        <w:rPr>
          <w:rFonts w:eastAsia="SimSun" w:hint="eastAsia"/>
        </w:rPr>
        <w:t>）</w:t>
      </w:r>
    </w:p>
    <w:p w14:paraId="26976371" w14:textId="542D35A9" w:rsidR="00025894" w:rsidRPr="00025894" w:rsidRDefault="00936530" w:rsidP="00025894">
      <w:pPr>
        <w:pStyle w:val="Heading2"/>
        <w:numPr>
          <w:ilvl w:val="1"/>
          <w:numId w:val="25"/>
        </w:numPr>
        <w:rPr>
          <w:rFonts w:hint="eastAsia"/>
        </w:rPr>
      </w:pPr>
      <w:r>
        <w:rPr>
          <w:rFonts w:ascii="SimSun" w:eastAsia="SimSun" w:hAnsi="SimSun" w:cs="SimSun" w:hint="eastAsia"/>
        </w:rPr>
        <w:t>大仓库存状况监控</w:t>
      </w:r>
      <w:r w:rsidR="00025894">
        <w:rPr>
          <w:rFonts w:eastAsia="SimSun" w:hint="eastAsia"/>
        </w:rPr>
        <w:t>（</w:t>
      </w:r>
      <w:proofErr w:type="spellStart"/>
      <w:r w:rsidR="00025894" w:rsidRPr="00E86F6F">
        <w:t>forecast_dc_daily_order_files</w:t>
      </w:r>
      <w:proofErr w:type="spellEnd"/>
      <w:r w:rsidR="00025894">
        <w:rPr>
          <w:rFonts w:eastAsia="SimSun" w:hint="eastAsia"/>
        </w:rPr>
        <w:t>）</w:t>
      </w:r>
    </w:p>
    <w:p w14:paraId="788FF074" w14:textId="648BFE18" w:rsidR="00A5394A" w:rsidRPr="00775D0A" w:rsidRDefault="00A5394A" w:rsidP="00EA520B">
      <w:pPr>
        <w:pStyle w:val="Heading1"/>
        <w:ind w:left="0" w:firstLine="0"/>
      </w:pPr>
    </w:p>
    <w:sectPr w:rsidR="00A5394A" w:rsidRPr="00775D0A" w:rsidSect="001373F6">
      <w:headerReference w:type="default" r:id="rId8"/>
      <w:footerReference w:type="default" r:id="rId9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99F86" w14:textId="77777777" w:rsidR="00A155D6" w:rsidRDefault="00A155D6">
      <w:r>
        <w:separator/>
      </w:r>
    </w:p>
  </w:endnote>
  <w:endnote w:type="continuationSeparator" w:id="0">
    <w:p w14:paraId="5C13C465" w14:textId="77777777" w:rsidR="00A155D6" w:rsidRDefault="00A1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24206" w14:textId="77777777" w:rsidR="00A155D6" w:rsidRDefault="00A155D6">
      <w:r>
        <w:separator/>
      </w:r>
    </w:p>
  </w:footnote>
  <w:footnote w:type="continuationSeparator" w:id="0">
    <w:p w14:paraId="2AC67A74" w14:textId="77777777" w:rsidR="00A155D6" w:rsidRDefault="00A1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83A8D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6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2D90B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7D366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96A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32E958BA"/>
    <w:multiLevelType w:val="hybridMultilevel"/>
    <w:tmpl w:val="319A66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FE2D57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8" w15:restartNumberingAfterBreak="0">
    <w:nsid w:val="49114EA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1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60CF4288"/>
    <w:multiLevelType w:val="hybridMultilevel"/>
    <w:tmpl w:val="1D1AD1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1BC3D6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1" w15:restartNumberingAfterBreak="0">
    <w:nsid w:val="7CA17034"/>
    <w:multiLevelType w:val="hybridMultilevel"/>
    <w:tmpl w:val="B394ED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6"/>
  </w:num>
  <w:num w:numId="2">
    <w:abstractNumId w:val="3"/>
  </w:num>
  <w:num w:numId="3">
    <w:abstractNumId w:val="1"/>
  </w:num>
  <w:num w:numId="4">
    <w:abstractNumId w:val="6"/>
  </w:num>
  <w:num w:numId="5">
    <w:abstractNumId w:val="32"/>
  </w:num>
  <w:num w:numId="6">
    <w:abstractNumId w:val="19"/>
  </w:num>
  <w:num w:numId="7">
    <w:abstractNumId w:val="20"/>
  </w:num>
  <w:num w:numId="8">
    <w:abstractNumId w:val="17"/>
  </w:num>
  <w:num w:numId="9">
    <w:abstractNumId w:val="30"/>
  </w:num>
  <w:num w:numId="10">
    <w:abstractNumId w:val="2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10"/>
  </w:num>
  <w:num w:numId="13">
    <w:abstractNumId w:val="21"/>
  </w:num>
  <w:num w:numId="14">
    <w:abstractNumId w:val="2"/>
  </w:num>
  <w:num w:numId="15">
    <w:abstractNumId w:val="15"/>
  </w:num>
  <w:num w:numId="16">
    <w:abstractNumId w:val="8"/>
  </w:num>
  <w:num w:numId="17">
    <w:abstractNumId w:val="13"/>
  </w:num>
  <w:num w:numId="18">
    <w:abstractNumId w:val="29"/>
  </w:num>
  <w:num w:numId="19">
    <w:abstractNumId w:val="4"/>
  </w:num>
  <w:num w:numId="20">
    <w:abstractNumId w:val="14"/>
  </w:num>
  <w:num w:numId="21">
    <w:abstractNumId w:val="28"/>
  </w:num>
  <w:num w:numId="22">
    <w:abstractNumId w:val="0"/>
  </w:num>
  <w:num w:numId="23">
    <w:abstractNumId w:val="22"/>
  </w:num>
  <w:num w:numId="24">
    <w:abstractNumId w:val="27"/>
  </w:num>
  <w:num w:numId="25">
    <w:abstractNumId w:val="11"/>
  </w:num>
  <w:num w:numId="26">
    <w:abstractNumId w:val="7"/>
  </w:num>
  <w:num w:numId="27">
    <w:abstractNumId w:val="9"/>
  </w:num>
  <w:num w:numId="28">
    <w:abstractNumId w:val="23"/>
  </w:num>
  <w:num w:numId="29">
    <w:abstractNumId w:val="12"/>
  </w:num>
  <w:num w:numId="30">
    <w:abstractNumId w:val="31"/>
  </w:num>
  <w:num w:numId="31">
    <w:abstractNumId w:val="18"/>
  </w:num>
  <w:num w:numId="32">
    <w:abstractNumId w:val="16"/>
  </w:num>
  <w:num w:numId="33">
    <w:abstractNumId w:val="5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QUAhKNXkywAAAA="/>
  </w:docVars>
  <w:rsids>
    <w:rsidRoot w:val="00CB5B44"/>
    <w:rsid w:val="000050FA"/>
    <w:rsid w:val="0000576B"/>
    <w:rsid w:val="0001045B"/>
    <w:rsid w:val="000129F5"/>
    <w:rsid w:val="00012C0C"/>
    <w:rsid w:val="0001435C"/>
    <w:rsid w:val="00020BBE"/>
    <w:rsid w:val="000234C6"/>
    <w:rsid w:val="00025322"/>
    <w:rsid w:val="00025894"/>
    <w:rsid w:val="0002732E"/>
    <w:rsid w:val="00030054"/>
    <w:rsid w:val="00030882"/>
    <w:rsid w:val="00037F77"/>
    <w:rsid w:val="00051413"/>
    <w:rsid w:val="000577FD"/>
    <w:rsid w:val="00072F4E"/>
    <w:rsid w:val="00073CA2"/>
    <w:rsid w:val="00080783"/>
    <w:rsid w:val="00083AF7"/>
    <w:rsid w:val="00084D59"/>
    <w:rsid w:val="00087056"/>
    <w:rsid w:val="0009014C"/>
    <w:rsid w:val="0009499E"/>
    <w:rsid w:val="000A25BD"/>
    <w:rsid w:val="000A371C"/>
    <w:rsid w:val="000A54B3"/>
    <w:rsid w:val="000B0D9A"/>
    <w:rsid w:val="000B5AA5"/>
    <w:rsid w:val="000B5AE6"/>
    <w:rsid w:val="000B684D"/>
    <w:rsid w:val="000C1CD7"/>
    <w:rsid w:val="000C1D1B"/>
    <w:rsid w:val="000C1DCB"/>
    <w:rsid w:val="000C3FE3"/>
    <w:rsid w:val="000C436C"/>
    <w:rsid w:val="000D58FD"/>
    <w:rsid w:val="000D62EA"/>
    <w:rsid w:val="000D6970"/>
    <w:rsid w:val="000E42E5"/>
    <w:rsid w:val="000E7897"/>
    <w:rsid w:val="000F062C"/>
    <w:rsid w:val="000F3ACC"/>
    <w:rsid w:val="00105B72"/>
    <w:rsid w:val="00106EFA"/>
    <w:rsid w:val="00110740"/>
    <w:rsid w:val="00111758"/>
    <w:rsid w:val="001204AB"/>
    <w:rsid w:val="00120594"/>
    <w:rsid w:val="00121B84"/>
    <w:rsid w:val="00125000"/>
    <w:rsid w:val="00127C94"/>
    <w:rsid w:val="001373F6"/>
    <w:rsid w:val="00137747"/>
    <w:rsid w:val="00137C5A"/>
    <w:rsid w:val="00145C46"/>
    <w:rsid w:val="00147336"/>
    <w:rsid w:val="001535D9"/>
    <w:rsid w:val="001618D4"/>
    <w:rsid w:val="001621C2"/>
    <w:rsid w:val="00186323"/>
    <w:rsid w:val="001A17F5"/>
    <w:rsid w:val="001B146E"/>
    <w:rsid w:val="001B3CCF"/>
    <w:rsid w:val="001C254B"/>
    <w:rsid w:val="001C6855"/>
    <w:rsid w:val="001C69D0"/>
    <w:rsid w:val="001D02FA"/>
    <w:rsid w:val="001D1FD9"/>
    <w:rsid w:val="001E2F8D"/>
    <w:rsid w:val="001E6765"/>
    <w:rsid w:val="001F029F"/>
    <w:rsid w:val="001F22F7"/>
    <w:rsid w:val="001F3FAA"/>
    <w:rsid w:val="00200959"/>
    <w:rsid w:val="002009A0"/>
    <w:rsid w:val="002031ED"/>
    <w:rsid w:val="00207872"/>
    <w:rsid w:val="002101DA"/>
    <w:rsid w:val="00211CE1"/>
    <w:rsid w:val="00212233"/>
    <w:rsid w:val="00213656"/>
    <w:rsid w:val="002155C8"/>
    <w:rsid w:val="00217C15"/>
    <w:rsid w:val="002224F2"/>
    <w:rsid w:val="002421B7"/>
    <w:rsid w:val="0024258F"/>
    <w:rsid w:val="00244F4A"/>
    <w:rsid w:val="00253939"/>
    <w:rsid w:val="0025472E"/>
    <w:rsid w:val="0026050B"/>
    <w:rsid w:val="002654DD"/>
    <w:rsid w:val="00265CD1"/>
    <w:rsid w:val="00270517"/>
    <w:rsid w:val="002721A8"/>
    <w:rsid w:val="00280D9C"/>
    <w:rsid w:val="00285ACA"/>
    <w:rsid w:val="0029344C"/>
    <w:rsid w:val="002946EB"/>
    <w:rsid w:val="002A4836"/>
    <w:rsid w:val="002B3624"/>
    <w:rsid w:val="002C0319"/>
    <w:rsid w:val="002C16A8"/>
    <w:rsid w:val="002C19DD"/>
    <w:rsid w:val="002C25E5"/>
    <w:rsid w:val="002C4628"/>
    <w:rsid w:val="002D70CA"/>
    <w:rsid w:val="00300CC2"/>
    <w:rsid w:val="00316596"/>
    <w:rsid w:val="00326A40"/>
    <w:rsid w:val="00331FDE"/>
    <w:rsid w:val="003347E9"/>
    <w:rsid w:val="003348A3"/>
    <w:rsid w:val="00334DD9"/>
    <w:rsid w:val="00342F91"/>
    <w:rsid w:val="00353F1C"/>
    <w:rsid w:val="0035487A"/>
    <w:rsid w:val="00374329"/>
    <w:rsid w:val="00375E9A"/>
    <w:rsid w:val="003A0869"/>
    <w:rsid w:val="003A7E58"/>
    <w:rsid w:val="003A7F81"/>
    <w:rsid w:val="003B6512"/>
    <w:rsid w:val="003C1CB4"/>
    <w:rsid w:val="003C244E"/>
    <w:rsid w:val="003D6B45"/>
    <w:rsid w:val="003E54FE"/>
    <w:rsid w:val="003F41B4"/>
    <w:rsid w:val="004017FD"/>
    <w:rsid w:val="004036DE"/>
    <w:rsid w:val="004041B0"/>
    <w:rsid w:val="00405D89"/>
    <w:rsid w:val="00406B5E"/>
    <w:rsid w:val="00406EC3"/>
    <w:rsid w:val="0041039A"/>
    <w:rsid w:val="00411220"/>
    <w:rsid w:val="004178CB"/>
    <w:rsid w:val="00424B4F"/>
    <w:rsid w:val="004253E7"/>
    <w:rsid w:val="00425983"/>
    <w:rsid w:val="004279DE"/>
    <w:rsid w:val="0043253B"/>
    <w:rsid w:val="00432DF7"/>
    <w:rsid w:val="00433522"/>
    <w:rsid w:val="00434D45"/>
    <w:rsid w:val="00444B8D"/>
    <w:rsid w:val="00455C9C"/>
    <w:rsid w:val="004602A8"/>
    <w:rsid w:val="004643BB"/>
    <w:rsid w:val="00475D59"/>
    <w:rsid w:val="0047707A"/>
    <w:rsid w:val="004814E1"/>
    <w:rsid w:val="0048415D"/>
    <w:rsid w:val="00486C69"/>
    <w:rsid w:val="00497094"/>
    <w:rsid w:val="004A25EE"/>
    <w:rsid w:val="004B0A99"/>
    <w:rsid w:val="004B3190"/>
    <w:rsid w:val="004B3ACA"/>
    <w:rsid w:val="004B5989"/>
    <w:rsid w:val="004B7498"/>
    <w:rsid w:val="004B758C"/>
    <w:rsid w:val="004C0770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043CB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748A7"/>
    <w:rsid w:val="00585146"/>
    <w:rsid w:val="00592CA6"/>
    <w:rsid w:val="005A10B5"/>
    <w:rsid w:val="005A4B38"/>
    <w:rsid w:val="005A7DB9"/>
    <w:rsid w:val="005B45B1"/>
    <w:rsid w:val="005B559A"/>
    <w:rsid w:val="005C081F"/>
    <w:rsid w:val="005C0B28"/>
    <w:rsid w:val="005C6D0B"/>
    <w:rsid w:val="005D4937"/>
    <w:rsid w:val="005D7334"/>
    <w:rsid w:val="005E1585"/>
    <w:rsid w:val="005E3758"/>
    <w:rsid w:val="005F0934"/>
    <w:rsid w:val="005F097B"/>
    <w:rsid w:val="005F4472"/>
    <w:rsid w:val="00601F59"/>
    <w:rsid w:val="00605682"/>
    <w:rsid w:val="00606592"/>
    <w:rsid w:val="00606E9D"/>
    <w:rsid w:val="0061346C"/>
    <w:rsid w:val="00613717"/>
    <w:rsid w:val="00620F73"/>
    <w:rsid w:val="00627EE7"/>
    <w:rsid w:val="006307BF"/>
    <w:rsid w:val="006402CE"/>
    <w:rsid w:val="00651F1B"/>
    <w:rsid w:val="00652AC3"/>
    <w:rsid w:val="006635B9"/>
    <w:rsid w:val="00666302"/>
    <w:rsid w:val="00670C5B"/>
    <w:rsid w:val="006723AA"/>
    <w:rsid w:val="00677356"/>
    <w:rsid w:val="00685632"/>
    <w:rsid w:val="00692083"/>
    <w:rsid w:val="00693DB2"/>
    <w:rsid w:val="006A3F6F"/>
    <w:rsid w:val="006A6CC4"/>
    <w:rsid w:val="006B2BBC"/>
    <w:rsid w:val="006B3028"/>
    <w:rsid w:val="006B4A37"/>
    <w:rsid w:val="006C288B"/>
    <w:rsid w:val="006C2D07"/>
    <w:rsid w:val="006C5C28"/>
    <w:rsid w:val="006C7CAF"/>
    <w:rsid w:val="006D29D6"/>
    <w:rsid w:val="006E079C"/>
    <w:rsid w:val="006E13F5"/>
    <w:rsid w:val="006E7047"/>
    <w:rsid w:val="006F09FA"/>
    <w:rsid w:val="006F78E0"/>
    <w:rsid w:val="007025BB"/>
    <w:rsid w:val="007026BD"/>
    <w:rsid w:val="007048EE"/>
    <w:rsid w:val="0071138E"/>
    <w:rsid w:val="007137B7"/>
    <w:rsid w:val="00717AAF"/>
    <w:rsid w:val="007378A1"/>
    <w:rsid w:val="0074711C"/>
    <w:rsid w:val="00747151"/>
    <w:rsid w:val="00751470"/>
    <w:rsid w:val="00754B24"/>
    <w:rsid w:val="00755771"/>
    <w:rsid w:val="0077013A"/>
    <w:rsid w:val="00771418"/>
    <w:rsid w:val="00771B14"/>
    <w:rsid w:val="00775D0A"/>
    <w:rsid w:val="00776CCB"/>
    <w:rsid w:val="0077735C"/>
    <w:rsid w:val="00785B79"/>
    <w:rsid w:val="00790D5F"/>
    <w:rsid w:val="0079191E"/>
    <w:rsid w:val="007A0112"/>
    <w:rsid w:val="007A1EA8"/>
    <w:rsid w:val="007B2171"/>
    <w:rsid w:val="007B46E2"/>
    <w:rsid w:val="007B68B6"/>
    <w:rsid w:val="007C0B89"/>
    <w:rsid w:val="007C29AC"/>
    <w:rsid w:val="007C445D"/>
    <w:rsid w:val="007C4FF7"/>
    <w:rsid w:val="007C6285"/>
    <w:rsid w:val="007D1B50"/>
    <w:rsid w:val="007D637A"/>
    <w:rsid w:val="007E1B2C"/>
    <w:rsid w:val="007E4E2B"/>
    <w:rsid w:val="007E5A95"/>
    <w:rsid w:val="007F14AF"/>
    <w:rsid w:val="007F6F42"/>
    <w:rsid w:val="007F7146"/>
    <w:rsid w:val="00802120"/>
    <w:rsid w:val="00807060"/>
    <w:rsid w:val="00811BF2"/>
    <w:rsid w:val="008226BD"/>
    <w:rsid w:val="008244D5"/>
    <w:rsid w:val="008251D0"/>
    <w:rsid w:val="008253C6"/>
    <w:rsid w:val="0084318D"/>
    <w:rsid w:val="00843766"/>
    <w:rsid w:val="00854D5C"/>
    <w:rsid w:val="008615C8"/>
    <w:rsid w:val="00862585"/>
    <w:rsid w:val="00884ECF"/>
    <w:rsid w:val="008879EF"/>
    <w:rsid w:val="00887B6B"/>
    <w:rsid w:val="0089362C"/>
    <w:rsid w:val="00895054"/>
    <w:rsid w:val="00897607"/>
    <w:rsid w:val="008B3749"/>
    <w:rsid w:val="008C3B71"/>
    <w:rsid w:val="008D1F92"/>
    <w:rsid w:val="008D435A"/>
    <w:rsid w:val="008E0533"/>
    <w:rsid w:val="008F02D2"/>
    <w:rsid w:val="008F29FC"/>
    <w:rsid w:val="00901EF9"/>
    <w:rsid w:val="0090256A"/>
    <w:rsid w:val="00903604"/>
    <w:rsid w:val="0090447F"/>
    <w:rsid w:val="009050AC"/>
    <w:rsid w:val="00906D2B"/>
    <w:rsid w:val="009164EE"/>
    <w:rsid w:val="00920D49"/>
    <w:rsid w:val="00925769"/>
    <w:rsid w:val="00932FE6"/>
    <w:rsid w:val="00936530"/>
    <w:rsid w:val="0094684F"/>
    <w:rsid w:val="0096351F"/>
    <w:rsid w:val="00973CA0"/>
    <w:rsid w:val="00974F8C"/>
    <w:rsid w:val="00976600"/>
    <w:rsid w:val="00977ABB"/>
    <w:rsid w:val="00981E86"/>
    <w:rsid w:val="009909E3"/>
    <w:rsid w:val="009A6CE2"/>
    <w:rsid w:val="009A72B0"/>
    <w:rsid w:val="009B5049"/>
    <w:rsid w:val="009C10CD"/>
    <w:rsid w:val="009C1F48"/>
    <w:rsid w:val="009C34A2"/>
    <w:rsid w:val="009C6E0B"/>
    <w:rsid w:val="009E3EA5"/>
    <w:rsid w:val="009F363A"/>
    <w:rsid w:val="00A03CF0"/>
    <w:rsid w:val="00A10349"/>
    <w:rsid w:val="00A14EED"/>
    <w:rsid w:val="00A155D6"/>
    <w:rsid w:val="00A32031"/>
    <w:rsid w:val="00A3381F"/>
    <w:rsid w:val="00A34B64"/>
    <w:rsid w:val="00A36E5C"/>
    <w:rsid w:val="00A370AF"/>
    <w:rsid w:val="00A41CD2"/>
    <w:rsid w:val="00A52435"/>
    <w:rsid w:val="00A5394A"/>
    <w:rsid w:val="00A55A91"/>
    <w:rsid w:val="00A568D9"/>
    <w:rsid w:val="00A60E5D"/>
    <w:rsid w:val="00A65FB7"/>
    <w:rsid w:val="00A72329"/>
    <w:rsid w:val="00A732E7"/>
    <w:rsid w:val="00A755BA"/>
    <w:rsid w:val="00A779B8"/>
    <w:rsid w:val="00A77C98"/>
    <w:rsid w:val="00A802DB"/>
    <w:rsid w:val="00A812EE"/>
    <w:rsid w:val="00A81E9D"/>
    <w:rsid w:val="00A845C2"/>
    <w:rsid w:val="00A92543"/>
    <w:rsid w:val="00A95837"/>
    <w:rsid w:val="00AA1D49"/>
    <w:rsid w:val="00AA23DA"/>
    <w:rsid w:val="00AA651C"/>
    <w:rsid w:val="00AC720F"/>
    <w:rsid w:val="00AD3F76"/>
    <w:rsid w:val="00AE22F3"/>
    <w:rsid w:val="00AE6E51"/>
    <w:rsid w:val="00AF3922"/>
    <w:rsid w:val="00AF39C1"/>
    <w:rsid w:val="00AF60BC"/>
    <w:rsid w:val="00B01936"/>
    <w:rsid w:val="00B02ACB"/>
    <w:rsid w:val="00B03AE3"/>
    <w:rsid w:val="00B04092"/>
    <w:rsid w:val="00B04959"/>
    <w:rsid w:val="00B10B1C"/>
    <w:rsid w:val="00B204FF"/>
    <w:rsid w:val="00B32317"/>
    <w:rsid w:val="00B329EB"/>
    <w:rsid w:val="00B37D03"/>
    <w:rsid w:val="00B428FC"/>
    <w:rsid w:val="00B44242"/>
    <w:rsid w:val="00B47F29"/>
    <w:rsid w:val="00B50F6D"/>
    <w:rsid w:val="00B5155E"/>
    <w:rsid w:val="00B5216C"/>
    <w:rsid w:val="00B531B2"/>
    <w:rsid w:val="00B60416"/>
    <w:rsid w:val="00B608BD"/>
    <w:rsid w:val="00B62334"/>
    <w:rsid w:val="00B771F0"/>
    <w:rsid w:val="00B8027A"/>
    <w:rsid w:val="00B82C94"/>
    <w:rsid w:val="00B91851"/>
    <w:rsid w:val="00B92B31"/>
    <w:rsid w:val="00BC5F7E"/>
    <w:rsid w:val="00BD015F"/>
    <w:rsid w:val="00BD6B34"/>
    <w:rsid w:val="00BE46AE"/>
    <w:rsid w:val="00BF7E78"/>
    <w:rsid w:val="00C00593"/>
    <w:rsid w:val="00C11EE8"/>
    <w:rsid w:val="00C14F12"/>
    <w:rsid w:val="00C16856"/>
    <w:rsid w:val="00C2640E"/>
    <w:rsid w:val="00C33AD8"/>
    <w:rsid w:val="00C43CE8"/>
    <w:rsid w:val="00C43DD4"/>
    <w:rsid w:val="00C4759F"/>
    <w:rsid w:val="00C57CFC"/>
    <w:rsid w:val="00C61CA4"/>
    <w:rsid w:val="00C70670"/>
    <w:rsid w:val="00C84644"/>
    <w:rsid w:val="00C93420"/>
    <w:rsid w:val="00C953AE"/>
    <w:rsid w:val="00CA67B3"/>
    <w:rsid w:val="00CA693C"/>
    <w:rsid w:val="00CB0EC7"/>
    <w:rsid w:val="00CB1F4C"/>
    <w:rsid w:val="00CB3064"/>
    <w:rsid w:val="00CB5B44"/>
    <w:rsid w:val="00CD2056"/>
    <w:rsid w:val="00CD46AE"/>
    <w:rsid w:val="00CE09A2"/>
    <w:rsid w:val="00CF1DE3"/>
    <w:rsid w:val="00CF24AB"/>
    <w:rsid w:val="00CF3B80"/>
    <w:rsid w:val="00CF6D79"/>
    <w:rsid w:val="00D033BF"/>
    <w:rsid w:val="00D04644"/>
    <w:rsid w:val="00D10D86"/>
    <w:rsid w:val="00D1430A"/>
    <w:rsid w:val="00D30D81"/>
    <w:rsid w:val="00D33C41"/>
    <w:rsid w:val="00D522C5"/>
    <w:rsid w:val="00D54618"/>
    <w:rsid w:val="00D547CD"/>
    <w:rsid w:val="00D724B3"/>
    <w:rsid w:val="00D72B41"/>
    <w:rsid w:val="00D752F7"/>
    <w:rsid w:val="00D838F5"/>
    <w:rsid w:val="00D92D7D"/>
    <w:rsid w:val="00D939EA"/>
    <w:rsid w:val="00DA2F38"/>
    <w:rsid w:val="00DA545D"/>
    <w:rsid w:val="00DA588B"/>
    <w:rsid w:val="00DB209C"/>
    <w:rsid w:val="00DB36E8"/>
    <w:rsid w:val="00DB5DD9"/>
    <w:rsid w:val="00DC13CD"/>
    <w:rsid w:val="00DC3D16"/>
    <w:rsid w:val="00DC68A6"/>
    <w:rsid w:val="00DC6C3B"/>
    <w:rsid w:val="00DC7777"/>
    <w:rsid w:val="00DE2BEE"/>
    <w:rsid w:val="00DE54CB"/>
    <w:rsid w:val="00DF0076"/>
    <w:rsid w:val="00DF0241"/>
    <w:rsid w:val="00DF0D67"/>
    <w:rsid w:val="00DF71E1"/>
    <w:rsid w:val="00DF7CAA"/>
    <w:rsid w:val="00E00FEF"/>
    <w:rsid w:val="00E10A66"/>
    <w:rsid w:val="00E1111A"/>
    <w:rsid w:val="00E11747"/>
    <w:rsid w:val="00E15CAF"/>
    <w:rsid w:val="00E2271B"/>
    <w:rsid w:val="00E267DB"/>
    <w:rsid w:val="00E31D45"/>
    <w:rsid w:val="00E32AAB"/>
    <w:rsid w:val="00E33CC4"/>
    <w:rsid w:val="00E3486A"/>
    <w:rsid w:val="00E410A1"/>
    <w:rsid w:val="00E435D3"/>
    <w:rsid w:val="00E45336"/>
    <w:rsid w:val="00E5769E"/>
    <w:rsid w:val="00E62A04"/>
    <w:rsid w:val="00E67309"/>
    <w:rsid w:val="00E67AC7"/>
    <w:rsid w:val="00E705CD"/>
    <w:rsid w:val="00E75E45"/>
    <w:rsid w:val="00E915DD"/>
    <w:rsid w:val="00EA0BB2"/>
    <w:rsid w:val="00EA520B"/>
    <w:rsid w:val="00EB7C10"/>
    <w:rsid w:val="00ED16AD"/>
    <w:rsid w:val="00ED78C4"/>
    <w:rsid w:val="00EE6F5F"/>
    <w:rsid w:val="00EF7C86"/>
    <w:rsid w:val="00F00606"/>
    <w:rsid w:val="00F0190A"/>
    <w:rsid w:val="00F14B36"/>
    <w:rsid w:val="00F218C7"/>
    <w:rsid w:val="00F3216C"/>
    <w:rsid w:val="00F32256"/>
    <w:rsid w:val="00F34127"/>
    <w:rsid w:val="00F34281"/>
    <w:rsid w:val="00F366C6"/>
    <w:rsid w:val="00F42370"/>
    <w:rsid w:val="00F43AB9"/>
    <w:rsid w:val="00F501AB"/>
    <w:rsid w:val="00F56899"/>
    <w:rsid w:val="00F67918"/>
    <w:rsid w:val="00F700B5"/>
    <w:rsid w:val="00F8592A"/>
    <w:rsid w:val="00F85A93"/>
    <w:rsid w:val="00F87448"/>
    <w:rsid w:val="00F91568"/>
    <w:rsid w:val="00F94186"/>
    <w:rsid w:val="00F95A96"/>
    <w:rsid w:val="00FA002C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4959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72B41"/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198016-64CA-7A45-8F39-991ADEC5BC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0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81</cp:revision>
  <dcterms:created xsi:type="dcterms:W3CDTF">2019-09-10T12:47:00Z</dcterms:created>
  <dcterms:modified xsi:type="dcterms:W3CDTF">2019-09-16T10:48:00Z</dcterms:modified>
</cp:coreProperties>
</file>